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D0A93B" w14:textId="77777777" w:rsidR="00547B4A" w:rsidRPr="003B20D4" w:rsidRDefault="003B20D4" w:rsidP="003B20D4">
      <w:pPr>
        <w:jc w:val="center"/>
        <w:rPr>
          <w:b/>
          <w:sz w:val="28"/>
          <w:szCs w:val="28"/>
          <w:lang w:val="ky-KG"/>
        </w:rPr>
      </w:pPr>
      <w:r>
        <w:rPr>
          <w:b/>
          <w:sz w:val="28"/>
          <w:szCs w:val="28"/>
          <w:lang w:val="en-US"/>
        </w:rPr>
        <w:t>American University of Central Asia</w:t>
      </w:r>
    </w:p>
    <w:p w14:paraId="66F911A0" w14:textId="77777777"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Liberal Arts and Sciences</w:t>
      </w:r>
      <w:r w:rsidR="008B63F9">
        <w:rPr>
          <w:b/>
          <w:sz w:val="28"/>
          <w:szCs w:val="28"/>
          <w:lang w:val="ky-KG"/>
        </w:rPr>
        <w:t xml:space="preserve"> </w:t>
      </w:r>
      <w:r w:rsidRPr="007D502E">
        <w:rPr>
          <w:b/>
          <w:sz w:val="28"/>
          <w:szCs w:val="28"/>
          <w:lang w:val="en-US"/>
        </w:rPr>
        <w:t>Department</w:t>
      </w:r>
    </w:p>
    <w:p w14:paraId="7C26151E" w14:textId="77777777" w:rsidR="00D97B39" w:rsidRDefault="003973C5" w:rsidP="007D502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Environmental and Urban Studies</w:t>
      </w:r>
      <w:r w:rsidR="008B63F9">
        <w:rPr>
          <w:b/>
          <w:sz w:val="28"/>
          <w:szCs w:val="28"/>
          <w:lang w:val="ky-KG"/>
        </w:rPr>
        <w:t xml:space="preserve"> </w:t>
      </w:r>
      <w:r w:rsidR="00D97B39">
        <w:rPr>
          <w:b/>
          <w:sz w:val="28"/>
          <w:szCs w:val="28"/>
          <w:lang w:val="en-US"/>
        </w:rPr>
        <w:t xml:space="preserve">Concentration </w:t>
      </w:r>
    </w:p>
    <w:p w14:paraId="5C05129D" w14:textId="77777777"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20</w:t>
      </w:r>
      <w:r w:rsidR="00B31BDD">
        <w:rPr>
          <w:b/>
          <w:sz w:val="28"/>
          <w:szCs w:val="28"/>
          <w:lang w:val="en-US"/>
        </w:rPr>
        <w:t>20</w:t>
      </w:r>
      <w:r w:rsidRPr="007D502E">
        <w:rPr>
          <w:b/>
          <w:sz w:val="28"/>
          <w:szCs w:val="28"/>
          <w:lang w:val="en-US"/>
        </w:rPr>
        <w:t>/</w:t>
      </w:r>
      <w:r w:rsidR="00646DA5">
        <w:rPr>
          <w:b/>
          <w:sz w:val="28"/>
          <w:szCs w:val="28"/>
          <w:lang w:val="en-US"/>
        </w:rPr>
        <w:t>2</w:t>
      </w:r>
      <w:r w:rsidR="00B31BDD">
        <w:rPr>
          <w:b/>
          <w:sz w:val="28"/>
          <w:szCs w:val="28"/>
          <w:lang w:val="en-US"/>
        </w:rPr>
        <w:t>1</w:t>
      </w:r>
      <w:r w:rsidR="00904706">
        <w:rPr>
          <w:b/>
          <w:sz w:val="28"/>
          <w:szCs w:val="28"/>
          <w:lang w:val="en-US"/>
        </w:rPr>
        <w:t xml:space="preserve"> AY Checklist</w:t>
      </w:r>
    </w:p>
    <w:p w14:paraId="49A7EE78" w14:textId="77777777" w:rsidR="007405E4" w:rsidRPr="007405E4" w:rsidRDefault="007405E4" w:rsidP="007D502E">
      <w:pPr>
        <w:pStyle w:val="1"/>
        <w:spacing w:line="288" w:lineRule="auto"/>
        <w:rPr>
          <w:bCs w:val="0"/>
          <w:sz w:val="8"/>
          <w:szCs w:val="8"/>
        </w:rPr>
      </w:pPr>
    </w:p>
    <w:p w14:paraId="4A745ED7" w14:textId="77777777" w:rsidR="007D502E" w:rsidRDefault="007D502E" w:rsidP="007405E4">
      <w:pPr>
        <w:pStyle w:val="1"/>
        <w:spacing w:line="288" w:lineRule="auto"/>
        <w:rPr>
          <w:sz w:val="28"/>
          <w:szCs w:val="28"/>
        </w:rPr>
      </w:pPr>
      <w:r w:rsidRPr="007D502E">
        <w:rPr>
          <w:sz w:val="28"/>
          <w:szCs w:val="28"/>
        </w:rPr>
        <w:t>Student’s Name _________________</w:t>
      </w:r>
      <w:r>
        <w:rPr>
          <w:sz w:val="28"/>
          <w:szCs w:val="28"/>
        </w:rPr>
        <w:t xml:space="preserve">____________________   ID # </w:t>
      </w:r>
      <w:r w:rsidRPr="007D502E">
        <w:rPr>
          <w:sz w:val="28"/>
          <w:szCs w:val="28"/>
        </w:rPr>
        <w:t>________</w:t>
      </w:r>
    </w:p>
    <w:p w14:paraId="6D673180" w14:textId="77777777" w:rsidR="007405E4" w:rsidRPr="007405E4" w:rsidRDefault="007405E4" w:rsidP="007405E4">
      <w:pPr>
        <w:rPr>
          <w:sz w:val="10"/>
          <w:szCs w:val="10"/>
          <w:lang w:val="en-US"/>
        </w:rPr>
      </w:pPr>
    </w:p>
    <w:tbl>
      <w:tblPr>
        <w:tblStyle w:val="a5"/>
        <w:tblW w:w="1063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5812"/>
        <w:gridCol w:w="1046"/>
        <w:gridCol w:w="701"/>
        <w:gridCol w:w="649"/>
        <w:gridCol w:w="894"/>
        <w:gridCol w:w="1530"/>
      </w:tblGrid>
      <w:tr w:rsidR="002B0A80" w:rsidRPr="00EA413B" w14:paraId="08EA4F7A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2AE2DBB6" w14:textId="77777777"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General Education – 9</w:t>
            </w:r>
            <w:r w:rsidR="00C157D6">
              <w:rPr>
                <w:b/>
                <w:lang w:val="ky-KG"/>
              </w:rPr>
              <w:t xml:space="preserve">8 </w:t>
            </w:r>
            <w:r w:rsidR="00262D2D" w:rsidRPr="00EA413B">
              <w:rPr>
                <w:b/>
                <w:lang w:val="en-US"/>
              </w:rPr>
              <w:t xml:space="preserve">credits </w:t>
            </w:r>
          </w:p>
          <w:p w14:paraId="5C139149" w14:textId="77777777"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(102 credits limit of 100 level courses) 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75B971E3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redit </w:t>
            </w:r>
          </w:p>
        </w:tc>
        <w:tc>
          <w:tcPr>
            <w:tcW w:w="701" w:type="dxa"/>
            <w:shd w:val="clear" w:color="auto" w:fill="D9D9D9" w:themeFill="background1" w:themeFillShade="D9"/>
          </w:tcPr>
          <w:p w14:paraId="6652FF88" w14:textId="77777777" w:rsidR="003D7AFF" w:rsidRDefault="003D7AFF" w:rsidP="00672385">
            <w:pPr>
              <w:jc w:val="center"/>
              <w:rPr>
                <w:b/>
                <w:lang w:val="en-US"/>
              </w:rPr>
            </w:pPr>
          </w:p>
          <w:p w14:paraId="1921FE2B" w14:textId="77777777" w:rsidR="002B0A80" w:rsidRPr="00EA413B" w:rsidRDefault="00672385" w:rsidP="006723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Yes </w:t>
            </w:r>
          </w:p>
        </w:tc>
        <w:tc>
          <w:tcPr>
            <w:tcW w:w="649" w:type="dxa"/>
            <w:shd w:val="clear" w:color="auto" w:fill="D9D9D9" w:themeFill="background1" w:themeFillShade="D9"/>
          </w:tcPr>
          <w:p w14:paraId="48207177" w14:textId="77777777" w:rsidR="003D7AFF" w:rsidRDefault="003D7AFF" w:rsidP="007D502E">
            <w:pPr>
              <w:jc w:val="center"/>
              <w:rPr>
                <w:b/>
                <w:lang w:val="en-US"/>
              </w:rPr>
            </w:pPr>
          </w:p>
          <w:p w14:paraId="1FADC4C3" w14:textId="77777777" w:rsidR="002B0A80" w:rsidRPr="00EA413B" w:rsidRDefault="00672385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No</w:t>
            </w:r>
          </w:p>
        </w:tc>
        <w:tc>
          <w:tcPr>
            <w:tcW w:w="894" w:type="dxa"/>
            <w:shd w:val="clear" w:color="auto" w:fill="D9D9D9" w:themeFill="background1" w:themeFillShade="D9"/>
          </w:tcPr>
          <w:p w14:paraId="68624135" w14:textId="77777777"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Grade 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6C7C53" w14:textId="77777777"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Notes </w:t>
            </w:r>
          </w:p>
        </w:tc>
      </w:tr>
      <w:tr w:rsidR="002B0A80" w:rsidRPr="00EA413B" w14:paraId="02B6E740" w14:textId="77777777" w:rsidTr="00A11B19">
        <w:tc>
          <w:tcPr>
            <w:tcW w:w="5812" w:type="dxa"/>
          </w:tcPr>
          <w:p w14:paraId="1FF7AE33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FYS I: English language for Liberal Arts - </w:t>
            </w:r>
            <w:r>
              <w:rPr>
                <w:rFonts w:ascii="Times New Roman" w:hAnsi="Times New Roman"/>
                <w:lang w:val="en-US"/>
              </w:rPr>
              <w:t>4</w:t>
            </w:r>
            <w:r w:rsidRPr="00EA413B">
              <w:rPr>
                <w:rFonts w:ascii="Times New Roman" w:hAnsi="Times New Roman"/>
                <w:lang w:val="en-US"/>
              </w:rPr>
              <w:t xml:space="preserve"> credits, </w:t>
            </w:r>
          </w:p>
          <w:p w14:paraId="7BE29AD0" w14:textId="77777777" w:rsidR="00B31BDD" w:rsidRPr="003C6711" w:rsidRDefault="00B31BDD" w:rsidP="00B31BDD">
            <w:pPr>
              <w:rPr>
                <w:rFonts w:eastAsia="Calibri"/>
                <w:lang w:val="en-US" w:eastAsia="en-US"/>
              </w:rPr>
            </w:pPr>
            <w:r w:rsidRPr="003C6711">
              <w:rPr>
                <w:rFonts w:eastAsia="Calibri"/>
                <w:lang w:val="en-US" w:eastAsia="en-US"/>
              </w:rPr>
              <w:t xml:space="preserve">English Composition for Liberal Arts I – 6 credits </w:t>
            </w:r>
          </w:p>
          <w:p w14:paraId="3F5A17EC" w14:textId="77777777" w:rsidR="002B0A80" w:rsidRPr="00EA413B" w:rsidRDefault="00B31BDD" w:rsidP="00B31BDD">
            <w:pPr>
              <w:rPr>
                <w:b/>
                <w:lang w:val="en-US"/>
              </w:rPr>
            </w:pPr>
            <w:r w:rsidRPr="003C6711">
              <w:rPr>
                <w:rFonts w:eastAsia="Calibri"/>
                <w:lang w:val="en-US" w:eastAsia="en-US"/>
              </w:rPr>
              <w:t>Introduction to Philosophy I (part of FYS I) – 2 credits</w:t>
            </w:r>
          </w:p>
        </w:tc>
        <w:tc>
          <w:tcPr>
            <w:tcW w:w="1046" w:type="dxa"/>
            <w:vAlign w:val="center"/>
          </w:tcPr>
          <w:p w14:paraId="7E548409" w14:textId="77777777" w:rsidR="002B0A80" w:rsidRPr="00EA413B" w:rsidRDefault="002B0A80" w:rsidP="00550700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0B5A3C2B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1144AA0" wp14:editId="127FB598">
                      <wp:simplePos x="0" y="0"/>
                      <wp:positionH relativeFrom="column">
                        <wp:posOffset>22860</wp:posOffset>
                      </wp:positionH>
                      <wp:positionV relativeFrom="page">
                        <wp:posOffset>203835</wp:posOffset>
                      </wp:positionV>
                      <wp:extent cx="201930" cy="142240"/>
                      <wp:effectExtent l="0" t="0" r="26670" b="10160"/>
                      <wp:wrapNone/>
                      <wp:docPr id="106" name="Скругленный прямоугольник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C6B9012" id="Скругленный прямоугольник 2" o:spid="_x0000_s1026" style="position:absolute;margin-left:1.8pt;margin-top:16.05pt;width:15.9pt;height:1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RAi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" fillcolor="white [3201]" strokecolor="#0d0d0d [3069]" strokeweight="2pt">
                      <v:path arrowok="t"/>
                      <w10:wrap anchory="page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1FC2EA81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866370C" wp14:editId="145AB55B">
                      <wp:simplePos x="0" y="0"/>
                      <wp:positionH relativeFrom="column">
                        <wp:posOffset>25400</wp:posOffset>
                      </wp:positionH>
                      <wp:positionV relativeFrom="page">
                        <wp:posOffset>213360</wp:posOffset>
                      </wp:positionV>
                      <wp:extent cx="201930" cy="142240"/>
                      <wp:effectExtent l="0" t="0" r="26670" b="10160"/>
                      <wp:wrapNone/>
                      <wp:docPr id="105" name="Скругленный прямоугольник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A6873D1" id="Скругленный прямоугольник 3" o:spid="_x0000_s1026" style="position:absolute;margin-left:2pt;margin-top:16.8pt;width:15.9pt;height:11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" fillcolor="white [3201]" strokecolor="#0d0d0d [3069]" strokeweight="2pt">
                      <v:path arrowok="t"/>
                      <w10:wrap anchory="page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3AB2923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855E820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14:paraId="646B13D0" w14:textId="77777777" w:rsidTr="00A11B19">
        <w:tc>
          <w:tcPr>
            <w:tcW w:w="5812" w:type="dxa"/>
          </w:tcPr>
          <w:p w14:paraId="3DD22AA3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YS II: English language for Liberal Arts -</w:t>
            </w:r>
            <w:r>
              <w:rPr>
                <w:rFonts w:ascii="Times New Roman" w:hAnsi="Times New Roman"/>
                <w:lang w:val="en-US"/>
              </w:rPr>
              <w:t xml:space="preserve"> 4</w:t>
            </w:r>
            <w:r w:rsidRPr="00EA413B">
              <w:rPr>
                <w:rFonts w:ascii="Times New Roman" w:hAnsi="Times New Roman"/>
                <w:lang w:val="en-US"/>
              </w:rPr>
              <w:t xml:space="preserve"> credits,</w:t>
            </w:r>
          </w:p>
          <w:p w14:paraId="42BA8563" w14:textId="77777777" w:rsidR="00B31BDD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7D369E">
              <w:rPr>
                <w:rFonts w:ascii="Times New Roman" w:hAnsi="Times New Roman"/>
                <w:lang w:val="en-US"/>
              </w:rPr>
              <w:t>English Composition for Liberal Arts II – 6 credits</w:t>
            </w:r>
          </w:p>
          <w:p w14:paraId="089BED1A" w14:textId="77777777" w:rsidR="002B0A80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877BAB">
              <w:rPr>
                <w:rFonts w:ascii="Times New Roman" w:hAnsi="Times New Roman"/>
                <w:lang w:val="en-US"/>
              </w:rPr>
              <w:t>Introduction to Philosophy I</w:t>
            </w:r>
            <w:r>
              <w:rPr>
                <w:rFonts w:ascii="Times New Roman" w:hAnsi="Times New Roman"/>
                <w:lang w:val="en-US"/>
              </w:rPr>
              <w:t>I</w:t>
            </w:r>
            <w:r w:rsidRPr="00877BAB">
              <w:rPr>
                <w:rFonts w:ascii="Times New Roman" w:hAnsi="Times New Roman"/>
                <w:lang w:val="en-US"/>
              </w:rPr>
              <w:t xml:space="preserve"> (part of FYS I</w:t>
            </w:r>
            <w:r>
              <w:rPr>
                <w:rFonts w:ascii="Times New Roman" w:hAnsi="Times New Roman"/>
                <w:lang w:val="en-US"/>
              </w:rPr>
              <w:t>I</w:t>
            </w:r>
            <w:r w:rsidRPr="00877BAB">
              <w:rPr>
                <w:rFonts w:ascii="Times New Roman" w:hAnsi="Times New Roman"/>
                <w:lang w:val="en-US"/>
              </w:rPr>
              <w:t>) – 2 credits</w:t>
            </w:r>
          </w:p>
        </w:tc>
        <w:tc>
          <w:tcPr>
            <w:tcW w:w="1046" w:type="dxa"/>
            <w:vAlign w:val="center"/>
          </w:tcPr>
          <w:p w14:paraId="60E3B285" w14:textId="77777777"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1A447B60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6EC3068" wp14:editId="5E0A0981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60655</wp:posOffset>
                      </wp:positionV>
                      <wp:extent cx="201930" cy="142240"/>
                      <wp:effectExtent l="0" t="0" r="7620" b="0"/>
                      <wp:wrapNone/>
                      <wp:docPr id="104" name="Скругленный прямоугольник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786671F" id="Скругленный прямоугольник 4" o:spid="_x0000_s1026" style="position:absolute;margin-left:4.05pt;margin-top:12.65pt;width:15.9pt;height:11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AjF2g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03DCA4C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21B804A" wp14:editId="34157C56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58115</wp:posOffset>
                      </wp:positionV>
                      <wp:extent cx="201295" cy="142240"/>
                      <wp:effectExtent l="0" t="0" r="8255" b="0"/>
                      <wp:wrapNone/>
                      <wp:docPr id="103" name="Скругленный прямоугольник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4C856044" id="Скругленный прямоугольник 6" o:spid="_x0000_s1026" style="position:absolute;margin-left:2.35pt;margin-top:12.45pt;width:15.85pt;height:11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39I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D8696D4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F553F52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14:paraId="6F698B3E" w14:textId="77777777" w:rsidTr="00A11B19">
        <w:tc>
          <w:tcPr>
            <w:tcW w:w="5812" w:type="dxa"/>
          </w:tcPr>
          <w:p w14:paraId="7AE40965" w14:textId="77777777" w:rsidR="00B31BDD" w:rsidRPr="003C6711" w:rsidRDefault="00B31BDD" w:rsidP="00B31BDD">
            <w:pPr>
              <w:rPr>
                <w:rFonts w:eastAsia="Calibri"/>
                <w:lang w:val="en-US" w:eastAsia="en-US"/>
              </w:rPr>
            </w:pPr>
            <w:r w:rsidRPr="003C6711">
              <w:rPr>
                <w:rFonts w:eastAsia="Calibri"/>
                <w:lang w:val="en-US" w:eastAsia="en-US"/>
              </w:rPr>
              <w:t xml:space="preserve">Kyrgyz Language and Literature I* - 4 credits </w:t>
            </w:r>
          </w:p>
          <w:p w14:paraId="19496B0B" w14:textId="77777777" w:rsidR="00B31BDD" w:rsidRPr="00C43D65" w:rsidRDefault="00B31BDD" w:rsidP="00B31BDD">
            <w:pPr>
              <w:rPr>
                <w:rFonts w:eastAsia="Calibri"/>
                <w:lang w:val="en-US" w:eastAsia="en-US"/>
              </w:rPr>
            </w:pPr>
            <w:r w:rsidRPr="00C43D65">
              <w:rPr>
                <w:rFonts w:eastAsia="Calibri"/>
                <w:lang w:val="en-US" w:eastAsia="en-US"/>
              </w:rPr>
              <w:t xml:space="preserve">Kyrgyz Language and Literature II* - 4 credits </w:t>
            </w:r>
          </w:p>
          <w:p w14:paraId="309C4882" w14:textId="77777777" w:rsidR="002B0A80" w:rsidRPr="00EA413B" w:rsidRDefault="00B31BDD" w:rsidP="00B31BDD">
            <w:pPr>
              <w:rPr>
                <w:b/>
                <w:lang w:val="en-US"/>
              </w:rPr>
            </w:pPr>
            <w:r w:rsidRPr="00C43D65">
              <w:rPr>
                <w:lang w:val="en-US"/>
              </w:rPr>
              <w:t>(to be completed during sophomore year)</w:t>
            </w:r>
          </w:p>
        </w:tc>
        <w:tc>
          <w:tcPr>
            <w:tcW w:w="1046" w:type="dxa"/>
            <w:vAlign w:val="center"/>
          </w:tcPr>
          <w:p w14:paraId="76966FF3" w14:textId="77777777" w:rsidR="002B0A80" w:rsidRPr="00EA413B" w:rsidRDefault="00B31BDD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701" w:type="dxa"/>
          </w:tcPr>
          <w:p w14:paraId="0451BD7C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74FC6D6" wp14:editId="0A8BC02F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60020</wp:posOffset>
                      </wp:positionV>
                      <wp:extent cx="201930" cy="142240"/>
                      <wp:effectExtent l="0" t="0" r="7620" b="0"/>
                      <wp:wrapNone/>
                      <wp:docPr id="100" name="Скругленный прямоугольник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3A453FEE" id="Скругленный прямоугольник 7" o:spid="_x0000_s1026" style="position:absolute;margin-left:2.55pt;margin-top:12.6pt;width:15.9pt;height:11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JSi2w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EDEE96E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E5886A5" wp14:editId="15322AEE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76530</wp:posOffset>
                      </wp:positionV>
                      <wp:extent cx="201295" cy="142240"/>
                      <wp:effectExtent l="0" t="0" r="8255" b="0"/>
                      <wp:wrapNone/>
                      <wp:docPr id="99" name="Скругленный прямоугольник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88B9055" id="Скругленный прямоугольник 8" o:spid="_x0000_s1026" style="position:absolute;margin-left:2.35pt;margin-top:13.9pt;width:15.85pt;height:11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8AE0151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67570E5" w14:textId="77777777"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</w:t>
            </w:r>
          </w:p>
          <w:p w14:paraId="0278CD53" w14:textId="77777777"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 2 year</w:t>
            </w:r>
          </w:p>
        </w:tc>
      </w:tr>
      <w:tr w:rsidR="002B0A80" w:rsidRPr="00EA413B" w14:paraId="0F5E0C28" w14:textId="77777777" w:rsidTr="00A11B19">
        <w:tc>
          <w:tcPr>
            <w:tcW w:w="5812" w:type="dxa"/>
          </w:tcPr>
          <w:p w14:paraId="3F0FBC2B" w14:textId="77777777" w:rsidR="00B31BDD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</w:t>
            </w:r>
            <w:r>
              <w:rPr>
                <w:rFonts w:ascii="Times New Roman" w:hAnsi="Times New Roman"/>
                <w:lang w:val="en-US"/>
              </w:rPr>
              <w:t xml:space="preserve"> I – 2 credits </w:t>
            </w:r>
          </w:p>
          <w:p w14:paraId="59B284BA" w14:textId="77777777" w:rsidR="002B0A80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</w:t>
            </w:r>
            <w:r>
              <w:rPr>
                <w:rFonts w:ascii="Times New Roman" w:hAnsi="Times New Roman"/>
                <w:lang w:val="en-US"/>
              </w:rPr>
              <w:t xml:space="preserve"> II – 2 credits</w:t>
            </w:r>
          </w:p>
        </w:tc>
        <w:tc>
          <w:tcPr>
            <w:tcW w:w="1046" w:type="dxa"/>
          </w:tcPr>
          <w:p w14:paraId="309ABBDF" w14:textId="77777777" w:rsidR="002B0A80" w:rsidRPr="00EA413B" w:rsidRDefault="00B31BDD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01" w:type="dxa"/>
          </w:tcPr>
          <w:p w14:paraId="3B262DDB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0A5AEC6" wp14:editId="2F2EB241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62230</wp:posOffset>
                      </wp:positionV>
                      <wp:extent cx="201930" cy="142240"/>
                      <wp:effectExtent l="0" t="0" r="7620" b="0"/>
                      <wp:wrapNone/>
                      <wp:docPr id="98" name="Скругленный прямоугольник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3DC8944" id="Скругленный прямоугольник 9" o:spid="_x0000_s1026" style="position:absolute;margin-left:3.3pt;margin-top:4.9pt;width:15.9pt;height:11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fsO2gIAANI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BA0E37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D7936AA" wp14:editId="77E6FFD9">
                      <wp:simplePos x="0" y="0"/>
                      <wp:positionH relativeFrom="column">
                        <wp:posOffset>19363</wp:posOffset>
                      </wp:positionH>
                      <wp:positionV relativeFrom="paragraph">
                        <wp:posOffset>84455</wp:posOffset>
                      </wp:positionV>
                      <wp:extent cx="201295" cy="142240"/>
                      <wp:effectExtent l="0" t="0" r="27305" b="10160"/>
                      <wp:wrapNone/>
                      <wp:docPr id="97" name="Скругленный прямоугольник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E58D443" id="Скругленный прямоугольник 10" o:spid="_x0000_s1026" style="position:absolute;margin-left:1.5pt;margin-top:6.65pt;width:15.85pt;height:11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6C01DC8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3437EA3" w14:textId="77777777"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14:paraId="62F2767A" w14:textId="77777777" w:rsidTr="00A11B19">
        <w:tc>
          <w:tcPr>
            <w:tcW w:w="5812" w:type="dxa"/>
          </w:tcPr>
          <w:p w14:paraId="26052550" w14:textId="77777777" w:rsidR="002B0A80" w:rsidRPr="00EA413B" w:rsidRDefault="00B31BDD" w:rsidP="00E839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Mathematics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(6 credits may overlap with major requirements; examples: Quantitative Research Methods and Statistics)</w:t>
            </w:r>
          </w:p>
        </w:tc>
        <w:tc>
          <w:tcPr>
            <w:tcW w:w="1046" w:type="dxa"/>
            <w:vAlign w:val="center"/>
          </w:tcPr>
          <w:p w14:paraId="2E752C2E" w14:textId="77777777"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602CAA70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14C04B3" wp14:editId="7C5D05AA">
                      <wp:simplePos x="0" y="0"/>
                      <wp:positionH relativeFrom="column">
                        <wp:posOffset>60960</wp:posOffset>
                      </wp:positionH>
                      <wp:positionV relativeFrom="paragraph">
                        <wp:posOffset>80645</wp:posOffset>
                      </wp:positionV>
                      <wp:extent cx="201930" cy="142240"/>
                      <wp:effectExtent l="0" t="0" r="7620" b="0"/>
                      <wp:wrapNone/>
                      <wp:docPr id="96" name="Скругленный прямоугольник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152A07D" id="Скругленный прямоугольник 11" o:spid="_x0000_s1026" style="position:absolute;margin-left:4.8pt;margin-top:6.35pt;width:15.9pt;height:11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EsJ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C9380B3" w14:textId="77777777" w:rsidR="002B0A80" w:rsidRPr="00EA413B" w:rsidRDefault="005869DE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7AF4545" wp14:editId="3A011AF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87630</wp:posOffset>
                      </wp:positionV>
                      <wp:extent cx="201295" cy="142240"/>
                      <wp:effectExtent l="0" t="0" r="8255" b="0"/>
                      <wp:wrapNone/>
                      <wp:docPr id="95" name="Скругленный прямоугольник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DC1CDEB" id="Скругленный прямоугольник 12" o:spid="_x0000_s1026" style="position:absolute;margin-left:-.3pt;margin-top:6.9pt;width:15.85pt;height:11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Cvf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1BD3017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1EAACC2" w14:textId="77777777"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14:paraId="5315AD38" w14:textId="77777777" w:rsidTr="00A11B19">
        <w:tc>
          <w:tcPr>
            <w:tcW w:w="5812" w:type="dxa"/>
          </w:tcPr>
          <w:p w14:paraId="0AB804A9" w14:textId="77777777" w:rsidR="00B31BDD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History </w:t>
            </w:r>
            <w:r>
              <w:rPr>
                <w:rFonts w:ascii="Times New Roman" w:hAnsi="Times New Roman"/>
                <w:lang w:val="en-US"/>
              </w:rPr>
              <w:t xml:space="preserve">of Kyrgyzstan – 4 credits </w:t>
            </w:r>
          </w:p>
          <w:p w14:paraId="50976ECE" w14:textId="77777777" w:rsidR="00B31BDD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eastAsia="Times New Roman" w:hAnsi="Times New Roman"/>
                <w:bCs/>
                <w:lang w:val="en-US"/>
              </w:rPr>
              <w:t>G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eography</w:t>
            </w:r>
            <w:r w:rsidRPr="00EA413B">
              <w:rPr>
                <w:rFonts w:ascii="Times New Roman" w:hAnsi="Times New Roman"/>
                <w:lang w:val="en-US"/>
              </w:rPr>
              <w:t xml:space="preserve"> of Kyrgyzstan </w:t>
            </w:r>
            <w:r>
              <w:rPr>
                <w:rFonts w:ascii="Times New Roman" w:hAnsi="Times New Roman"/>
                <w:lang w:val="en-US"/>
              </w:rPr>
              <w:t xml:space="preserve">– 2 credits </w:t>
            </w:r>
          </w:p>
          <w:p w14:paraId="5C82C381" w14:textId="77777777" w:rsidR="002B0A80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(to be completed </w:t>
            </w:r>
            <w:r>
              <w:rPr>
                <w:rFonts w:ascii="Times New Roman" w:hAnsi="Times New Roman"/>
                <w:lang w:val="en-US"/>
              </w:rPr>
              <w:t xml:space="preserve">during </w:t>
            </w:r>
            <w:r w:rsidRPr="00EA413B">
              <w:rPr>
                <w:rFonts w:ascii="Times New Roman" w:hAnsi="Times New Roman"/>
                <w:lang w:val="en-US"/>
              </w:rPr>
              <w:t>sophomore year)</w:t>
            </w:r>
          </w:p>
        </w:tc>
        <w:tc>
          <w:tcPr>
            <w:tcW w:w="1046" w:type="dxa"/>
            <w:vAlign w:val="center"/>
          </w:tcPr>
          <w:p w14:paraId="1F931092" w14:textId="77777777"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67EF694F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7737634" wp14:editId="038A7CE4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58750</wp:posOffset>
                      </wp:positionV>
                      <wp:extent cx="201930" cy="142240"/>
                      <wp:effectExtent l="0" t="0" r="7620" b="0"/>
                      <wp:wrapNone/>
                      <wp:docPr id="94" name="Скругленный прямоугольник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75DA330" id="Скругленный прямоугольник 13" o:spid="_x0000_s1026" style="position:absolute;margin-left:4.05pt;margin-top:12.5pt;width:15.9pt;height:11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6A7E559" w14:textId="77777777" w:rsidR="002B0A80" w:rsidRPr="00EA413B" w:rsidRDefault="005869DE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2E5DBB1" wp14:editId="6F701B8B">
                      <wp:simplePos x="0" y="0"/>
                      <wp:positionH relativeFrom="column">
                        <wp:posOffset>10482</wp:posOffset>
                      </wp:positionH>
                      <wp:positionV relativeFrom="paragraph">
                        <wp:posOffset>160020</wp:posOffset>
                      </wp:positionV>
                      <wp:extent cx="201295" cy="142240"/>
                      <wp:effectExtent l="0" t="0" r="27305" b="10160"/>
                      <wp:wrapNone/>
                      <wp:docPr id="93" name="Скругленный прямоугольник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7F38CA4" id="Скругленный прямоугольник 14" o:spid="_x0000_s1026" style="position:absolute;margin-left:.85pt;margin-top:12.6pt;width:15.85pt;height:11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ZN2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2166584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0415F28" w14:textId="77777777"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 </w:t>
            </w:r>
          </w:p>
          <w:p w14:paraId="26EC5215" w14:textId="77777777"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2 year</w:t>
            </w:r>
          </w:p>
        </w:tc>
      </w:tr>
      <w:tr w:rsidR="002B0A80" w:rsidRPr="00EA413B" w14:paraId="466C0343" w14:textId="77777777" w:rsidTr="00A11B19">
        <w:tc>
          <w:tcPr>
            <w:tcW w:w="5812" w:type="dxa"/>
          </w:tcPr>
          <w:p w14:paraId="01A32307" w14:textId="77777777" w:rsidR="002B0A80" w:rsidRPr="00EA413B" w:rsidRDefault="00B31BDD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anas Studies</w:t>
            </w:r>
          </w:p>
        </w:tc>
        <w:tc>
          <w:tcPr>
            <w:tcW w:w="1046" w:type="dxa"/>
          </w:tcPr>
          <w:p w14:paraId="6A83634F" w14:textId="77777777" w:rsidR="002B0A80" w:rsidRPr="00EA413B" w:rsidRDefault="00B31BDD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1" w:type="dxa"/>
          </w:tcPr>
          <w:p w14:paraId="4D85CE80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0E47184" wp14:editId="76E38787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3810</wp:posOffset>
                      </wp:positionV>
                      <wp:extent cx="201930" cy="142240"/>
                      <wp:effectExtent l="0" t="0" r="7620" b="0"/>
                      <wp:wrapNone/>
                      <wp:docPr id="74" name="Скругленный прямоугольник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EF5C11D" id="Скругленный прямоугольник 15" o:spid="_x0000_s1026" style="position:absolute;margin-left:3.3pt;margin-top:.3pt;width:15.9pt;height:11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14FF305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1D33730" wp14:editId="6EF8EAB3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635</wp:posOffset>
                      </wp:positionV>
                      <wp:extent cx="201295" cy="142240"/>
                      <wp:effectExtent l="0" t="0" r="8255" b="0"/>
                      <wp:wrapNone/>
                      <wp:docPr id="91" name="Скругленный прямоугольник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A7B0EB5" id="Скругленный прямоугольник 16" o:spid="_x0000_s1026" style="position:absolute;margin-left:-.65pt;margin-top:.05pt;width:15.85pt;height:11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32ADD96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E838401" w14:textId="77777777"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B31BDD" w:rsidRPr="00EA413B" w14:paraId="4E760737" w14:textId="77777777" w:rsidTr="00A11B19">
        <w:tc>
          <w:tcPr>
            <w:tcW w:w="5812" w:type="dxa"/>
          </w:tcPr>
          <w:p w14:paraId="38C60692" w14:textId="77777777" w:rsidR="00B31BDD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Natural Science (Concepts of Modern Sciences) </w:t>
            </w:r>
          </w:p>
        </w:tc>
        <w:tc>
          <w:tcPr>
            <w:tcW w:w="1046" w:type="dxa"/>
          </w:tcPr>
          <w:p w14:paraId="1FF6D1BA" w14:textId="77777777" w:rsidR="00B31BDD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5AD8995F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050432" behindDoc="0" locked="0" layoutInCell="1" allowOverlap="1" wp14:anchorId="5E50D30E" wp14:editId="5DBDAE01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11430</wp:posOffset>
                      </wp:positionV>
                      <wp:extent cx="201930" cy="142240"/>
                      <wp:effectExtent l="0" t="0" r="7620" b="0"/>
                      <wp:wrapNone/>
                      <wp:docPr id="73" name="Скругленный прямоугольник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3AF21A08" id="Скругленный прямоугольник 15" o:spid="_x0000_s1026" style="position:absolute;margin-left:2.8pt;margin-top:.9pt;width:15.9pt;height:11.2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80B252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50C9481C" wp14:editId="54E03BA7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14605</wp:posOffset>
                      </wp:positionV>
                      <wp:extent cx="201930" cy="142240"/>
                      <wp:effectExtent l="0" t="0" r="7620" b="0"/>
                      <wp:wrapNone/>
                      <wp:docPr id="92" name="Скругленный прямоугольник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BE9F880" id="Скругленный прямоугольник 15" o:spid="_x0000_s1026" style="position:absolute;margin-left:-.85pt;margin-top:1.15pt;width:15.9pt;height:11.2pt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E45C15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517005F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</w:p>
        </w:tc>
      </w:tr>
      <w:tr w:rsidR="00B31BDD" w:rsidRPr="00EA413B" w14:paraId="17275653" w14:textId="77777777" w:rsidTr="00A11B19">
        <w:tc>
          <w:tcPr>
            <w:tcW w:w="5812" w:type="dxa"/>
          </w:tcPr>
          <w:p w14:paraId="20FFA67E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Humanities/Second Year Seminar: Humanities**</w:t>
            </w:r>
          </w:p>
        </w:tc>
        <w:tc>
          <w:tcPr>
            <w:tcW w:w="1046" w:type="dxa"/>
          </w:tcPr>
          <w:p w14:paraId="0AA2FDA1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29E8B267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6464" behindDoc="0" locked="0" layoutInCell="1" allowOverlap="1" wp14:anchorId="395D5B92" wp14:editId="4D8ECB14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22225</wp:posOffset>
                      </wp:positionV>
                      <wp:extent cx="201930" cy="142240"/>
                      <wp:effectExtent l="0" t="0" r="7620" b="0"/>
                      <wp:wrapNone/>
                      <wp:docPr id="88" name="Скругленный прямоугольник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01C2CB5" id="Скругленный прямоугольник 19" o:spid="_x0000_s1026" style="position:absolute;margin-left:2.55pt;margin-top:1.75pt;width:15.9pt;height:11.2pt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F10D3A3" w14:textId="77777777" w:rsidR="00B31BDD" w:rsidRPr="00EA413B" w:rsidRDefault="005869DE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7A118C56" wp14:editId="39CE1538">
                      <wp:simplePos x="0" y="0"/>
                      <wp:positionH relativeFrom="column">
                        <wp:posOffset>-13970</wp:posOffset>
                      </wp:positionH>
                      <wp:positionV relativeFrom="paragraph">
                        <wp:posOffset>30793</wp:posOffset>
                      </wp:positionV>
                      <wp:extent cx="201295" cy="142240"/>
                      <wp:effectExtent l="0" t="0" r="27305" b="10160"/>
                      <wp:wrapNone/>
                      <wp:docPr id="87" name="Скругленный прямоугольник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0A6133B" id="Скругленный прямоугольник 20" o:spid="_x0000_s1026" style="position:absolute;margin-left:-1.1pt;margin-top:2.4pt;width:15.85pt;height:11.2pt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393F33A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DE6B7D5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66337EC6" w14:textId="77777777" w:rsidTr="00A11B19">
        <w:tc>
          <w:tcPr>
            <w:tcW w:w="5812" w:type="dxa"/>
          </w:tcPr>
          <w:p w14:paraId="5B277003" w14:textId="77777777" w:rsidR="00B31BDD" w:rsidRPr="00EA413B" w:rsidRDefault="00B31BDD" w:rsidP="00B31BDD">
            <w:pPr>
              <w:pStyle w:val="a6"/>
              <w:tabs>
                <w:tab w:val="left" w:pos="3647"/>
              </w:tabs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Arts (these may overlap General Education, Electives or Major requirements)/Second Year Seminar: Arts</w:t>
            </w:r>
          </w:p>
        </w:tc>
        <w:tc>
          <w:tcPr>
            <w:tcW w:w="1046" w:type="dxa"/>
            <w:vAlign w:val="center"/>
          </w:tcPr>
          <w:p w14:paraId="13011655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2BC27C4B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8512" behindDoc="0" locked="0" layoutInCell="1" allowOverlap="1" wp14:anchorId="0CE6F851" wp14:editId="7A49BB88">
                      <wp:simplePos x="0" y="0"/>
                      <wp:positionH relativeFrom="column">
                        <wp:posOffset>26983</wp:posOffset>
                      </wp:positionH>
                      <wp:positionV relativeFrom="paragraph">
                        <wp:posOffset>120015</wp:posOffset>
                      </wp:positionV>
                      <wp:extent cx="201930" cy="142240"/>
                      <wp:effectExtent l="0" t="0" r="26670" b="10160"/>
                      <wp:wrapNone/>
                      <wp:docPr id="86" name="Скругленный прямоугольник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B9E861" id="Скругленный прямоугольник 21" o:spid="_x0000_s1026" style="position:absolute;margin-left:2.1pt;margin-top:9.45pt;width:15.9pt;height:11.2pt;z-index:2519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F2712AD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5366AEB3" wp14:editId="189E9E23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06358</wp:posOffset>
                      </wp:positionV>
                      <wp:extent cx="201295" cy="142240"/>
                      <wp:effectExtent l="0" t="0" r="27305" b="10160"/>
                      <wp:wrapNone/>
                      <wp:docPr id="85" name="Скругленный прямоугольник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3D7AD4" id="Скругленный прямоугольник 22" o:spid="_x0000_s1026" style="position:absolute;margin-left:-.65pt;margin-top:8.35pt;width:15.85pt;height:11.2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90450FC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5A3C11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2640C65D" w14:textId="77777777" w:rsidTr="00A11B19">
        <w:tc>
          <w:tcPr>
            <w:tcW w:w="5812" w:type="dxa"/>
          </w:tcPr>
          <w:p w14:paraId="60934F97" w14:textId="77777777" w:rsidR="00B31BDD" w:rsidRPr="00EA413B" w:rsidRDefault="00B31BDD" w:rsidP="00B31BDD">
            <w:pPr>
              <w:pStyle w:val="a6"/>
              <w:tabs>
                <w:tab w:val="left" w:pos="3647"/>
              </w:tabs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ocial Sciences (from outside the student’s major)/Second Year Seminar: Social Sciences</w:t>
            </w:r>
          </w:p>
        </w:tc>
        <w:tc>
          <w:tcPr>
            <w:tcW w:w="1046" w:type="dxa"/>
            <w:vAlign w:val="center"/>
          </w:tcPr>
          <w:p w14:paraId="0E612FA5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416D93F9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4416" behindDoc="0" locked="0" layoutInCell="1" allowOverlap="1" wp14:anchorId="780ED200" wp14:editId="04BD29F9">
                      <wp:simplePos x="0" y="0"/>
                      <wp:positionH relativeFrom="column">
                        <wp:posOffset>30158</wp:posOffset>
                      </wp:positionH>
                      <wp:positionV relativeFrom="paragraph">
                        <wp:posOffset>83820</wp:posOffset>
                      </wp:positionV>
                      <wp:extent cx="201930" cy="142240"/>
                      <wp:effectExtent l="0" t="0" r="26670" b="10160"/>
                      <wp:wrapNone/>
                      <wp:docPr id="90" name="Скругленный прямоугольник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DE4305A" id="Скругленный прямоугольник 17" o:spid="_x0000_s1026" style="position:absolute;margin-left:2.35pt;margin-top:6.6pt;width:15.9pt;height:11.2pt;z-index:25196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3D298CA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5440" behindDoc="0" locked="0" layoutInCell="1" allowOverlap="1" wp14:anchorId="3BF1074D" wp14:editId="2599F20B">
                      <wp:simplePos x="0" y="0"/>
                      <wp:positionH relativeFrom="column">
                        <wp:posOffset>6663</wp:posOffset>
                      </wp:positionH>
                      <wp:positionV relativeFrom="paragraph">
                        <wp:posOffset>80645</wp:posOffset>
                      </wp:positionV>
                      <wp:extent cx="201295" cy="142240"/>
                      <wp:effectExtent l="0" t="0" r="27305" b="10160"/>
                      <wp:wrapNone/>
                      <wp:docPr id="89" name="Скругленный прямоугольник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56DA2BF" id="Скругленный прямоугольник 18" o:spid="_x0000_s1026" style="position:absolute;margin-left:.5pt;margin-top:6.35pt;width:15.85pt;height:11.2pt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13C5559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2A31A9C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5A671BD3" w14:textId="77777777" w:rsidTr="00A11B19">
        <w:tc>
          <w:tcPr>
            <w:tcW w:w="5812" w:type="dxa"/>
          </w:tcPr>
          <w:p w14:paraId="1E06A2A6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ports (any 4 courses during 4 year</w:t>
            </w: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Pr="00EA413B">
              <w:rPr>
                <w:rFonts w:ascii="Times New Roman" w:hAnsi="Times New Roman"/>
                <w:bCs/>
                <w:lang w:val="en-US"/>
              </w:rPr>
              <w:t xml:space="preserve"> of study)</w:t>
            </w:r>
          </w:p>
        </w:tc>
        <w:tc>
          <w:tcPr>
            <w:tcW w:w="1046" w:type="dxa"/>
          </w:tcPr>
          <w:p w14:paraId="7F9A6B01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0 </w:t>
            </w:r>
          </w:p>
        </w:tc>
        <w:tc>
          <w:tcPr>
            <w:tcW w:w="701" w:type="dxa"/>
          </w:tcPr>
          <w:p w14:paraId="6208081D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4C267E9D" wp14:editId="08A7EFA4">
                      <wp:simplePos x="0" y="0"/>
                      <wp:positionH relativeFrom="column">
                        <wp:posOffset>26983</wp:posOffset>
                      </wp:positionH>
                      <wp:positionV relativeFrom="paragraph">
                        <wp:posOffset>36195</wp:posOffset>
                      </wp:positionV>
                      <wp:extent cx="201930" cy="142240"/>
                      <wp:effectExtent l="0" t="0" r="26670" b="10160"/>
                      <wp:wrapNone/>
                      <wp:docPr id="84" name="Скругленный прямоугольник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B21EE7E" id="Скругленный прямоугольник 23" o:spid="_x0000_s1026" style="position:absolute;margin-left:2.1pt;margin-top:2.85pt;width:15.9pt;height:11.2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92C1906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176DD3D2" wp14:editId="2D7BFFF9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34603</wp:posOffset>
                      </wp:positionV>
                      <wp:extent cx="201295" cy="142240"/>
                      <wp:effectExtent l="0" t="0" r="27305" b="10160"/>
                      <wp:wrapNone/>
                      <wp:docPr id="83" name="Скругленный прямоугольник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DB10F5D" id="Скругленный прямоугольник 24" o:spid="_x0000_s1026" style="position:absolute;margin-left:-.65pt;margin-top:2.7pt;width:15.85pt;height:11.2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ew83A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BC8E8E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59AB038" w14:textId="77777777" w:rsidR="00B31BDD" w:rsidRPr="00A46EDF" w:rsidRDefault="00B31BDD" w:rsidP="00B31BDD">
            <w:pPr>
              <w:jc w:val="center"/>
              <w:rPr>
                <w:b/>
                <w:lang w:val="en-US"/>
              </w:rPr>
            </w:pPr>
            <w:r w:rsidRPr="00EA413B">
              <w:rPr>
                <w:bCs/>
              </w:rPr>
              <w:t>400</w:t>
            </w:r>
            <w:r>
              <w:rPr>
                <w:bCs/>
                <w:lang w:val="ky-KG"/>
              </w:rPr>
              <w:t xml:space="preserve"> </w:t>
            </w:r>
            <w:r>
              <w:rPr>
                <w:bCs/>
                <w:lang w:val="en-US"/>
              </w:rPr>
              <w:t>hours</w:t>
            </w:r>
          </w:p>
        </w:tc>
      </w:tr>
      <w:tr w:rsidR="00B31BDD" w:rsidRPr="00EA413B" w14:paraId="6426FA19" w14:textId="77777777" w:rsidTr="00A11B19">
        <w:tc>
          <w:tcPr>
            <w:tcW w:w="5812" w:type="dxa"/>
          </w:tcPr>
          <w:p w14:paraId="40A3526E" w14:textId="77777777" w:rsidR="00B31BDD" w:rsidRPr="00EA413B" w:rsidRDefault="00B31BDD" w:rsidP="00B31BDD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General Education</w:t>
            </w:r>
            <w:r>
              <w:rPr>
                <w:b/>
                <w:lang w:val="en-US"/>
              </w:rPr>
              <w:t>:</w:t>
            </w:r>
          </w:p>
        </w:tc>
        <w:tc>
          <w:tcPr>
            <w:tcW w:w="1046" w:type="dxa"/>
          </w:tcPr>
          <w:p w14:paraId="549E2B90" w14:textId="77777777" w:rsidR="00B31BDD" w:rsidRPr="00B31BDD" w:rsidRDefault="00B31BDD" w:rsidP="00B31BDD">
            <w:pPr>
              <w:jc w:val="center"/>
              <w:rPr>
                <w:b/>
                <w:lang w:val="fr-FR"/>
              </w:rPr>
            </w:pPr>
            <w:r w:rsidRPr="00EA413B">
              <w:rPr>
                <w:b/>
                <w:lang w:val="en-US"/>
              </w:rPr>
              <w:t>9</w:t>
            </w:r>
            <w:r>
              <w:rPr>
                <w:b/>
                <w:lang w:val="fr-FR"/>
              </w:rPr>
              <w:t>8</w:t>
            </w:r>
          </w:p>
        </w:tc>
        <w:tc>
          <w:tcPr>
            <w:tcW w:w="701" w:type="dxa"/>
          </w:tcPr>
          <w:p w14:paraId="52FA18D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</w:tcPr>
          <w:p w14:paraId="5F97CEAA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5DE0327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CFBD4FD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2CFD7CA3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46558B97" w14:textId="77777777" w:rsidR="00B31BDD" w:rsidRPr="00EA413B" w:rsidRDefault="00B31BDD" w:rsidP="00B31BDD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LAS Core Courses – 24 credits 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5AD8F905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</w:tcPr>
          <w:p w14:paraId="50D6148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3FDD4A9E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</w:tcPr>
          <w:p w14:paraId="27845A41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B8734B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F5777E" w14:paraId="2381D0C9" w14:textId="77777777" w:rsidTr="00A11B19">
        <w:tc>
          <w:tcPr>
            <w:tcW w:w="5812" w:type="dxa"/>
            <w:vAlign w:val="center"/>
          </w:tcPr>
          <w:p w14:paraId="13A3493E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Concepts of Modern Sciences</w:t>
            </w:r>
          </w:p>
        </w:tc>
        <w:tc>
          <w:tcPr>
            <w:tcW w:w="1046" w:type="dxa"/>
            <w:vAlign w:val="center"/>
          </w:tcPr>
          <w:p w14:paraId="7A3D82B2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24CBE931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2608" behindDoc="0" locked="0" layoutInCell="1" allowOverlap="1" wp14:anchorId="73AFCBCC" wp14:editId="3A2A4D1E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341630</wp:posOffset>
                      </wp:positionV>
                      <wp:extent cx="201930" cy="142240"/>
                      <wp:effectExtent l="0" t="0" r="7620" b="0"/>
                      <wp:wrapNone/>
                      <wp:docPr id="82" name="Скругленный прямоугольник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CC31218" id="Скругленный прямоугольник 25" o:spid="_x0000_s1026" style="position:absolute;margin-left:2.55pt;margin-top:26.9pt;width:15.9pt;height:11.2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SN2w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DBDC076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03DD430E" wp14:editId="5A622AAE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349250</wp:posOffset>
                      </wp:positionV>
                      <wp:extent cx="201295" cy="142240"/>
                      <wp:effectExtent l="0" t="0" r="8255" b="0"/>
                      <wp:wrapNone/>
                      <wp:docPr id="81" name="Скругленный прямоугольник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B9054E4" id="Скругленный прямоугольник 26" o:spid="_x0000_s1026" style="position:absolute;margin-left:2.35pt;margin-top:27.5pt;width:15.85pt;height:11.2pt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38D498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E4AB801" w14:textId="77777777" w:rsidR="00B31BDD" w:rsidRPr="002769C3" w:rsidRDefault="00B31BDD" w:rsidP="00B31BDD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This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sz w:val="18"/>
                <w:szCs w:val="18"/>
                <w:lang w:val="en-US"/>
              </w:rPr>
              <w:t xml:space="preserve">course is also considered as 6 credits </w:t>
            </w:r>
            <w:r>
              <w:rPr>
                <w:sz w:val="18"/>
                <w:szCs w:val="18"/>
                <w:lang w:val="en-US"/>
              </w:rPr>
              <w:t>of Natural Science of Gen</w:t>
            </w:r>
            <w:r w:rsidRPr="002769C3">
              <w:rPr>
                <w:sz w:val="18"/>
                <w:szCs w:val="18"/>
                <w:lang w:val="en-US"/>
              </w:rPr>
              <w:t xml:space="preserve">Ed requirement  </w:t>
            </w:r>
          </w:p>
        </w:tc>
      </w:tr>
      <w:tr w:rsidR="00B31BDD" w:rsidRPr="00A46EDF" w14:paraId="5B46BF24" w14:textId="77777777" w:rsidTr="00A11B19">
        <w:tc>
          <w:tcPr>
            <w:tcW w:w="5812" w:type="dxa"/>
            <w:vAlign w:val="center"/>
          </w:tcPr>
          <w:p w14:paraId="4633815E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World Literature </w:t>
            </w:r>
          </w:p>
        </w:tc>
        <w:tc>
          <w:tcPr>
            <w:tcW w:w="1046" w:type="dxa"/>
            <w:vAlign w:val="center"/>
          </w:tcPr>
          <w:p w14:paraId="40F6BE87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54F8108A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4656" behindDoc="0" locked="0" layoutInCell="1" allowOverlap="1" wp14:anchorId="030C30B4" wp14:editId="05B5148E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340360</wp:posOffset>
                      </wp:positionV>
                      <wp:extent cx="201930" cy="142240"/>
                      <wp:effectExtent l="0" t="0" r="7620" b="0"/>
                      <wp:wrapNone/>
                      <wp:docPr id="80" name="Скругленный прямоугольник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D12B8F1" id="Скругленный прямоугольник 27" o:spid="_x0000_s1026" style="position:absolute;margin-left:1.05pt;margin-top:26.8pt;width:15.9pt;height:11.2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B9F739F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0EE230AE" wp14:editId="16724A50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344170</wp:posOffset>
                      </wp:positionV>
                      <wp:extent cx="201295" cy="142240"/>
                      <wp:effectExtent l="0" t="0" r="8255" b="0"/>
                      <wp:wrapNone/>
                      <wp:docPr id="79" name="Скругленный прямоугольник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306C7E59" id="Скругленный прямоугольник 28" o:spid="_x0000_s1026" style="position:absolute;margin-left:2.35pt;margin-top:27.1pt;width:15.85pt;height:11.2pt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F236D6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D291608" w14:textId="77777777" w:rsidR="00B31BDD" w:rsidRPr="002769C3" w:rsidRDefault="00B31BDD" w:rsidP="00B31BDD">
            <w:pPr>
              <w:jc w:val="center"/>
              <w:rPr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 xml:space="preserve">This course is also considered as 6 credits of  Humanitiesof </w:t>
            </w:r>
          </w:p>
          <w:p w14:paraId="3C3F1649" w14:textId="77777777" w:rsidR="00B31BDD" w:rsidRPr="002769C3" w:rsidRDefault="00B31BDD" w:rsidP="00B31BDD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GenEd requirement</w:t>
            </w:r>
          </w:p>
        </w:tc>
      </w:tr>
      <w:tr w:rsidR="00B31BDD" w:rsidRPr="00F5777E" w14:paraId="080AEB6A" w14:textId="77777777" w:rsidTr="00A11B19">
        <w:tc>
          <w:tcPr>
            <w:tcW w:w="5812" w:type="dxa"/>
            <w:vAlign w:val="center"/>
          </w:tcPr>
          <w:p w14:paraId="441FB300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Globalization and Social Sciences </w:t>
            </w:r>
          </w:p>
        </w:tc>
        <w:tc>
          <w:tcPr>
            <w:tcW w:w="1046" w:type="dxa"/>
            <w:vAlign w:val="center"/>
          </w:tcPr>
          <w:p w14:paraId="0F22E88F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49407C75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6704" behindDoc="0" locked="0" layoutInCell="1" allowOverlap="1" wp14:anchorId="399991C1" wp14:editId="53795B29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344170</wp:posOffset>
                      </wp:positionV>
                      <wp:extent cx="201930" cy="142240"/>
                      <wp:effectExtent l="0" t="0" r="7620" b="0"/>
                      <wp:wrapNone/>
                      <wp:docPr id="78" name="Скругленный прямоугольник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6DDBEA0" id="Скругленный прямоугольник 29" o:spid="_x0000_s1026" style="position:absolute;margin-left:1.05pt;margin-top:27.1pt;width:15.9pt;height:11.2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9F36B6C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7728" behindDoc="0" locked="0" layoutInCell="1" allowOverlap="1" wp14:anchorId="71AB2555" wp14:editId="4DC42E3B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342265</wp:posOffset>
                      </wp:positionV>
                      <wp:extent cx="201295" cy="142240"/>
                      <wp:effectExtent l="0" t="0" r="8255" b="0"/>
                      <wp:wrapNone/>
                      <wp:docPr id="77" name="Скругленный прямоугольник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17289BE6" id="Скругленный прямоугольник 30" o:spid="_x0000_s1026" style="position:absolute;margin-left:.85pt;margin-top:26.95pt;width:15.85pt;height:11.2pt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BYm3AIAANM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A6CDCB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D5B063B" w14:textId="77777777" w:rsidR="00B31BDD" w:rsidRPr="002769C3" w:rsidRDefault="00B31BDD" w:rsidP="00B31BDD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This course is also considered as 6 c</w:t>
            </w:r>
            <w:r>
              <w:rPr>
                <w:sz w:val="18"/>
                <w:szCs w:val="18"/>
                <w:lang w:val="en-US"/>
              </w:rPr>
              <w:t>redits of Social Science of Gen</w:t>
            </w:r>
            <w:r w:rsidRPr="002769C3">
              <w:rPr>
                <w:sz w:val="18"/>
                <w:szCs w:val="18"/>
                <w:lang w:val="en-US"/>
              </w:rPr>
              <w:t>Ed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sz w:val="18"/>
                <w:szCs w:val="18"/>
                <w:lang w:val="en-US"/>
              </w:rPr>
              <w:t>requirement</w:t>
            </w:r>
          </w:p>
        </w:tc>
      </w:tr>
      <w:tr w:rsidR="00B31BDD" w:rsidRPr="00A46EDF" w14:paraId="2D63AAD9" w14:textId="77777777" w:rsidTr="00A11B19">
        <w:tc>
          <w:tcPr>
            <w:tcW w:w="5812" w:type="dxa"/>
            <w:vAlign w:val="center"/>
          </w:tcPr>
          <w:p w14:paraId="25F5FD27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cepts of Modern Art</w:t>
            </w:r>
          </w:p>
        </w:tc>
        <w:tc>
          <w:tcPr>
            <w:tcW w:w="1046" w:type="dxa"/>
            <w:vAlign w:val="center"/>
          </w:tcPr>
          <w:p w14:paraId="68FD8B1F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61CF08D0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8752" behindDoc="0" locked="0" layoutInCell="1" allowOverlap="1" wp14:anchorId="7A2E6D1D" wp14:editId="621CF003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357505</wp:posOffset>
                      </wp:positionV>
                      <wp:extent cx="201295" cy="142240"/>
                      <wp:effectExtent l="0" t="0" r="8255" b="0"/>
                      <wp:wrapNone/>
                      <wp:docPr id="72" name="Скругленный прямоугольник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83CFCE5" id="Скругленный прямоугольник 31" o:spid="_x0000_s1026" style="position:absolute;margin-left:3.3pt;margin-top:28.15pt;width:15.85pt;height:11.2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AnK3A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E920A9F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9776" behindDoc="0" locked="0" layoutInCell="1" allowOverlap="1" wp14:anchorId="0B30944F" wp14:editId="61B65FC8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345440</wp:posOffset>
                      </wp:positionV>
                      <wp:extent cx="201295" cy="142240"/>
                      <wp:effectExtent l="0" t="0" r="8255" b="0"/>
                      <wp:wrapNone/>
                      <wp:docPr id="71" name="Скругленный прямоугольник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4EBD123C" id="Скругленный прямоугольник 32" o:spid="_x0000_s1026" style="position:absolute;margin-left:1.6pt;margin-top:27.2pt;width:15.85pt;height:11.2pt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W1z2w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3AE67A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4CB4F1A" w14:textId="77777777" w:rsidR="00B31BDD" w:rsidRPr="002769C3" w:rsidRDefault="00B31BDD" w:rsidP="00B31BDD">
            <w:pPr>
              <w:pStyle w:val="NoSpacing1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This course is also considered as 6 credits of Art of </w:t>
            </w:r>
          </w:p>
          <w:p w14:paraId="36A685B1" w14:textId="77777777" w:rsidR="00B31BDD" w:rsidRPr="002769C3" w:rsidRDefault="00B31BDD" w:rsidP="00B31BDD">
            <w:pPr>
              <w:pStyle w:val="NoSpacing1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>GenEd</w:t>
            </w:r>
            <w:r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>requirement</w:t>
            </w:r>
          </w:p>
        </w:tc>
      </w:tr>
      <w:tr w:rsidR="00B31BDD" w:rsidRPr="00EA413B" w14:paraId="0BA313D2" w14:textId="77777777" w:rsidTr="00A11B19">
        <w:tc>
          <w:tcPr>
            <w:tcW w:w="5812" w:type="dxa"/>
          </w:tcPr>
          <w:p w14:paraId="639E0E9D" w14:textId="77777777" w:rsidR="00B31BDD" w:rsidRPr="00EA413B" w:rsidRDefault="00B31BDD" w:rsidP="00B31BDD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LAS Core Courses</w:t>
            </w:r>
          </w:p>
        </w:tc>
        <w:tc>
          <w:tcPr>
            <w:tcW w:w="1046" w:type="dxa"/>
          </w:tcPr>
          <w:p w14:paraId="41A3775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24 </w:t>
            </w:r>
          </w:p>
        </w:tc>
        <w:tc>
          <w:tcPr>
            <w:tcW w:w="701" w:type="dxa"/>
          </w:tcPr>
          <w:p w14:paraId="37258046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</w:tcPr>
          <w:p w14:paraId="34B6BE1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61A76F31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F6187C9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3A8B4313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0A3C250D" w14:textId="65260264" w:rsidR="00B31BDD" w:rsidRPr="00EA413B" w:rsidRDefault="00B31BDD" w:rsidP="00A11B19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oncentration Required </w:t>
            </w:r>
            <w:r w:rsidRPr="00C85BF8">
              <w:rPr>
                <w:b/>
                <w:lang w:val="en-US"/>
              </w:rPr>
              <w:t xml:space="preserve">Courses – </w:t>
            </w:r>
            <w:r w:rsidR="00A11B19">
              <w:rPr>
                <w:b/>
                <w:lang w:val="en-US"/>
              </w:rPr>
              <w:t>36</w:t>
            </w:r>
            <w:r w:rsidRPr="00C85BF8">
              <w:rPr>
                <w:b/>
                <w:lang w:val="en-US"/>
              </w:rPr>
              <w:t xml:space="preserve"> credits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40661B52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</w:tcPr>
          <w:p w14:paraId="2832EA1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444B2AE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</w:tcPr>
          <w:p w14:paraId="12B9C2C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7B7109A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DA4649" w14:paraId="3E98A563" w14:textId="77777777" w:rsidTr="00A11B19">
        <w:tc>
          <w:tcPr>
            <w:tcW w:w="5812" w:type="dxa"/>
          </w:tcPr>
          <w:p w14:paraId="0B9904CD" w14:textId="77777777" w:rsidR="00B31BDD" w:rsidRPr="00131A7E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pplied Ecology: Interactions, Relationships, and Conservation</w:t>
            </w:r>
          </w:p>
        </w:tc>
        <w:tc>
          <w:tcPr>
            <w:tcW w:w="1046" w:type="dxa"/>
          </w:tcPr>
          <w:p w14:paraId="0859D83C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79C92C44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86944" behindDoc="0" locked="0" layoutInCell="1" allowOverlap="1" wp14:anchorId="2C8567A1" wp14:editId="14E55B84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6360</wp:posOffset>
                      </wp:positionV>
                      <wp:extent cx="201930" cy="142240"/>
                      <wp:effectExtent l="0" t="0" r="7620" b="0"/>
                      <wp:wrapNone/>
                      <wp:docPr id="70" name="Скругленный прямоугольник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634BA1D" id="Скругленный прямоугольник 33" o:spid="_x0000_s1026" style="position:absolute;margin-left:1.05pt;margin-top:6.8pt;width:15.9pt;height:11.2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5B42EEE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3DF48A21" wp14:editId="6963F02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95250</wp:posOffset>
                      </wp:positionV>
                      <wp:extent cx="201295" cy="142240"/>
                      <wp:effectExtent l="0" t="0" r="8255" b="0"/>
                      <wp:wrapNone/>
                      <wp:docPr id="69" name="Скругленный прямоугольник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00A9562" id="Скругленный прямоугольник 34" o:spid="_x0000_s1026" style="position:absolute;margin-left:.2pt;margin-top:7.5pt;width:15.85pt;height:11.2pt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C792E9C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FFE01D2" w14:textId="4B27F733" w:rsidR="00B31BDD" w:rsidRPr="00EA413B" w:rsidRDefault="00B051E6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B31BDD" w:rsidRPr="00DA4649" w14:paraId="2EFE5ACF" w14:textId="77777777" w:rsidTr="00A11B19">
        <w:tc>
          <w:tcPr>
            <w:tcW w:w="5812" w:type="dxa"/>
          </w:tcPr>
          <w:p w14:paraId="010DA77A" w14:textId="77777777" w:rsidR="00B31BDD" w:rsidRPr="00131A7E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Introduction to Urban and Regional Development</w:t>
            </w:r>
          </w:p>
        </w:tc>
        <w:tc>
          <w:tcPr>
            <w:tcW w:w="1046" w:type="dxa"/>
            <w:vAlign w:val="center"/>
          </w:tcPr>
          <w:p w14:paraId="03DEA500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0F6CB4E4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88992" behindDoc="0" locked="0" layoutInCell="1" allowOverlap="1" wp14:anchorId="3A00CBAE" wp14:editId="4B929EF0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-3810</wp:posOffset>
                      </wp:positionV>
                      <wp:extent cx="201295" cy="142240"/>
                      <wp:effectExtent l="0" t="0" r="8255" b="0"/>
                      <wp:wrapNone/>
                      <wp:docPr id="68" name="Скругленный прямоугольник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4691A3DE" id="Скругленный прямоугольник 35" o:spid="_x0000_s1026" style="position:absolute;margin-left:1.05pt;margin-top:-.3pt;width:15.85pt;height:11.2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8643D2A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90016" behindDoc="0" locked="0" layoutInCell="1" allowOverlap="1" wp14:anchorId="52E83707" wp14:editId="3193D937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-5715</wp:posOffset>
                      </wp:positionV>
                      <wp:extent cx="201295" cy="142240"/>
                      <wp:effectExtent l="0" t="0" r="8255" b="0"/>
                      <wp:wrapNone/>
                      <wp:docPr id="67" name="Скругленный прямоугольник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1344C58F" id="Скругленный прямоугольник 36" o:spid="_x0000_s1026" style="position:absolute;margin-left:.2pt;margin-top:-.45pt;width:15.85pt;height:11.2pt;z-index:25199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88B66E2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6F6A400" w14:textId="77777777" w:rsidR="00B31BDD" w:rsidRPr="00997F30" w:rsidRDefault="00997F30" w:rsidP="00B31BDD">
            <w:pPr>
              <w:jc w:val="center"/>
              <w:rPr>
                <w:b/>
                <w:color w:val="4BACC6" w:themeColor="accent5"/>
                <w:lang w:val="en-US"/>
              </w:rPr>
            </w:pPr>
            <w:r w:rsidRPr="00372442">
              <w:rPr>
                <w:b/>
                <w:lang w:val="en-US"/>
              </w:rPr>
              <w:t>Fall 2020</w:t>
            </w:r>
          </w:p>
        </w:tc>
      </w:tr>
      <w:tr w:rsidR="00B31BDD" w:rsidRPr="00F72B9E" w14:paraId="4915DCE8" w14:textId="77777777" w:rsidTr="00A11B19">
        <w:tc>
          <w:tcPr>
            <w:tcW w:w="5812" w:type="dxa"/>
            <w:shd w:val="clear" w:color="auto" w:fill="auto"/>
          </w:tcPr>
          <w:p w14:paraId="1E4B378D" w14:textId="77777777" w:rsidR="00B31BDD" w:rsidRPr="005869DE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lastRenderedPageBreak/>
              <w:t xml:space="preserve">Research methods </w:t>
            </w:r>
          </w:p>
        </w:tc>
        <w:tc>
          <w:tcPr>
            <w:tcW w:w="1046" w:type="dxa"/>
            <w:shd w:val="clear" w:color="auto" w:fill="auto"/>
          </w:tcPr>
          <w:p w14:paraId="469EDC5C" w14:textId="77777777" w:rsidR="00B31BDD" w:rsidRPr="008B63F9" w:rsidRDefault="00B31BDD" w:rsidP="00B31BDD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5778A1D8" w14:textId="77777777" w:rsidR="00B31BDD" w:rsidRPr="00F72B9E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11693A3E" wp14:editId="0CEC13AD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23495</wp:posOffset>
                      </wp:positionV>
                      <wp:extent cx="201930" cy="142240"/>
                      <wp:effectExtent l="0" t="0" r="7620" b="0"/>
                      <wp:wrapNone/>
                      <wp:docPr id="60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A396CF8" id="Скругленный прямоугольник 37" o:spid="_x0000_s1026" style="position:absolute;margin-left:3.55pt;margin-top:1.85pt;width:15.9pt;height:11.2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Bpb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9E5AEF0" w14:textId="77777777" w:rsidR="00B31BDD" w:rsidRPr="00F72B9E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57BB7B55" wp14:editId="4E776184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4445</wp:posOffset>
                      </wp:positionV>
                      <wp:extent cx="201295" cy="142240"/>
                      <wp:effectExtent l="0" t="0" r="8255" b="0"/>
                      <wp:wrapNone/>
                      <wp:docPr id="59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59E4054" id="Скругленный прямоугольник 37" o:spid="_x0000_s1026" style="position:absolute;margin-left:.35pt;margin-top:.35pt;width:15.85pt;height:11.2pt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0B75145E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59B1232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F72B9E" w14:paraId="52D017B7" w14:textId="77777777" w:rsidTr="00A11B19">
        <w:tc>
          <w:tcPr>
            <w:tcW w:w="5812" w:type="dxa"/>
            <w:shd w:val="clear" w:color="auto" w:fill="auto"/>
          </w:tcPr>
          <w:p w14:paraId="66C89AD4" w14:textId="77777777" w:rsidR="00B31BDD" w:rsidRPr="005869DE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Internship </w:t>
            </w:r>
          </w:p>
        </w:tc>
        <w:tc>
          <w:tcPr>
            <w:tcW w:w="1046" w:type="dxa"/>
            <w:shd w:val="clear" w:color="auto" w:fill="auto"/>
          </w:tcPr>
          <w:p w14:paraId="38E89C18" w14:textId="77777777" w:rsidR="00B31BDD" w:rsidRPr="008B63F9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4EB91FD5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54E4E589" wp14:editId="6C4697C7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20320</wp:posOffset>
                      </wp:positionV>
                      <wp:extent cx="201930" cy="142240"/>
                      <wp:effectExtent l="0" t="0" r="7620" b="0"/>
                      <wp:wrapNone/>
                      <wp:docPr id="58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1836CD1" id="Скругленный прямоугольник 37" o:spid="_x0000_s1026" style="position:absolute;margin-left:3.45pt;margin-top:1.6pt;width:15.9pt;height:11.2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fiR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sFOKldij6nN1tXy3fF99qa6rr9VNdbP8UH0n1U9kfqp+VLdBdFtdLz+i8Ft1&#10;Rda3fC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F07036D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96160" behindDoc="0" locked="0" layoutInCell="1" allowOverlap="1" wp14:anchorId="6B39936B" wp14:editId="1AD95FE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270</wp:posOffset>
                      </wp:positionV>
                      <wp:extent cx="201295" cy="142240"/>
                      <wp:effectExtent l="0" t="0" r="8255" b="0"/>
                      <wp:wrapNone/>
                      <wp:docPr id="57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C24DE57" id="Скругленный прямоугольник 37" o:spid="_x0000_s1026" style="position:absolute;margin-left:.3pt;margin-top:.1pt;width:15.85pt;height:11.2pt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B1B264B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B98DFD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0D6225" w14:paraId="6FBC918F" w14:textId="77777777" w:rsidTr="00A11B19">
        <w:tc>
          <w:tcPr>
            <w:tcW w:w="5812" w:type="dxa"/>
            <w:shd w:val="clear" w:color="auto" w:fill="auto"/>
          </w:tcPr>
          <w:p w14:paraId="142AB4CE" w14:textId="77777777" w:rsidR="00B31BDD" w:rsidRPr="00131A7E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 xml:space="preserve">Seniors Thesis Seminar I and II </w:t>
            </w:r>
          </w:p>
        </w:tc>
        <w:tc>
          <w:tcPr>
            <w:tcW w:w="1046" w:type="dxa"/>
            <w:shd w:val="clear" w:color="auto" w:fill="auto"/>
          </w:tcPr>
          <w:p w14:paraId="4566F6D6" w14:textId="77777777" w:rsidR="00B31BDD" w:rsidRPr="008B63F9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1A184BD5" w14:textId="77777777" w:rsidR="00B31BDD" w:rsidRPr="000D6225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034048" behindDoc="0" locked="0" layoutInCell="1" allowOverlap="1" wp14:anchorId="20407696" wp14:editId="64121A47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18415</wp:posOffset>
                      </wp:positionV>
                      <wp:extent cx="201930" cy="142240"/>
                      <wp:effectExtent l="0" t="0" r="7620" b="0"/>
                      <wp:wrapNone/>
                      <wp:docPr id="56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E70B34A" id="Скругленный прямоугольник 37" o:spid="_x0000_s1026" style="position:absolute;margin-left:3.4pt;margin-top:1.45pt;width:15.9pt;height:11.2pt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sTe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121E6EC" w14:textId="77777777" w:rsidR="00B31BDD" w:rsidRPr="000D6225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035072" behindDoc="0" locked="0" layoutInCell="1" allowOverlap="1" wp14:anchorId="25870211" wp14:editId="47670BB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8890</wp:posOffset>
                      </wp:positionV>
                      <wp:extent cx="201295" cy="142240"/>
                      <wp:effectExtent l="0" t="0" r="8255" b="0"/>
                      <wp:wrapNone/>
                      <wp:docPr id="55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3FBE103" id="Скругленный прямоугольник 37" o:spid="_x0000_s1026" style="position:absolute;margin-left:.2pt;margin-top:.7pt;width:15.85pt;height:11.2pt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CA4BC94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6E3799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0C9D85F5" w14:textId="77777777" w:rsidTr="00A11B19">
        <w:tc>
          <w:tcPr>
            <w:tcW w:w="5812" w:type="dxa"/>
          </w:tcPr>
          <w:p w14:paraId="302916E2" w14:textId="77777777" w:rsidR="00B31BDD" w:rsidRPr="00EA413B" w:rsidRDefault="00B31BDD" w:rsidP="00B31BDD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Concentration </w:t>
            </w:r>
            <w:r>
              <w:rPr>
                <w:b/>
                <w:lang w:val="en-US"/>
              </w:rPr>
              <w:t xml:space="preserve">Required </w:t>
            </w:r>
            <w:r w:rsidRPr="00EA413B">
              <w:rPr>
                <w:b/>
                <w:lang w:val="en-US"/>
              </w:rPr>
              <w:t>Courses</w:t>
            </w:r>
          </w:p>
        </w:tc>
        <w:tc>
          <w:tcPr>
            <w:tcW w:w="1046" w:type="dxa"/>
          </w:tcPr>
          <w:p w14:paraId="335FA05D" w14:textId="10CC5633" w:rsidR="00B31BDD" w:rsidRPr="00EA413B" w:rsidRDefault="00A11B19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36</w:t>
            </w:r>
          </w:p>
        </w:tc>
        <w:tc>
          <w:tcPr>
            <w:tcW w:w="701" w:type="dxa"/>
          </w:tcPr>
          <w:p w14:paraId="7697D57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</w:tcPr>
          <w:p w14:paraId="39E53396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28F8D6FD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D5C650D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3973C5" w14:paraId="49CC7257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1228C094" w14:textId="03A03BFF" w:rsidR="00B31BDD" w:rsidRPr="0041184B" w:rsidRDefault="00F5777E" w:rsidP="0064552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Concentration Elective Courses - </w:t>
            </w:r>
            <w:r w:rsidR="00645525">
              <w:rPr>
                <w:b/>
                <w:lang w:val="en-US"/>
              </w:rPr>
              <w:t xml:space="preserve">9 </w:t>
            </w:r>
            <w:r w:rsidR="00B31BDD" w:rsidRPr="0041184B">
              <w:rPr>
                <w:b/>
                <w:lang w:val="en-US"/>
              </w:rPr>
              <w:t xml:space="preserve">courses </w:t>
            </w:r>
            <w:r>
              <w:rPr>
                <w:b/>
                <w:lang w:val="en-US"/>
              </w:rPr>
              <w:t>(</w:t>
            </w:r>
            <w:r w:rsidRPr="00F5777E">
              <w:rPr>
                <w:b/>
                <w:lang w:val="en-US"/>
              </w:rPr>
              <w:t>54  credits</w:t>
            </w:r>
            <w:r>
              <w:rPr>
                <w:b/>
                <w:lang w:val="en-US"/>
              </w:rPr>
              <w:t>) minimum must be taken</w:t>
            </w:r>
            <w:r w:rsidR="00B31BDD" w:rsidRPr="0041184B">
              <w:rPr>
                <w:b/>
                <w:lang w:val="en-US"/>
              </w:rPr>
              <w:t xml:space="preserve"> either from Environmental or Urban track </w:t>
            </w:r>
          </w:p>
          <w:p w14:paraId="10AD7023" w14:textId="77777777" w:rsidR="00645525" w:rsidRDefault="00645525" w:rsidP="00B31BDD">
            <w:pPr>
              <w:rPr>
                <w:b/>
                <w:i/>
                <w:lang w:val="en-US"/>
              </w:rPr>
            </w:pPr>
          </w:p>
          <w:p w14:paraId="4070A690" w14:textId="2C77AC5F" w:rsidR="00B31BDD" w:rsidRPr="000D6225" w:rsidRDefault="00B31BDD" w:rsidP="00B31BDD">
            <w:pPr>
              <w:rPr>
                <w:b/>
                <w:i/>
                <w:lang w:val="en-US"/>
              </w:rPr>
            </w:pPr>
            <w:r w:rsidRPr="0041184B">
              <w:rPr>
                <w:b/>
                <w:i/>
                <w:lang w:val="en-US"/>
              </w:rPr>
              <w:t>Environmental Studies track</w:t>
            </w:r>
            <w:r w:rsidR="00B70A66">
              <w:rPr>
                <w:b/>
                <w:i/>
                <w:lang w:val="en-US"/>
              </w:rPr>
              <w:t xml:space="preserve"> - </w:t>
            </w:r>
            <w:r w:rsidR="00B70A66" w:rsidRPr="00B70A66">
              <w:rPr>
                <w:b/>
                <w:i/>
                <w:lang w:val="en-US"/>
              </w:rPr>
              <w:t>54  credits</w:t>
            </w:r>
            <w:bookmarkStart w:id="0" w:name="_GoBack"/>
            <w:bookmarkEnd w:id="0"/>
          </w:p>
        </w:tc>
        <w:tc>
          <w:tcPr>
            <w:tcW w:w="1046" w:type="dxa"/>
            <w:shd w:val="clear" w:color="auto" w:fill="D9D9D9" w:themeFill="background1" w:themeFillShade="D9"/>
          </w:tcPr>
          <w:p w14:paraId="3CB2B00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</w:tcPr>
          <w:p w14:paraId="2E174ACB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4E9D1035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</w:tcPr>
          <w:p w14:paraId="7A839F8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68B51C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6D345E" w:rsidRPr="003973C5" w14:paraId="5757D91A" w14:textId="77777777" w:rsidTr="00A11B19">
        <w:tc>
          <w:tcPr>
            <w:tcW w:w="5812" w:type="dxa"/>
            <w:shd w:val="clear" w:color="auto" w:fill="auto"/>
          </w:tcPr>
          <w:p w14:paraId="7EE20728" w14:textId="20D030F7" w:rsidR="006D345E" w:rsidRPr="00645525" w:rsidRDefault="006D345E" w:rsidP="006D345E">
            <w:pPr>
              <w:pStyle w:val="a6"/>
              <w:rPr>
                <w:rFonts w:ascii="Times New Roman" w:hAnsi="Times New Roman"/>
                <w:lang w:val="en-US"/>
              </w:rPr>
            </w:pPr>
            <w:r w:rsidRPr="00645525">
              <w:rPr>
                <w:rFonts w:ascii="Times New Roman" w:hAnsi="Times New Roman"/>
                <w:lang w:val="en-US"/>
              </w:rPr>
              <w:t>General Chemistry</w:t>
            </w:r>
          </w:p>
        </w:tc>
        <w:tc>
          <w:tcPr>
            <w:tcW w:w="1046" w:type="dxa"/>
            <w:shd w:val="clear" w:color="auto" w:fill="auto"/>
          </w:tcPr>
          <w:p w14:paraId="403984B7" w14:textId="7AABD803" w:rsidR="006D345E" w:rsidRPr="00EA413B" w:rsidRDefault="006D345E" w:rsidP="006D345E">
            <w:pPr>
              <w:jc w:val="center"/>
              <w:rPr>
                <w:b/>
                <w:lang w:val="en-US"/>
              </w:rPr>
            </w:pPr>
            <w:r w:rsidRPr="00131A7E">
              <w:t>6</w:t>
            </w:r>
          </w:p>
        </w:tc>
        <w:tc>
          <w:tcPr>
            <w:tcW w:w="701" w:type="dxa"/>
            <w:shd w:val="clear" w:color="auto" w:fill="auto"/>
          </w:tcPr>
          <w:p w14:paraId="79A52BA1" w14:textId="2D8ADB1C" w:rsidR="006D345E" w:rsidRPr="00EA413B" w:rsidRDefault="006D345E" w:rsidP="006D345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03680" behindDoc="0" locked="0" layoutInCell="1" allowOverlap="1" wp14:anchorId="430489ED" wp14:editId="202C3140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10160</wp:posOffset>
                      </wp:positionV>
                      <wp:extent cx="201930" cy="142240"/>
                      <wp:effectExtent l="0" t="0" r="7620" b="0"/>
                      <wp:wrapNone/>
                      <wp:docPr id="1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2C69451" id="Скругленный прямоугольник 37" o:spid="_x0000_s1026" style="position:absolute;margin-left:4.4pt;margin-top:.8pt;width:15.9pt;height:11.2pt;z-index:25210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  <w:shd w:val="clear" w:color="auto" w:fill="auto"/>
          </w:tcPr>
          <w:p w14:paraId="5087C6CF" w14:textId="5A6A2A28" w:rsidR="006D345E" w:rsidRPr="00EA413B" w:rsidRDefault="006D345E" w:rsidP="006D345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04704" behindDoc="0" locked="0" layoutInCell="1" allowOverlap="1" wp14:anchorId="35E02C6E" wp14:editId="74154103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7780</wp:posOffset>
                      </wp:positionV>
                      <wp:extent cx="201295" cy="142240"/>
                      <wp:effectExtent l="0" t="0" r="8255" b="0"/>
                      <wp:wrapNone/>
                      <wp:docPr id="4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037D9E7" id="Скругленный прямоугольник 38" o:spid="_x0000_s1026" style="position:absolute;margin-left:2.35pt;margin-top:1.4pt;width:15.85pt;height:11.2pt;z-index:25210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FE2zgIAAHs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  <w:shd w:val="clear" w:color="auto" w:fill="auto"/>
          </w:tcPr>
          <w:p w14:paraId="03E2CED7" w14:textId="77777777" w:rsidR="006D345E" w:rsidRPr="00EA413B" w:rsidRDefault="006D345E" w:rsidP="006D345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auto"/>
          </w:tcPr>
          <w:p w14:paraId="2F25C734" w14:textId="03CE9400" w:rsidR="006D345E" w:rsidRPr="00EA413B" w:rsidRDefault="006D345E" w:rsidP="006D345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A11B19" w:rsidRPr="003973C5" w14:paraId="6DD65604" w14:textId="77777777" w:rsidTr="00A11B19">
        <w:tc>
          <w:tcPr>
            <w:tcW w:w="5812" w:type="dxa"/>
            <w:shd w:val="clear" w:color="auto" w:fill="auto"/>
          </w:tcPr>
          <w:p w14:paraId="0A735660" w14:textId="4F284136" w:rsidR="00A11B19" w:rsidRPr="00645525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645525">
              <w:rPr>
                <w:rFonts w:ascii="Times New Roman" w:hAnsi="Times New Roman"/>
                <w:lang w:val="en-US"/>
              </w:rPr>
              <w:t>Green Spaces in Urban Development</w:t>
            </w:r>
          </w:p>
        </w:tc>
        <w:tc>
          <w:tcPr>
            <w:tcW w:w="1046" w:type="dxa"/>
            <w:shd w:val="clear" w:color="auto" w:fill="auto"/>
          </w:tcPr>
          <w:p w14:paraId="05C549CA" w14:textId="565AA682" w:rsidR="00A11B19" w:rsidRPr="00131A7E" w:rsidRDefault="00A11B19" w:rsidP="00A11B19">
            <w:pPr>
              <w:jc w:val="center"/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  <w:shd w:val="clear" w:color="auto" w:fill="auto"/>
          </w:tcPr>
          <w:p w14:paraId="7CAC8499" w14:textId="6EB2A6A9" w:rsidR="00A11B19" w:rsidRDefault="00A11B19" w:rsidP="00A11B19">
            <w:pPr>
              <w:jc w:val="center"/>
              <w:rPr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10176" behindDoc="0" locked="0" layoutInCell="1" allowOverlap="1" wp14:anchorId="56B08EA4" wp14:editId="41D4A3F8">
                      <wp:simplePos x="0" y="0"/>
                      <wp:positionH relativeFrom="column">
                        <wp:posOffset>40318</wp:posOffset>
                      </wp:positionH>
                      <wp:positionV relativeFrom="paragraph">
                        <wp:posOffset>15240</wp:posOffset>
                      </wp:positionV>
                      <wp:extent cx="201295" cy="142240"/>
                      <wp:effectExtent l="0" t="0" r="27305" b="10160"/>
                      <wp:wrapNone/>
                      <wp:docPr id="66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0EC109" id="Скругленный прямоугольник 39" o:spid="_x0000_s1026" style="position:absolute;margin-left:3.15pt;margin-top:1.2pt;width:15.85pt;height:11.2pt;z-index:25221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  <w:shd w:val="clear" w:color="auto" w:fill="auto"/>
          </w:tcPr>
          <w:p w14:paraId="0167E6F5" w14:textId="60677C68" w:rsidR="00A11B19" w:rsidRDefault="00A11B19" w:rsidP="00A11B19">
            <w:pPr>
              <w:jc w:val="center"/>
              <w:rPr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11200" behindDoc="0" locked="0" layoutInCell="1" allowOverlap="1" wp14:anchorId="7D1C7C11" wp14:editId="4AA29914">
                      <wp:simplePos x="0" y="0"/>
                      <wp:positionH relativeFrom="column">
                        <wp:posOffset>16188</wp:posOffset>
                      </wp:positionH>
                      <wp:positionV relativeFrom="paragraph">
                        <wp:posOffset>29845</wp:posOffset>
                      </wp:positionV>
                      <wp:extent cx="201295" cy="142240"/>
                      <wp:effectExtent l="0" t="0" r="27305" b="10160"/>
                      <wp:wrapNone/>
                      <wp:docPr id="65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60B2C2F" id="Скругленный прямоугольник 40" o:spid="_x0000_s1026" style="position:absolute;margin-left:1.25pt;margin-top:2.35pt;width:15.85pt;height:11.2pt;z-index:25221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kqp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  <w:shd w:val="clear" w:color="auto" w:fill="auto"/>
          </w:tcPr>
          <w:p w14:paraId="0A1404C6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auto"/>
          </w:tcPr>
          <w:p w14:paraId="3D07C326" w14:textId="04BD7B10" w:rsidR="00A11B19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A11B19" w:rsidRPr="00DA4649" w14:paraId="07371C72" w14:textId="77777777" w:rsidTr="00A11B19">
        <w:tc>
          <w:tcPr>
            <w:tcW w:w="5812" w:type="dxa"/>
          </w:tcPr>
          <w:p w14:paraId="434B5EE7" w14:textId="77777777" w:rsidR="00A11B19" w:rsidRPr="00645525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645525">
              <w:rPr>
                <w:rFonts w:ascii="Times New Roman" w:hAnsi="Times New Roman"/>
                <w:lang w:val="en-US"/>
              </w:rPr>
              <w:t>Environmental Chemistry (ENV-110)</w:t>
            </w:r>
          </w:p>
        </w:tc>
        <w:tc>
          <w:tcPr>
            <w:tcW w:w="1046" w:type="dxa"/>
          </w:tcPr>
          <w:p w14:paraId="3D84A1F4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445E5E8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57952" behindDoc="0" locked="0" layoutInCell="1" allowOverlap="1" wp14:anchorId="57390E2C" wp14:editId="42E18BA5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10160</wp:posOffset>
                      </wp:positionV>
                      <wp:extent cx="201930" cy="142240"/>
                      <wp:effectExtent l="0" t="0" r="7620" b="0"/>
                      <wp:wrapNone/>
                      <wp:docPr id="54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80ADDB" id="Скругленный прямоугольник 37" o:spid="_x0000_s1026" style="position:absolute;margin-left:4.4pt;margin-top:.8pt;width:15.9pt;height:11.2pt;z-index:25215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891CE13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58976" behindDoc="0" locked="0" layoutInCell="1" allowOverlap="1" wp14:anchorId="61B714BA" wp14:editId="47A310F7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7780</wp:posOffset>
                      </wp:positionV>
                      <wp:extent cx="201295" cy="142240"/>
                      <wp:effectExtent l="0" t="0" r="8255" b="0"/>
                      <wp:wrapNone/>
                      <wp:docPr id="53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1EF1B66" id="Скругленный прямоугольник 38" o:spid="_x0000_s1026" style="position:absolute;margin-left:2.35pt;margin-top:1.4pt;width:15.85pt;height:11.2pt;z-index:25215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Uyzw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C9B6BBE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18144BE" w14:textId="4ED4E8D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0</w:t>
            </w:r>
          </w:p>
        </w:tc>
      </w:tr>
      <w:tr w:rsidR="00A11B19" w:rsidRPr="00DA4649" w14:paraId="762B5C1F" w14:textId="77777777" w:rsidTr="00A11B19">
        <w:tc>
          <w:tcPr>
            <w:tcW w:w="5812" w:type="dxa"/>
          </w:tcPr>
          <w:p w14:paraId="1A55158B" w14:textId="434C7879" w:rsidR="00A11B19" w:rsidRPr="00A11B19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645525">
              <w:rPr>
                <w:rFonts w:ascii="Times New Roman" w:hAnsi="Times New Roman"/>
                <w:lang w:val="en-US"/>
              </w:rPr>
              <w:t>GIS Application in Environmental Management</w:t>
            </w:r>
            <w:r w:rsidRPr="006D345E">
              <w:rPr>
                <w:rFonts w:ascii="Times New Roman" w:hAnsi="Times New Roman"/>
                <w:lang w:val="en-US"/>
              </w:rPr>
              <w:t xml:space="preserve">  </w:t>
            </w:r>
          </w:p>
        </w:tc>
        <w:tc>
          <w:tcPr>
            <w:tcW w:w="1046" w:type="dxa"/>
          </w:tcPr>
          <w:p w14:paraId="4D2836E8" w14:textId="3D81F3EE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1ACF5214" w14:textId="3D77D172" w:rsidR="00A11B19" w:rsidRDefault="00A11B19" w:rsidP="00A11B19">
            <w:pPr>
              <w:jc w:val="center"/>
              <w:rPr>
                <w:noProof/>
                <w:lang w:val="en-US" w:eastAsia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08128" behindDoc="0" locked="0" layoutInCell="1" allowOverlap="1" wp14:anchorId="38AAD00A" wp14:editId="7E4C4623">
                      <wp:simplePos x="0" y="0"/>
                      <wp:positionH relativeFrom="column">
                        <wp:posOffset>40318</wp:posOffset>
                      </wp:positionH>
                      <wp:positionV relativeFrom="paragraph">
                        <wp:posOffset>29210</wp:posOffset>
                      </wp:positionV>
                      <wp:extent cx="201295" cy="142240"/>
                      <wp:effectExtent l="0" t="0" r="27305" b="10160"/>
                      <wp:wrapNone/>
                      <wp:docPr id="32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4EA5FE2" id="Скругленный прямоугольник 39" o:spid="_x0000_s1026" style="position:absolute;margin-left:3.15pt;margin-top:2.3pt;width:15.85pt;height:11.2pt;z-index:25220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1E8C7D0B" w14:textId="5B410CBB" w:rsidR="00A11B19" w:rsidRDefault="00A11B19" w:rsidP="00A11B19">
            <w:pPr>
              <w:jc w:val="center"/>
              <w:rPr>
                <w:noProof/>
                <w:lang w:val="en-US" w:eastAsia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09152" behindDoc="0" locked="0" layoutInCell="1" allowOverlap="1" wp14:anchorId="69923FD1" wp14:editId="5CD28A13">
                      <wp:simplePos x="0" y="0"/>
                      <wp:positionH relativeFrom="column">
                        <wp:posOffset>15875</wp:posOffset>
                      </wp:positionH>
                      <wp:positionV relativeFrom="paragraph">
                        <wp:posOffset>16197</wp:posOffset>
                      </wp:positionV>
                      <wp:extent cx="201295" cy="142240"/>
                      <wp:effectExtent l="0" t="0" r="27305" b="10160"/>
                      <wp:wrapNone/>
                      <wp:docPr id="102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E46FA7" id="Скругленный прямоугольник 40" o:spid="_x0000_s1026" style="position:absolute;margin-left:1.25pt;margin-top:1.3pt;width:15.85pt;height:11.2pt;z-index:25220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tSs2gIAANQ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0EA5D62E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B166B9F" w14:textId="695AFF6E" w:rsidR="00A11B19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A11B19" w:rsidRPr="00DA4649" w14:paraId="2CC93A8B" w14:textId="77777777" w:rsidTr="00A11B19">
        <w:tc>
          <w:tcPr>
            <w:tcW w:w="5812" w:type="dxa"/>
          </w:tcPr>
          <w:p w14:paraId="684AF8C9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Introduction to R: Software for Statistical Computing (COM-211)</w:t>
            </w:r>
          </w:p>
        </w:tc>
        <w:tc>
          <w:tcPr>
            <w:tcW w:w="1046" w:type="dxa"/>
          </w:tcPr>
          <w:p w14:paraId="1F3719C7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1FE4AA35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0000" behindDoc="0" locked="0" layoutInCell="1" allowOverlap="1" wp14:anchorId="55CEB510" wp14:editId="7604FEC6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63500</wp:posOffset>
                      </wp:positionV>
                      <wp:extent cx="201295" cy="142240"/>
                      <wp:effectExtent l="0" t="0" r="8255" b="0"/>
                      <wp:wrapNone/>
                      <wp:docPr id="52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178CC13" id="Скругленный прямоугольник 39" o:spid="_x0000_s1026" style="position:absolute;margin-left:3.3pt;margin-top:5pt;width:15.85pt;height:11.2pt;z-index:25216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2626E99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1024" behindDoc="0" locked="0" layoutInCell="1" allowOverlap="1" wp14:anchorId="38AEFB93" wp14:editId="2BF603CE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71120</wp:posOffset>
                      </wp:positionV>
                      <wp:extent cx="201295" cy="142240"/>
                      <wp:effectExtent l="0" t="0" r="8255" b="0"/>
                      <wp:wrapNone/>
                      <wp:docPr id="51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8F9DB1F" id="Скругленный прямоугольник 40" o:spid="_x0000_s1026" style="position:absolute;margin-left:2.35pt;margin-top:5.6pt;width:15.85pt;height:11.2pt;z-index:25216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539B807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255B339" w14:textId="513E9DF3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A11B19" w:rsidRPr="000D6225" w14:paraId="7488FCA8" w14:textId="77777777" w:rsidTr="00A11B19">
        <w:tc>
          <w:tcPr>
            <w:tcW w:w="5812" w:type="dxa"/>
          </w:tcPr>
          <w:p w14:paraId="3ED7C01D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Agro-Ecology Integrated Crop Management (ENV-303)</w:t>
            </w:r>
          </w:p>
        </w:tc>
        <w:tc>
          <w:tcPr>
            <w:tcW w:w="1046" w:type="dxa"/>
          </w:tcPr>
          <w:p w14:paraId="75F1EC4D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5D034905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2048" behindDoc="0" locked="0" layoutInCell="1" allowOverlap="1" wp14:anchorId="17FCC1AB" wp14:editId="569E69B4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12065</wp:posOffset>
                      </wp:positionV>
                      <wp:extent cx="201295" cy="142240"/>
                      <wp:effectExtent l="0" t="0" r="8255" b="0"/>
                      <wp:wrapNone/>
                      <wp:docPr id="50" name="Скругленный прямоугольник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C827F6B" id="Скругленный прямоугольник 41" o:spid="_x0000_s1026" style="position:absolute;margin-left:3.25pt;margin-top:.95pt;width:15.85pt;height:11.2pt;z-index:25216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215392E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3072" behindDoc="0" locked="0" layoutInCell="1" allowOverlap="1" wp14:anchorId="1649FB28" wp14:editId="2F34DC10">
                      <wp:simplePos x="0" y="0"/>
                      <wp:positionH relativeFrom="column">
                        <wp:posOffset>19050</wp:posOffset>
                      </wp:positionH>
                      <wp:positionV relativeFrom="paragraph">
                        <wp:posOffset>11430</wp:posOffset>
                      </wp:positionV>
                      <wp:extent cx="201295" cy="142240"/>
                      <wp:effectExtent l="0" t="0" r="8255" b="0"/>
                      <wp:wrapNone/>
                      <wp:docPr id="49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7E7E0F2" id="Скругленный прямоугольник 42" o:spid="_x0000_s1026" style="position:absolute;margin-left:1.5pt;margin-top:.9pt;width:15.85pt;height:11.2pt;z-index:25216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33F76EB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4C21414" w14:textId="35DD528B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A11B19" w:rsidRPr="00DA4649" w14:paraId="6C8DACD2" w14:textId="77777777" w:rsidTr="00A11B19">
        <w:tc>
          <w:tcPr>
            <w:tcW w:w="5812" w:type="dxa"/>
            <w:shd w:val="clear" w:color="auto" w:fill="auto"/>
          </w:tcPr>
          <w:p w14:paraId="4651BE7A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Water Resource System Planning and Management (ENV-305)</w:t>
            </w:r>
          </w:p>
        </w:tc>
        <w:tc>
          <w:tcPr>
            <w:tcW w:w="1046" w:type="dxa"/>
            <w:shd w:val="clear" w:color="auto" w:fill="auto"/>
          </w:tcPr>
          <w:p w14:paraId="49053B7E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  <w:shd w:val="clear" w:color="auto" w:fill="auto"/>
          </w:tcPr>
          <w:p w14:paraId="68C81D33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4096" behindDoc="0" locked="0" layoutInCell="1" allowOverlap="1" wp14:anchorId="19EB23F0" wp14:editId="6CCE64A8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2225</wp:posOffset>
                      </wp:positionV>
                      <wp:extent cx="201295" cy="142240"/>
                      <wp:effectExtent l="0" t="0" r="8255" b="0"/>
                      <wp:wrapNone/>
                      <wp:docPr id="48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57042D2" id="Скругленный прямоугольник 37" o:spid="_x0000_s1026" style="position:absolute;margin-left:3.3pt;margin-top:1.75pt;width:15.85pt;height:11.2pt;z-index:25216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01511DB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5120" behindDoc="0" locked="0" layoutInCell="1" allowOverlap="1" wp14:anchorId="44F88342" wp14:editId="0CD04921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21590</wp:posOffset>
                      </wp:positionV>
                      <wp:extent cx="201295" cy="142240"/>
                      <wp:effectExtent l="0" t="0" r="8255" b="0"/>
                      <wp:wrapNone/>
                      <wp:docPr id="47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B80AE51" id="Скругленный прямоугольник 38" o:spid="_x0000_s1026" style="position:absolute;margin-left:1.6pt;margin-top:1.7pt;width:15.85pt;height:11.2pt;z-index:25216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l89zwIAAHw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35AE0B7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06BA45E" w14:textId="328F2D80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A11B19" w:rsidRPr="00DA4649" w14:paraId="058C7A29" w14:textId="77777777" w:rsidTr="00A11B19">
        <w:tc>
          <w:tcPr>
            <w:tcW w:w="5812" w:type="dxa"/>
          </w:tcPr>
          <w:p w14:paraId="122BEC1A" w14:textId="3C590542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Environmental Accounting and Management (ENV-302)</w:t>
            </w:r>
          </w:p>
        </w:tc>
        <w:tc>
          <w:tcPr>
            <w:tcW w:w="1046" w:type="dxa"/>
          </w:tcPr>
          <w:p w14:paraId="3A0D6601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F0F15EC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6144" behindDoc="0" locked="0" layoutInCell="1" allowOverlap="1" wp14:anchorId="2D923BC6" wp14:editId="57996824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6992</wp:posOffset>
                      </wp:positionV>
                      <wp:extent cx="201295" cy="142240"/>
                      <wp:effectExtent l="0" t="0" r="27305" b="10160"/>
                      <wp:wrapNone/>
                      <wp:docPr id="46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3E815CF" id="Скругленный прямоугольник 39" o:spid="_x0000_s1026" style="position:absolute;margin-left:3.3pt;margin-top:2.15pt;width:15.85pt;height:11.2pt;z-index:25216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70C8C53D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7168" behindDoc="0" locked="0" layoutInCell="1" allowOverlap="1" wp14:anchorId="0A444C0E" wp14:editId="106B3433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38413</wp:posOffset>
                      </wp:positionV>
                      <wp:extent cx="201295" cy="142240"/>
                      <wp:effectExtent l="0" t="0" r="27305" b="10160"/>
                      <wp:wrapNone/>
                      <wp:docPr id="45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AF499AA" id="Скругленный прямоугольник 40" o:spid="_x0000_s1026" style="position:absolute;margin-left:.9pt;margin-top:3pt;width:15.85pt;height:11.2pt;z-index:25216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143B270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D21677F" w14:textId="6E47225E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A11B19" w:rsidRPr="000D6225" w14:paraId="728B2397" w14:textId="77777777" w:rsidTr="00A11B19">
        <w:tc>
          <w:tcPr>
            <w:tcW w:w="5812" w:type="dxa"/>
          </w:tcPr>
          <w:p w14:paraId="793736A8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Intro to Environmental Management System (ENV-202)</w:t>
            </w:r>
          </w:p>
        </w:tc>
        <w:tc>
          <w:tcPr>
            <w:tcW w:w="1046" w:type="dxa"/>
          </w:tcPr>
          <w:p w14:paraId="5638BAF9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5969CAAE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8192" behindDoc="0" locked="0" layoutInCell="1" allowOverlap="1" wp14:anchorId="51413116" wp14:editId="4D0508B6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24765</wp:posOffset>
                      </wp:positionV>
                      <wp:extent cx="201295" cy="142240"/>
                      <wp:effectExtent l="0" t="0" r="8255" b="0"/>
                      <wp:wrapNone/>
                      <wp:docPr id="44" name="Скругленный прямоугольник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EA356B1" id="Скругленный прямоугольник 41" o:spid="_x0000_s1026" style="position:absolute;margin-left:4.65pt;margin-top:1.95pt;width:15.85pt;height:11.2pt;z-index:25216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A916873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9216" behindDoc="0" locked="0" layoutInCell="1" allowOverlap="1" wp14:anchorId="552C0149" wp14:editId="143A3F30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8255</wp:posOffset>
                      </wp:positionV>
                      <wp:extent cx="201295" cy="142240"/>
                      <wp:effectExtent l="0" t="0" r="8255" b="0"/>
                      <wp:wrapNone/>
                      <wp:docPr id="43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D875679" id="Скругленный прямоугольник 42" o:spid="_x0000_s1026" style="position:absolute;margin-left:2.35pt;margin-top:.65pt;width:15.85pt;height:11.2pt;z-index:25216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760EB8E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C397003" w14:textId="24FF8B09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A11B19" w:rsidRPr="00DA4649" w14:paraId="05E8EAC0" w14:textId="77777777" w:rsidTr="00A11B19">
        <w:tc>
          <w:tcPr>
            <w:tcW w:w="5812" w:type="dxa"/>
          </w:tcPr>
          <w:p w14:paraId="5EE14579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Climate Change and SDGs (ENV-200.1) </w:t>
            </w:r>
          </w:p>
        </w:tc>
        <w:tc>
          <w:tcPr>
            <w:tcW w:w="1046" w:type="dxa"/>
          </w:tcPr>
          <w:p w14:paraId="03332946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5CC30EA3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0240" behindDoc="0" locked="0" layoutInCell="1" allowOverlap="1" wp14:anchorId="1996DCF9" wp14:editId="4BA7E957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13335</wp:posOffset>
                      </wp:positionV>
                      <wp:extent cx="201295" cy="142240"/>
                      <wp:effectExtent l="0" t="0" r="8255" b="0"/>
                      <wp:wrapNone/>
                      <wp:docPr id="39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8931FD7" id="Скругленный прямоугольник 37" o:spid="_x0000_s1026" style="position:absolute;margin-left:4.65pt;margin-top:1.05pt;width:15.85pt;height:11.2pt;z-index:25217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156380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1264" behindDoc="0" locked="0" layoutInCell="1" allowOverlap="1" wp14:anchorId="03AF80E1" wp14:editId="7EEFFC25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11430</wp:posOffset>
                      </wp:positionV>
                      <wp:extent cx="201295" cy="142240"/>
                      <wp:effectExtent l="0" t="0" r="8255" b="0"/>
                      <wp:wrapNone/>
                      <wp:docPr id="40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B33F48E" id="Скругленный прямоугольник 38" o:spid="_x0000_s1026" style="position:absolute;margin-left:1.6pt;margin-top:.9pt;width:15.85pt;height:11.2pt;z-index:25217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996FFA3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0D9FDC3" w14:textId="7DCA4F70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A11B19" w:rsidRPr="000D6225" w14:paraId="2CE0DC0F" w14:textId="77777777" w:rsidTr="00A11B19">
        <w:tc>
          <w:tcPr>
            <w:tcW w:w="5812" w:type="dxa"/>
          </w:tcPr>
          <w:p w14:paraId="5382711C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Environmental and Social Impact Assessment (ENV-200)</w:t>
            </w:r>
          </w:p>
        </w:tc>
        <w:tc>
          <w:tcPr>
            <w:tcW w:w="1046" w:type="dxa"/>
          </w:tcPr>
          <w:p w14:paraId="4E3A2333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765482D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2288" behindDoc="0" locked="0" layoutInCell="1" allowOverlap="1" wp14:anchorId="57A9116C" wp14:editId="0C0E515A">
                      <wp:simplePos x="0" y="0"/>
                      <wp:positionH relativeFrom="column">
                        <wp:posOffset>76200</wp:posOffset>
                      </wp:positionH>
                      <wp:positionV relativeFrom="paragraph">
                        <wp:posOffset>13335</wp:posOffset>
                      </wp:positionV>
                      <wp:extent cx="201295" cy="142240"/>
                      <wp:effectExtent l="0" t="0" r="8255" b="0"/>
                      <wp:wrapNone/>
                      <wp:docPr id="41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DD95B38" id="Скругленный прямоугольник 39" o:spid="_x0000_s1026" style="position:absolute;margin-left:6pt;margin-top:1.05pt;width:15.85pt;height:11.2pt;z-index:25217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coEzwIAAHwFAAAOAAAAZHJzL2Uyb0RvYy54bWysVM1uEzEQviPxDpbvdJOQAFl1U0WtgpAC&#10;rWhRz67Xm13h9RjbySackDiCxDPwDAgJWlpeYfNGjL2bNm05Ifaw8vx4PPPNN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738EA85B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3312" behindDoc="0" locked="0" layoutInCell="1" allowOverlap="1" wp14:anchorId="1C539981" wp14:editId="4E3498FE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20955</wp:posOffset>
                      </wp:positionV>
                      <wp:extent cx="201295" cy="142240"/>
                      <wp:effectExtent l="0" t="0" r="8255" b="0"/>
                      <wp:wrapNone/>
                      <wp:docPr id="42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321BB37" id="Скругленный прямоугольник 40" o:spid="_x0000_s1026" style="position:absolute;margin-left:.85pt;margin-top:1.65pt;width:15.85pt;height:11.2pt;z-index:25217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xx7zwIAAHw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2DDAC3C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D255954" w14:textId="45940D12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A11B19" w:rsidRPr="000D6225" w14:paraId="7D57FE70" w14:textId="77777777" w:rsidTr="00A11B19">
        <w:tc>
          <w:tcPr>
            <w:tcW w:w="5812" w:type="dxa"/>
          </w:tcPr>
          <w:p w14:paraId="4966FE8B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Intro to Environmental Management and Sustainable Development (ENV-100)</w:t>
            </w:r>
          </w:p>
        </w:tc>
        <w:tc>
          <w:tcPr>
            <w:tcW w:w="1046" w:type="dxa"/>
          </w:tcPr>
          <w:p w14:paraId="0F400533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6141BD1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4336" behindDoc="0" locked="0" layoutInCell="1" allowOverlap="1" wp14:anchorId="52DE2BC7" wp14:editId="30425386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88265</wp:posOffset>
                      </wp:positionV>
                      <wp:extent cx="201295" cy="142240"/>
                      <wp:effectExtent l="0" t="0" r="8255" b="0"/>
                      <wp:wrapNone/>
                      <wp:docPr id="38" name="Скругленный прямоугольник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DD9598C" id="Скругленный прямоугольник 41" o:spid="_x0000_s1026" style="position:absolute;margin-left:4.05pt;margin-top:6.95pt;width:15.85pt;height:11.2pt;z-index:25217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C7BF3CB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5360" behindDoc="0" locked="0" layoutInCell="1" allowOverlap="1" wp14:anchorId="7B8B1A89" wp14:editId="2285F853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68580</wp:posOffset>
                      </wp:positionV>
                      <wp:extent cx="201295" cy="142240"/>
                      <wp:effectExtent l="0" t="0" r="8255" b="0"/>
                      <wp:wrapNone/>
                      <wp:docPr id="37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6675737" id="Скругленный прямоугольник 42" o:spid="_x0000_s1026" style="position:absolute;margin-left:.1pt;margin-top:5.4pt;width:15.85pt;height:11.2pt;z-index:25217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A44AEE6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7F6AD01" w14:textId="6F3BFBDC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A11B19" w:rsidRPr="000D6225" w14:paraId="2E01045D" w14:textId="77777777" w:rsidTr="00A11B19">
        <w:tc>
          <w:tcPr>
            <w:tcW w:w="5812" w:type="dxa"/>
            <w:vAlign w:val="center"/>
          </w:tcPr>
          <w:p w14:paraId="33C9114A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Eco-tourism and Environmental Conservation (ENV-102)</w:t>
            </w:r>
          </w:p>
        </w:tc>
        <w:tc>
          <w:tcPr>
            <w:tcW w:w="1046" w:type="dxa"/>
          </w:tcPr>
          <w:p w14:paraId="43A90E70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479BAE43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6384" behindDoc="0" locked="0" layoutInCell="1" allowOverlap="1" wp14:anchorId="08945A0D" wp14:editId="3E4F6CA7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4605</wp:posOffset>
                      </wp:positionV>
                      <wp:extent cx="201295" cy="142240"/>
                      <wp:effectExtent l="0" t="0" r="8255" b="0"/>
                      <wp:wrapNone/>
                      <wp:docPr id="36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3ABE319" id="Скругленный прямоугольник 37" o:spid="_x0000_s1026" style="position:absolute;margin-left:4.05pt;margin-top:1.15pt;width:15.85pt;height:11.2pt;z-index:25217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A79166F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7408" behindDoc="0" locked="0" layoutInCell="1" allowOverlap="1" wp14:anchorId="08082AE6" wp14:editId="3C626012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2700</wp:posOffset>
                      </wp:positionV>
                      <wp:extent cx="201295" cy="142240"/>
                      <wp:effectExtent l="0" t="0" r="8255" b="0"/>
                      <wp:wrapNone/>
                      <wp:docPr id="35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77D5F6C" id="Скругленный прямоугольник 38" o:spid="_x0000_s1026" style="position:absolute;margin-left:2.35pt;margin-top:1pt;width:15.85pt;height:11.2pt;z-index:25217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SXEzg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25E6ED9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BCF6276" w14:textId="4165CEBA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A11B19" w:rsidRPr="000D6225" w14:paraId="6DFE232D" w14:textId="77777777" w:rsidTr="00A11B19">
        <w:tc>
          <w:tcPr>
            <w:tcW w:w="5812" w:type="dxa"/>
            <w:vAlign w:val="center"/>
          </w:tcPr>
          <w:p w14:paraId="78111FCD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International Environmental Law and Policy (ENV/NTR/LAS-305)</w:t>
            </w:r>
          </w:p>
        </w:tc>
        <w:tc>
          <w:tcPr>
            <w:tcW w:w="1046" w:type="dxa"/>
          </w:tcPr>
          <w:p w14:paraId="43FDE845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7EC46F03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8432" behindDoc="0" locked="0" layoutInCell="1" allowOverlap="1" wp14:anchorId="250C53F4" wp14:editId="64FD8112">
                      <wp:simplePos x="0" y="0"/>
                      <wp:positionH relativeFrom="column">
                        <wp:posOffset>64770</wp:posOffset>
                      </wp:positionH>
                      <wp:positionV relativeFrom="paragraph">
                        <wp:posOffset>73660</wp:posOffset>
                      </wp:positionV>
                      <wp:extent cx="201295" cy="142240"/>
                      <wp:effectExtent l="0" t="0" r="8255" b="0"/>
                      <wp:wrapNone/>
                      <wp:docPr id="34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A926B4F" id="Скругленный прямоугольник 39" o:spid="_x0000_s1026" style="position:absolute;margin-left:5.1pt;margin-top:5.8pt;width:15.85pt;height:11.2pt;z-index:25217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0E3BF06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9456" behindDoc="0" locked="0" layoutInCell="1" allowOverlap="1" wp14:anchorId="6C4D69AD" wp14:editId="70DBFF64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74930</wp:posOffset>
                      </wp:positionV>
                      <wp:extent cx="201295" cy="142240"/>
                      <wp:effectExtent l="0" t="0" r="8255" b="0"/>
                      <wp:wrapNone/>
                      <wp:docPr id="33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245A89B" id="Скругленный прямоугольник 40" o:spid="_x0000_s1026" style="position:absolute;margin-left:1.6pt;margin-top:5.9pt;width:15.85pt;height:11.2pt;z-index:25217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C24299D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25D3D1C" w14:textId="3F754BB1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A11B19" w:rsidRPr="00DA4649" w14:paraId="0CB2101B" w14:textId="77777777" w:rsidTr="00A11B19">
        <w:tc>
          <w:tcPr>
            <w:tcW w:w="5812" w:type="dxa"/>
            <w:vAlign w:val="center"/>
          </w:tcPr>
          <w:p w14:paraId="4998648A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Trees, Forests, and Sustainability (ENV-200.0)</w:t>
            </w:r>
          </w:p>
        </w:tc>
        <w:tc>
          <w:tcPr>
            <w:tcW w:w="1046" w:type="dxa"/>
          </w:tcPr>
          <w:p w14:paraId="7655F140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5A150C66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42E18EBF" wp14:editId="622E131F">
                  <wp:extent cx="225425" cy="164465"/>
                  <wp:effectExtent l="0" t="0" r="3175" b="698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" w:type="dxa"/>
          </w:tcPr>
          <w:p w14:paraId="74899179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0480" behindDoc="0" locked="0" layoutInCell="1" allowOverlap="1" wp14:anchorId="1CA06F05" wp14:editId="51CFD5BA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8890</wp:posOffset>
                      </wp:positionV>
                      <wp:extent cx="201295" cy="142240"/>
                      <wp:effectExtent l="0" t="0" r="8255" b="0"/>
                      <wp:wrapNone/>
                      <wp:docPr id="31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EE66878" id="Скругленный прямоугольник 42" o:spid="_x0000_s1026" style="position:absolute;margin-left:2.45pt;margin-top:.7pt;width:15.85pt;height:11.2pt;z-index:25218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C9EC8CA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289D4B5" w14:textId="32B26D8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A11B19" w:rsidRPr="00DA4649" w14:paraId="3E788EAA" w14:textId="77777777" w:rsidTr="00A11B19">
        <w:tc>
          <w:tcPr>
            <w:tcW w:w="5812" w:type="dxa"/>
            <w:vAlign w:val="center"/>
          </w:tcPr>
          <w:p w14:paraId="262081F3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Wildlife Conservation (ENV/LAS/NTR-213)</w:t>
            </w:r>
          </w:p>
        </w:tc>
        <w:tc>
          <w:tcPr>
            <w:tcW w:w="1046" w:type="dxa"/>
          </w:tcPr>
          <w:p w14:paraId="48260C36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76AF51A6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2D472247" wp14:editId="1CFAD23D">
                  <wp:extent cx="225425" cy="164465"/>
                  <wp:effectExtent l="0" t="0" r="3175" b="6985"/>
                  <wp:docPr id="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" w:type="dxa"/>
          </w:tcPr>
          <w:p w14:paraId="3EDC4BEF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5D603CD5" wp14:editId="500AACF1">
                  <wp:extent cx="225425" cy="164465"/>
                  <wp:effectExtent l="0" t="0" r="3175" b="6985"/>
                  <wp:docPr id="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4" w:type="dxa"/>
          </w:tcPr>
          <w:p w14:paraId="2459E8C4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84371FC" w14:textId="6B7C673D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A11B19" w:rsidRPr="00DA4649" w14:paraId="4642C6FB" w14:textId="77777777" w:rsidTr="00A11B19">
        <w:tc>
          <w:tcPr>
            <w:tcW w:w="5812" w:type="dxa"/>
            <w:vAlign w:val="center"/>
          </w:tcPr>
          <w:p w14:paraId="3205D97D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The Environmental and Socio-Economic Impacts of Mining</w:t>
            </w:r>
          </w:p>
        </w:tc>
        <w:tc>
          <w:tcPr>
            <w:tcW w:w="1046" w:type="dxa"/>
          </w:tcPr>
          <w:p w14:paraId="25756010" w14:textId="77777777" w:rsidR="00A11B19" w:rsidRPr="00B57F77" w:rsidRDefault="00A11B19" w:rsidP="00A11B19">
            <w:pPr>
              <w:pStyle w:val="a6"/>
              <w:jc w:val="center"/>
              <w:rPr>
                <w:rFonts w:ascii="Times New Roman" w:hAnsi="Times New Roman"/>
                <w:lang w:val="fr-FR"/>
              </w:rPr>
            </w:pPr>
            <w:r>
              <w:rPr>
                <w:rFonts w:ascii="Times New Roman" w:hAnsi="Times New Roman"/>
                <w:lang w:val="fr-FR"/>
              </w:rPr>
              <w:t>6</w:t>
            </w:r>
          </w:p>
        </w:tc>
        <w:tc>
          <w:tcPr>
            <w:tcW w:w="701" w:type="dxa"/>
          </w:tcPr>
          <w:p w14:paraId="22F2FC83" w14:textId="77777777" w:rsidR="00A11B19" w:rsidRDefault="00A11B19" w:rsidP="00A11B19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drawing>
                <wp:inline distT="0" distB="0" distL="0" distR="0" wp14:anchorId="4499732A" wp14:editId="4DE3F563">
                  <wp:extent cx="225425" cy="164465"/>
                  <wp:effectExtent l="0" t="0" r="3175" b="6985"/>
                  <wp:docPr id="76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" w:type="dxa"/>
          </w:tcPr>
          <w:p w14:paraId="5ECDF7FE" w14:textId="77777777" w:rsidR="00A11B19" w:rsidRDefault="00A11B19" w:rsidP="00A11B19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drawing>
                <wp:inline distT="0" distB="0" distL="0" distR="0" wp14:anchorId="3D49BCB8" wp14:editId="50D9ABF2">
                  <wp:extent cx="225425" cy="164465"/>
                  <wp:effectExtent l="0" t="0" r="3175" b="6985"/>
                  <wp:docPr id="101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4" w:type="dxa"/>
          </w:tcPr>
          <w:p w14:paraId="1EAFB347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57D62C3" w14:textId="630EDAE0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A11B19" w:rsidRPr="000D6225" w14:paraId="503021B0" w14:textId="77777777" w:rsidTr="00A11B19">
        <w:tc>
          <w:tcPr>
            <w:tcW w:w="5812" w:type="dxa"/>
            <w:vAlign w:val="center"/>
          </w:tcPr>
          <w:p w14:paraId="0AD8537E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Food Security, Nutrition and Sustainable Development </w:t>
            </w:r>
          </w:p>
        </w:tc>
        <w:tc>
          <w:tcPr>
            <w:tcW w:w="1046" w:type="dxa"/>
          </w:tcPr>
          <w:p w14:paraId="2807C71E" w14:textId="77777777" w:rsidR="00A11B19" w:rsidRPr="00266B76" w:rsidRDefault="00A11B19" w:rsidP="00A11B19">
            <w:pPr>
              <w:pStyle w:val="a6"/>
              <w:jc w:val="center"/>
              <w:rPr>
                <w:rFonts w:ascii="Times New Roman" w:hAnsi="Times New Roman"/>
                <w:color w:val="FF0000"/>
              </w:rPr>
            </w:pPr>
            <w:r w:rsidRPr="005869DE">
              <w:rPr>
                <w:rFonts w:ascii="Times New Roman" w:hAnsi="Times New Roman"/>
              </w:rPr>
              <w:t>3</w:t>
            </w:r>
          </w:p>
        </w:tc>
        <w:tc>
          <w:tcPr>
            <w:tcW w:w="701" w:type="dxa"/>
          </w:tcPr>
          <w:p w14:paraId="4D6E822B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1504" behindDoc="0" locked="0" layoutInCell="1" allowOverlap="1" wp14:anchorId="49A6393B" wp14:editId="08EE6FDE">
                      <wp:simplePos x="0" y="0"/>
                      <wp:positionH relativeFrom="column">
                        <wp:posOffset>65405</wp:posOffset>
                      </wp:positionH>
                      <wp:positionV relativeFrom="paragraph">
                        <wp:posOffset>6985</wp:posOffset>
                      </wp:positionV>
                      <wp:extent cx="201295" cy="142240"/>
                      <wp:effectExtent l="0" t="0" r="8255" b="0"/>
                      <wp:wrapNone/>
                      <wp:docPr id="30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D4D67AE" id="Скругленный прямоугольник 37" o:spid="_x0000_s1026" style="position:absolute;margin-left:5.15pt;margin-top:.55pt;width:15.85pt;height:11.2pt;z-index:25218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3849546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2528" behindDoc="0" locked="0" layoutInCell="1" allowOverlap="1" wp14:anchorId="3E464C8C" wp14:editId="29F379D7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3810</wp:posOffset>
                      </wp:positionV>
                      <wp:extent cx="201295" cy="142240"/>
                      <wp:effectExtent l="0" t="0" r="8255" b="0"/>
                      <wp:wrapNone/>
                      <wp:docPr id="29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904618D" id="Скругленный прямоугольник 38" o:spid="_x0000_s1026" style="position:absolute;margin-left:2.55pt;margin-top:.3pt;width:15.85pt;height:11.2pt;z-index:25218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05F5641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47CBB74" w14:textId="26FD2B79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A11B19" w:rsidRPr="000D6225" w14:paraId="200F6688" w14:textId="77777777" w:rsidTr="00A11B19">
        <w:tc>
          <w:tcPr>
            <w:tcW w:w="5812" w:type="dxa"/>
            <w:vAlign w:val="center"/>
          </w:tcPr>
          <w:p w14:paraId="618940E4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Natural Disasters and Climate Change </w:t>
            </w:r>
          </w:p>
        </w:tc>
        <w:tc>
          <w:tcPr>
            <w:tcW w:w="1046" w:type="dxa"/>
          </w:tcPr>
          <w:p w14:paraId="698B5081" w14:textId="77777777" w:rsidR="00A11B19" w:rsidRPr="00D579CB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209C515D" w14:textId="77777777" w:rsidR="00A11B19" w:rsidRPr="005E5FC0" w:rsidRDefault="00A11B19" w:rsidP="00A11B19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3552" behindDoc="0" locked="0" layoutInCell="1" allowOverlap="1" wp14:anchorId="7C9604EB" wp14:editId="2247A714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10795</wp:posOffset>
                      </wp:positionV>
                      <wp:extent cx="201295" cy="142240"/>
                      <wp:effectExtent l="0" t="0" r="8255" b="0"/>
                      <wp:wrapNone/>
                      <wp:docPr id="28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3A63520" id="Скругленный прямоугольник 39" o:spid="_x0000_s1026" style="position:absolute;margin-left:5.5pt;margin-top:.85pt;width:15.85pt;height:11.2pt;z-index:25218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7EA10DD" w14:textId="77777777" w:rsidR="00A11B19" w:rsidRPr="005E5FC0" w:rsidRDefault="00A11B19" w:rsidP="00A11B19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4576" behindDoc="0" locked="0" layoutInCell="1" allowOverlap="1" wp14:anchorId="31E17FE9" wp14:editId="32F4D8B9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3335</wp:posOffset>
                      </wp:positionV>
                      <wp:extent cx="201295" cy="142240"/>
                      <wp:effectExtent l="0" t="0" r="8255" b="0"/>
                      <wp:wrapNone/>
                      <wp:docPr id="27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389C955" id="Скругленный прямоугольник 40" o:spid="_x0000_s1026" style="position:absolute;margin-left:3.65pt;margin-top:1.05pt;width:15.85pt;height:11.2pt;z-index:25218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xIQzwIAAHw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995AAFA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DCD179A" w14:textId="3F40EC71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A11B19" w:rsidRPr="000D6225" w14:paraId="2F76575E" w14:textId="77777777" w:rsidTr="00A11B19">
        <w:tc>
          <w:tcPr>
            <w:tcW w:w="5812" w:type="dxa"/>
            <w:vAlign w:val="center"/>
          </w:tcPr>
          <w:p w14:paraId="09DD455A" w14:textId="77777777" w:rsidR="00A11B19" w:rsidRPr="000D6225" w:rsidRDefault="00A11B19" w:rsidP="00A11B19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0D6225">
              <w:rPr>
                <w:rFonts w:ascii="Times New Roman" w:hAnsi="Times New Roman"/>
                <w:b/>
                <w:lang w:val="en-US"/>
              </w:rPr>
              <w:t xml:space="preserve">Total </w:t>
            </w:r>
          </w:p>
        </w:tc>
        <w:tc>
          <w:tcPr>
            <w:tcW w:w="1046" w:type="dxa"/>
          </w:tcPr>
          <w:p w14:paraId="08BA4E4A" w14:textId="461FC3FA" w:rsidR="00A11B19" w:rsidRPr="000D6225" w:rsidRDefault="00645525" w:rsidP="00A11B19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 xml:space="preserve">54 </w:t>
            </w:r>
            <w:r w:rsidR="00A11B19" w:rsidRPr="000D6225">
              <w:rPr>
                <w:rFonts w:ascii="Times New Roman" w:hAnsi="Times New Roman"/>
                <w:b/>
                <w:lang w:val="en-US"/>
              </w:rPr>
              <w:t xml:space="preserve"> </w:t>
            </w:r>
          </w:p>
        </w:tc>
        <w:tc>
          <w:tcPr>
            <w:tcW w:w="701" w:type="dxa"/>
          </w:tcPr>
          <w:p w14:paraId="6E5A1006" w14:textId="77777777" w:rsidR="00A11B19" w:rsidRPr="007B59F9" w:rsidRDefault="00A11B19" w:rsidP="00A11B19">
            <w:pPr>
              <w:jc w:val="center"/>
              <w:rPr>
                <w:noProof/>
              </w:rPr>
            </w:pPr>
          </w:p>
        </w:tc>
        <w:tc>
          <w:tcPr>
            <w:tcW w:w="649" w:type="dxa"/>
          </w:tcPr>
          <w:p w14:paraId="1025974A" w14:textId="77777777" w:rsidR="00A11B19" w:rsidRPr="007B59F9" w:rsidRDefault="00A11B19" w:rsidP="00A11B19">
            <w:pPr>
              <w:jc w:val="center"/>
              <w:rPr>
                <w:noProof/>
              </w:rPr>
            </w:pPr>
          </w:p>
        </w:tc>
        <w:tc>
          <w:tcPr>
            <w:tcW w:w="894" w:type="dxa"/>
          </w:tcPr>
          <w:p w14:paraId="0D29B4F2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40F7132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F22946" w14:paraId="1AC575E4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6A028092" w14:textId="35FD8988" w:rsidR="00A11B19" w:rsidRPr="000D6225" w:rsidRDefault="00A11B19" w:rsidP="00A11B19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Urban </w:t>
            </w:r>
            <w:r w:rsidRPr="000D6225">
              <w:rPr>
                <w:b/>
                <w:i/>
                <w:lang w:val="en-US"/>
              </w:rPr>
              <w:t>Studies</w:t>
            </w:r>
            <w:r>
              <w:rPr>
                <w:b/>
                <w:i/>
                <w:lang w:val="en-US"/>
              </w:rPr>
              <w:t xml:space="preserve"> track </w:t>
            </w:r>
            <w:r w:rsidR="00B70A66">
              <w:rPr>
                <w:b/>
                <w:i/>
                <w:lang w:val="en-US"/>
              </w:rPr>
              <w:t xml:space="preserve">- </w:t>
            </w:r>
            <w:r w:rsidR="00B70A66" w:rsidRPr="00B70A66">
              <w:rPr>
                <w:b/>
                <w:i/>
                <w:lang w:val="en-US"/>
              </w:rPr>
              <w:t>54  credits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7D0B4F8E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</w:tcPr>
          <w:p w14:paraId="35F7F7B8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04E70E83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</w:tcPr>
          <w:p w14:paraId="2F2461B3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1C4ED04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0D6225" w14:paraId="7FA3BC6B" w14:textId="77777777" w:rsidTr="00A11B19">
        <w:tc>
          <w:tcPr>
            <w:tcW w:w="5812" w:type="dxa"/>
          </w:tcPr>
          <w:p w14:paraId="24487197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eastAsia="Verdana" w:hAnsi="Times New Roman"/>
                <w:lang w:val="en-US"/>
              </w:rPr>
              <w:t>Urban Planning as a Profession</w:t>
            </w:r>
          </w:p>
        </w:tc>
        <w:tc>
          <w:tcPr>
            <w:tcW w:w="1046" w:type="dxa"/>
          </w:tcPr>
          <w:p w14:paraId="0A3A6575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7D52E46F" w14:textId="77777777" w:rsidR="00A11B19" w:rsidRPr="00F22946" w:rsidRDefault="00A11B19" w:rsidP="00A11B19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9696" behindDoc="0" locked="0" layoutInCell="1" allowOverlap="1" wp14:anchorId="762B0B31" wp14:editId="6C595CC5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7620</wp:posOffset>
                      </wp:positionV>
                      <wp:extent cx="201295" cy="142240"/>
                      <wp:effectExtent l="0" t="0" r="8255" b="0"/>
                      <wp:wrapNone/>
                      <wp:docPr id="18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9F0D490" id="Скругленный прямоугольник 39" o:spid="_x0000_s1026" style="position:absolute;margin-left:4.05pt;margin-top:.6pt;width:15.85pt;height:11.2pt;z-index:25218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70127999" w14:textId="77777777" w:rsidR="00A11B19" w:rsidRPr="00F22946" w:rsidRDefault="00A11B19" w:rsidP="00A11B19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0720" behindDoc="0" locked="0" layoutInCell="1" allowOverlap="1" wp14:anchorId="3B48E914" wp14:editId="77227350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20955</wp:posOffset>
                      </wp:positionV>
                      <wp:extent cx="201295" cy="142240"/>
                      <wp:effectExtent l="0" t="0" r="8255" b="0"/>
                      <wp:wrapNone/>
                      <wp:docPr id="17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A3B8D03" id="Скругленный прямоугольник 40" o:spid="_x0000_s1026" style="position:absolute;margin-left:.25pt;margin-top:1.65pt;width:15.85pt;height:11.2pt;z-index:25219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0FCFC56A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0D53D77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0D6225" w14:paraId="674EEF75" w14:textId="77777777" w:rsidTr="00A11B19">
        <w:tc>
          <w:tcPr>
            <w:tcW w:w="5812" w:type="dxa"/>
          </w:tcPr>
          <w:p w14:paraId="47804BEF" w14:textId="77777777" w:rsidR="00A11B19" w:rsidRPr="005869DE" w:rsidRDefault="00A11B19" w:rsidP="00A11B19">
            <w:pPr>
              <w:pStyle w:val="a6"/>
              <w:rPr>
                <w:rFonts w:ascii="Times New Roman" w:eastAsia="Verdana" w:hAnsi="Times New Roman"/>
                <w:lang w:val="en-US"/>
              </w:rPr>
            </w:pPr>
            <w:r w:rsidRPr="005869DE">
              <w:rPr>
                <w:rFonts w:ascii="Times New Roman" w:eastAsia="Verdana" w:hAnsi="Times New Roman"/>
                <w:lang w:val="en-US"/>
              </w:rPr>
              <w:t>Applied GIS for Urban Analysis</w:t>
            </w:r>
          </w:p>
        </w:tc>
        <w:tc>
          <w:tcPr>
            <w:tcW w:w="1046" w:type="dxa"/>
          </w:tcPr>
          <w:p w14:paraId="1FEDDB6E" w14:textId="77777777" w:rsidR="00A11B19" w:rsidRPr="005869D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0307C901" w14:textId="77777777" w:rsidR="00A11B19" w:rsidRPr="00F22946" w:rsidRDefault="00A11B19" w:rsidP="00A11B19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1744" behindDoc="0" locked="0" layoutInCell="1" allowOverlap="1" wp14:anchorId="7FAEB61A" wp14:editId="6C8CEEF7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9685</wp:posOffset>
                      </wp:positionV>
                      <wp:extent cx="201295" cy="142240"/>
                      <wp:effectExtent l="0" t="0" r="8255" b="0"/>
                      <wp:wrapNone/>
                      <wp:docPr id="16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9A6C804" id="Скругленный прямоугольник 39" o:spid="_x0000_s1026" style="position:absolute;margin-left:4.05pt;margin-top:1.55pt;width:15.85pt;height:11.2pt;z-index:25219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CB6EE1F" w14:textId="77777777" w:rsidR="00A11B19" w:rsidRPr="00F22946" w:rsidRDefault="00A11B19" w:rsidP="00A11B19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2768" behindDoc="0" locked="0" layoutInCell="1" allowOverlap="1" wp14:anchorId="75B86CBE" wp14:editId="3F30AE55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715</wp:posOffset>
                      </wp:positionV>
                      <wp:extent cx="201295" cy="142240"/>
                      <wp:effectExtent l="0" t="0" r="8255" b="0"/>
                      <wp:wrapNone/>
                      <wp:docPr id="15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B854581" id="Скругленный прямоугольник 40" o:spid="_x0000_s1026" style="position:absolute;margin-left:.25pt;margin-top:.45pt;width:15.85pt;height:11.2pt;z-index:25219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LBEzQIAAHwFAAAOAAAAZHJzL2Uyb0RvYy54bWysVM1uEzEQviPxDpbvdJMoAbpqUkWtgpBC&#10;W9Ginl2vN1nhtY3t/JQTEkeQeAaeASFBS8srbN6Iz95Nm7acEHtYeX48nvnmm9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0DA1565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973B761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997F30" w14:paraId="693A075C" w14:textId="77777777" w:rsidTr="00A11B19">
        <w:tc>
          <w:tcPr>
            <w:tcW w:w="5812" w:type="dxa"/>
          </w:tcPr>
          <w:p w14:paraId="5A455902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Urban Psychology</w:t>
            </w:r>
          </w:p>
        </w:tc>
        <w:tc>
          <w:tcPr>
            <w:tcW w:w="1046" w:type="dxa"/>
          </w:tcPr>
          <w:p w14:paraId="31748515" w14:textId="77777777" w:rsidR="00A11B19" w:rsidRPr="005869D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5E224AEC" w14:textId="77777777" w:rsidR="00A11B19" w:rsidRPr="00997F30" w:rsidRDefault="00A11B19" w:rsidP="00A11B19">
            <w:pPr>
              <w:jc w:val="center"/>
              <w:rPr>
                <w:b/>
                <w:noProof/>
                <w:color w:val="4BACC6" w:themeColor="accent5"/>
                <w:lang w:val="en-US"/>
              </w:rPr>
            </w:pPr>
            <w:r>
              <w:rPr>
                <w:noProof/>
                <w:color w:val="4BACC6" w:themeColor="accent5"/>
              </w:rPr>
              <mc:AlternateContent>
                <mc:Choice Requires="wps">
                  <w:drawing>
                    <wp:anchor distT="0" distB="0" distL="114300" distR="114300" simplePos="0" relativeHeight="252185600" behindDoc="0" locked="0" layoutInCell="1" allowOverlap="1" wp14:anchorId="499CCFB7" wp14:editId="1FD97B58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3175</wp:posOffset>
                      </wp:positionV>
                      <wp:extent cx="201295" cy="142240"/>
                      <wp:effectExtent l="0" t="0" r="8255" b="0"/>
                      <wp:wrapNone/>
                      <wp:docPr id="14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0EAA332" id="Скругленный прямоугольник 39" o:spid="_x0000_s1026" style="position:absolute;margin-left:4pt;margin-top:.25pt;width:15.85pt;height:11.2pt;z-index:25218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Jk0AIAAHw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4A126D5" w14:textId="77777777" w:rsidR="00A11B19" w:rsidRPr="00997F30" w:rsidRDefault="00A11B19" w:rsidP="00A11B19">
            <w:pPr>
              <w:jc w:val="center"/>
              <w:rPr>
                <w:b/>
                <w:noProof/>
                <w:color w:val="4BACC6" w:themeColor="accent5"/>
                <w:lang w:val="en-US"/>
              </w:rPr>
            </w:pPr>
            <w:r>
              <w:rPr>
                <w:noProof/>
                <w:color w:val="4BACC6" w:themeColor="accent5"/>
              </w:rPr>
              <mc:AlternateContent>
                <mc:Choice Requires="wps">
                  <w:drawing>
                    <wp:anchor distT="0" distB="0" distL="114300" distR="114300" simplePos="0" relativeHeight="252186624" behindDoc="0" locked="0" layoutInCell="1" allowOverlap="1" wp14:anchorId="755DACF7" wp14:editId="25C1834E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255</wp:posOffset>
                      </wp:positionV>
                      <wp:extent cx="201295" cy="142240"/>
                      <wp:effectExtent l="0" t="0" r="8255" b="0"/>
                      <wp:wrapNone/>
                      <wp:docPr id="13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0BA019D" id="Скругленный прямоугольник 40" o:spid="_x0000_s1026" style="position:absolute;margin-left:.25pt;margin-top:.65pt;width:15.85pt;height:11.2pt;z-index:25218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55BB730" w14:textId="77777777" w:rsidR="00A11B19" w:rsidRPr="00997F30" w:rsidRDefault="00A11B19" w:rsidP="00A11B19">
            <w:pPr>
              <w:jc w:val="center"/>
              <w:rPr>
                <w:b/>
                <w:color w:val="4BACC6" w:themeColor="accent5"/>
                <w:lang w:val="en-US"/>
              </w:rPr>
            </w:pPr>
          </w:p>
        </w:tc>
        <w:tc>
          <w:tcPr>
            <w:tcW w:w="1530" w:type="dxa"/>
          </w:tcPr>
          <w:p w14:paraId="7A8F5EF0" w14:textId="77777777" w:rsidR="00A11B19" w:rsidRPr="005869DE" w:rsidRDefault="00A11B19" w:rsidP="00A11B19">
            <w:pPr>
              <w:jc w:val="center"/>
              <w:rPr>
                <w:b/>
                <w:lang w:val="en-US"/>
              </w:rPr>
            </w:pPr>
            <w:r w:rsidRPr="005869DE">
              <w:rPr>
                <w:b/>
                <w:lang w:val="en-US"/>
              </w:rPr>
              <w:t>Fall 2020</w:t>
            </w:r>
          </w:p>
        </w:tc>
      </w:tr>
      <w:tr w:rsidR="00A11B19" w:rsidRPr="000D6225" w14:paraId="67DA9B5E" w14:textId="77777777" w:rsidTr="00A11B19">
        <w:tc>
          <w:tcPr>
            <w:tcW w:w="5812" w:type="dxa"/>
          </w:tcPr>
          <w:p w14:paraId="72393D18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Urban Sociology </w:t>
            </w:r>
          </w:p>
        </w:tc>
        <w:tc>
          <w:tcPr>
            <w:tcW w:w="1046" w:type="dxa"/>
          </w:tcPr>
          <w:p w14:paraId="18E9B868" w14:textId="77777777" w:rsidR="00A11B19" w:rsidRPr="005869D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59543CD4" w14:textId="77777777" w:rsidR="00A11B19" w:rsidRPr="00F22946" w:rsidRDefault="00A11B19" w:rsidP="00A11B19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7648" behindDoc="0" locked="0" layoutInCell="1" allowOverlap="1" wp14:anchorId="0BD71FAE" wp14:editId="56E70F9B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6350</wp:posOffset>
                      </wp:positionV>
                      <wp:extent cx="201295" cy="142240"/>
                      <wp:effectExtent l="0" t="0" r="8255" b="0"/>
                      <wp:wrapNone/>
                      <wp:docPr id="12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7856E52" id="Скругленный прямоугольник 39" o:spid="_x0000_s1026" style="position:absolute;margin-left:3.25pt;margin-top:.5pt;width:15.85pt;height:11.2pt;z-index:25218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0FAE830F" w14:textId="77777777" w:rsidR="00A11B19" w:rsidRPr="00F22946" w:rsidRDefault="00A11B19" w:rsidP="00A11B19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8672" behindDoc="0" locked="0" layoutInCell="1" allowOverlap="1" wp14:anchorId="794E8C64" wp14:editId="556CC56C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635</wp:posOffset>
                      </wp:positionV>
                      <wp:extent cx="201295" cy="142240"/>
                      <wp:effectExtent l="0" t="0" r="8255" b="0"/>
                      <wp:wrapNone/>
                      <wp:docPr id="11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B49BE24" id="Скругленный прямоугольник 40" o:spid="_x0000_s1026" style="position:absolute;margin-left:2.5pt;margin-top:.05pt;width:15.85pt;height:11.2pt;z-index:25218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Xj7zQIAAHwFAAAOAAAAZHJzL2Uyb0RvYy54bWysVM1uEzEQviPxDpbvdJMoAbpqUkWtgpBC&#10;W9Ginl2vN1nhtY3t/JQTEkeQeAaeASFBS8srbN6Iz95Nm7acEHtYeX48nvnmm9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4E69B76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DE6BC83" w14:textId="77777777" w:rsidR="00A11B19" w:rsidRPr="005869DE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0D6225" w14:paraId="4F6C4CA5" w14:textId="77777777" w:rsidTr="00A11B19">
        <w:tc>
          <w:tcPr>
            <w:tcW w:w="5812" w:type="dxa"/>
          </w:tcPr>
          <w:p w14:paraId="488764AD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Urban Design</w:t>
            </w:r>
          </w:p>
        </w:tc>
        <w:tc>
          <w:tcPr>
            <w:tcW w:w="1046" w:type="dxa"/>
          </w:tcPr>
          <w:p w14:paraId="0D2E2089" w14:textId="77777777" w:rsidR="00A11B19" w:rsidRPr="005869D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3DA2D986" w14:textId="77777777" w:rsidR="00A11B19" w:rsidRPr="007B59F9" w:rsidRDefault="00A11B19" w:rsidP="00A11B19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7888" behindDoc="0" locked="0" layoutInCell="1" allowOverlap="1" wp14:anchorId="48DEAC0E" wp14:editId="217B7D8A">
                      <wp:simplePos x="0" y="0"/>
                      <wp:positionH relativeFrom="column">
                        <wp:posOffset>42545</wp:posOffset>
                      </wp:positionH>
                      <wp:positionV relativeFrom="paragraph">
                        <wp:posOffset>24130</wp:posOffset>
                      </wp:positionV>
                      <wp:extent cx="201295" cy="142240"/>
                      <wp:effectExtent l="0" t="0" r="8255" b="0"/>
                      <wp:wrapNone/>
                      <wp:docPr id="24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7E5FAA8" id="Скругленный прямоугольник 39" o:spid="_x0000_s1026" style="position:absolute;margin-left:3.35pt;margin-top:1.9pt;width:15.85pt;height:11.2pt;z-index:25219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B7FB489" w14:textId="77777777" w:rsidR="00A11B19" w:rsidRPr="007B59F9" w:rsidRDefault="00A11B19" w:rsidP="00A11B19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8912" behindDoc="0" locked="0" layoutInCell="1" allowOverlap="1" wp14:anchorId="198BD28E" wp14:editId="241946A3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8890</wp:posOffset>
                      </wp:positionV>
                      <wp:extent cx="201295" cy="142240"/>
                      <wp:effectExtent l="0" t="0" r="8255" b="0"/>
                      <wp:wrapNone/>
                      <wp:docPr id="25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1DB3E3B" id="Скругленный прямоугольник 40" o:spid="_x0000_s1026" style="position:absolute;margin-left:3.65pt;margin-top:.7pt;width:15.85pt;height:11.2pt;z-index:25219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D3DB0DA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2B6872B" w14:textId="77777777" w:rsidR="00A11B19" w:rsidRPr="005869DE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0D6225" w14:paraId="047C322A" w14:textId="77777777" w:rsidTr="00A11B19">
        <w:tc>
          <w:tcPr>
            <w:tcW w:w="5812" w:type="dxa"/>
          </w:tcPr>
          <w:p w14:paraId="08C52F7C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Redesigning the Commons and Project Management </w:t>
            </w:r>
          </w:p>
        </w:tc>
        <w:tc>
          <w:tcPr>
            <w:tcW w:w="1046" w:type="dxa"/>
          </w:tcPr>
          <w:p w14:paraId="0FBB5DD9" w14:textId="77777777" w:rsidR="00A11B19" w:rsidRPr="005869D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220C1158" w14:textId="77777777" w:rsidR="00A11B19" w:rsidRPr="000D6225" w:rsidRDefault="00A11B19" w:rsidP="00A11B19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9936" behindDoc="0" locked="0" layoutInCell="1" allowOverlap="1" wp14:anchorId="78B7A5C4" wp14:editId="385F4624">
                      <wp:simplePos x="0" y="0"/>
                      <wp:positionH relativeFrom="column">
                        <wp:posOffset>42545</wp:posOffset>
                      </wp:positionH>
                      <wp:positionV relativeFrom="paragraph">
                        <wp:posOffset>21590</wp:posOffset>
                      </wp:positionV>
                      <wp:extent cx="201295" cy="142240"/>
                      <wp:effectExtent l="0" t="0" r="8255" b="0"/>
                      <wp:wrapNone/>
                      <wp:docPr id="26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15F7BBE" id="Скругленный прямоугольник 39" o:spid="_x0000_s1026" style="position:absolute;margin-left:3.35pt;margin-top:1.7pt;width:15.85pt;height:11.2pt;z-index:25219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40229B2" w14:textId="77777777" w:rsidR="00A11B19" w:rsidRPr="000D6225" w:rsidRDefault="00A11B19" w:rsidP="00A11B19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0960" behindDoc="0" locked="0" layoutInCell="1" allowOverlap="1" wp14:anchorId="3A12A952" wp14:editId="78F68B3F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27305</wp:posOffset>
                      </wp:positionV>
                      <wp:extent cx="201295" cy="142240"/>
                      <wp:effectExtent l="0" t="0" r="8255" b="0"/>
                      <wp:wrapNone/>
                      <wp:docPr id="19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7CA43E" id="Скругленный прямоугольник 40" o:spid="_x0000_s1026" style="position:absolute;margin-left:3.65pt;margin-top:2.15pt;width:15.85pt;height:11.2pt;z-index:25220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2066B81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B570588" w14:textId="77777777" w:rsidR="00A11B19" w:rsidRPr="005869DE" w:rsidRDefault="00A11B19" w:rsidP="00A11B19">
            <w:pPr>
              <w:jc w:val="center"/>
              <w:rPr>
                <w:b/>
                <w:lang w:val="en-US"/>
              </w:rPr>
            </w:pPr>
            <w:r w:rsidRPr="005869DE">
              <w:rPr>
                <w:b/>
                <w:lang w:val="en-US"/>
              </w:rPr>
              <w:t>Spring 2021</w:t>
            </w:r>
          </w:p>
        </w:tc>
      </w:tr>
      <w:tr w:rsidR="00A11B19" w:rsidRPr="000D6225" w14:paraId="0E752AD2" w14:textId="77777777" w:rsidTr="00A11B19">
        <w:tc>
          <w:tcPr>
            <w:tcW w:w="5812" w:type="dxa"/>
          </w:tcPr>
          <w:p w14:paraId="2B9D1D32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Urban Governance and Infrastructure</w:t>
            </w:r>
          </w:p>
        </w:tc>
        <w:tc>
          <w:tcPr>
            <w:tcW w:w="1046" w:type="dxa"/>
          </w:tcPr>
          <w:p w14:paraId="4575D9E3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5534A152" w14:textId="77777777" w:rsidR="00A11B19" w:rsidRPr="007B59F9" w:rsidRDefault="00A11B19" w:rsidP="00A11B19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3792" behindDoc="0" locked="0" layoutInCell="1" allowOverlap="1" wp14:anchorId="2548F5A3" wp14:editId="7B042A87">
                      <wp:simplePos x="0" y="0"/>
                      <wp:positionH relativeFrom="column">
                        <wp:posOffset>61595</wp:posOffset>
                      </wp:positionH>
                      <wp:positionV relativeFrom="paragraph">
                        <wp:posOffset>19050</wp:posOffset>
                      </wp:positionV>
                      <wp:extent cx="201295" cy="142240"/>
                      <wp:effectExtent l="0" t="0" r="8255" b="0"/>
                      <wp:wrapNone/>
                      <wp:docPr id="20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48A0589" id="Скругленный прямоугольник 39" o:spid="_x0000_s1026" style="position:absolute;margin-left:4.85pt;margin-top:1.5pt;width:15.85pt;height:11.2pt;z-index:25219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F1DA80B" w14:textId="77777777" w:rsidR="00A11B19" w:rsidRPr="007B59F9" w:rsidRDefault="00A11B19" w:rsidP="00A11B19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4816" behindDoc="0" locked="0" layoutInCell="1" allowOverlap="1" wp14:anchorId="69E085B6" wp14:editId="65767CF1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5080</wp:posOffset>
                      </wp:positionV>
                      <wp:extent cx="201295" cy="142240"/>
                      <wp:effectExtent l="0" t="0" r="8255" b="0"/>
                      <wp:wrapNone/>
                      <wp:docPr id="21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1D217B8" id="Скругленный прямоугольник 40" o:spid="_x0000_s1026" style="position:absolute;margin-left:2.15pt;margin-top:.4pt;width:15.85pt;height:11.2pt;z-index:25219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D7wzgIAAHw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0FC4A55C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6087B77" w14:textId="77777777" w:rsidR="00A11B19" w:rsidRPr="005869DE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0D6225" w14:paraId="1EBC2B3A" w14:textId="77777777" w:rsidTr="00A11B19">
        <w:tc>
          <w:tcPr>
            <w:tcW w:w="5812" w:type="dxa"/>
          </w:tcPr>
          <w:p w14:paraId="3FF882AC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What is Architecture, What Architecture is </w:t>
            </w:r>
          </w:p>
        </w:tc>
        <w:tc>
          <w:tcPr>
            <w:tcW w:w="1046" w:type="dxa"/>
          </w:tcPr>
          <w:p w14:paraId="3BB9C5CB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60E5D742" w14:textId="77777777" w:rsidR="00A11B19" w:rsidRPr="007B59F9" w:rsidRDefault="00A11B19" w:rsidP="00A11B19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5840" behindDoc="0" locked="0" layoutInCell="1" allowOverlap="1" wp14:anchorId="0DA423FD" wp14:editId="6D054CBE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7620</wp:posOffset>
                      </wp:positionV>
                      <wp:extent cx="201295" cy="142240"/>
                      <wp:effectExtent l="0" t="0" r="8255" b="0"/>
                      <wp:wrapNone/>
                      <wp:docPr id="22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B27F18F" id="Скругленный прямоугольник 39" o:spid="_x0000_s1026" style="position:absolute;margin-left:4.1pt;margin-top:.6pt;width:15.85pt;height:11.2pt;z-index:25219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C7FE8FF" w14:textId="77777777" w:rsidR="00A11B19" w:rsidRPr="007B59F9" w:rsidRDefault="00A11B19" w:rsidP="00A11B19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6864" behindDoc="0" locked="0" layoutInCell="1" allowOverlap="1" wp14:anchorId="7F5DF8D3" wp14:editId="531FB4C1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29845</wp:posOffset>
                      </wp:positionV>
                      <wp:extent cx="201295" cy="142240"/>
                      <wp:effectExtent l="0" t="0" r="8255" b="0"/>
                      <wp:wrapNone/>
                      <wp:docPr id="23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AD589AC" id="Скругленный прямоугольник 40" o:spid="_x0000_s1026" style="position:absolute;margin-left:2.15pt;margin-top:2.35pt;width:15.85pt;height:11.2pt;z-index:25219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021A7FAB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DA06E81" w14:textId="77777777" w:rsidR="00A11B19" w:rsidRPr="005869DE" w:rsidRDefault="00A11B19" w:rsidP="00A11B19">
            <w:pPr>
              <w:jc w:val="center"/>
              <w:rPr>
                <w:b/>
                <w:lang w:val="en-US"/>
              </w:rPr>
            </w:pPr>
            <w:r w:rsidRPr="005869DE">
              <w:rPr>
                <w:b/>
                <w:lang w:val="en-US"/>
              </w:rPr>
              <w:t>Fall 2020</w:t>
            </w:r>
          </w:p>
        </w:tc>
      </w:tr>
      <w:tr w:rsidR="00A11B19" w:rsidRPr="000D6225" w14:paraId="273239AA" w14:textId="77777777" w:rsidTr="00A11B19">
        <w:tc>
          <w:tcPr>
            <w:tcW w:w="5812" w:type="dxa"/>
          </w:tcPr>
          <w:p w14:paraId="33D30AD1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Advanced Tools of Planners and Designers </w:t>
            </w:r>
          </w:p>
        </w:tc>
        <w:tc>
          <w:tcPr>
            <w:tcW w:w="1046" w:type="dxa"/>
          </w:tcPr>
          <w:p w14:paraId="4252B6FD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7A42D130" w14:textId="77777777" w:rsidR="00A11B19" w:rsidRPr="000D6225" w:rsidRDefault="00A11B19" w:rsidP="00A11B19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4032" behindDoc="0" locked="0" layoutInCell="1" allowOverlap="1" wp14:anchorId="026644EE" wp14:editId="286F18C2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20955</wp:posOffset>
                      </wp:positionV>
                      <wp:extent cx="201295" cy="142240"/>
                      <wp:effectExtent l="0" t="0" r="8255" b="0"/>
                      <wp:wrapNone/>
                      <wp:docPr id="9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7D86E47" id="Скругленный прямоугольник 39" o:spid="_x0000_s1026" style="position:absolute;margin-left:3.05pt;margin-top:1.65pt;width:15.85pt;height:11.2pt;z-index:252204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70601100" w14:textId="77777777" w:rsidR="00A11B19" w:rsidRPr="000D6225" w:rsidRDefault="00A11B19" w:rsidP="00A11B19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5056" behindDoc="0" locked="0" layoutInCell="1" allowOverlap="1" wp14:anchorId="49158A18" wp14:editId="5A5F8D5D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24765</wp:posOffset>
                      </wp:positionV>
                      <wp:extent cx="201295" cy="142240"/>
                      <wp:effectExtent l="0" t="0" r="8255" b="0"/>
                      <wp:wrapNone/>
                      <wp:docPr id="10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9490998" id="Скругленный прямоугольник 40" o:spid="_x0000_s1026" style="position:absolute;margin-left:1.85pt;margin-top:1.95pt;width:15.85pt;height:11.2pt;z-index:25220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07922DD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23B477C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0D6225" w14:paraId="7C3CF341" w14:textId="77777777" w:rsidTr="00A11B19">
        <w:tc>
          <w:tcPr>
            <w:tcW w:w="5812" w:type="dxa"/>
          </w:tcPr>
          <w:p w14:paraId="4CDAEB86" w14:textId="77777777" w:rsidR="00A11B19" w:rsidRPr="005869D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Energizing Cities for a Sustainable Future</w:t>
            </w:r>
          </w:p>
        </w:tc>
        <w:tc>
          <w:tcPr>
            <w:tcW w:w="1046" w:type="dxa"/>
          </w:tcPr>
          <w:p w14:paraId="058A5970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2795C46D" w14:textId="77777777" w:rsidR="00A11B19" w:rsidRPr="000D6225" w:rsidRDefault="00A11B19" w:rsidP="00A11B19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6080" behindDoc="0" locked="0" layoutInCell="1" allowOverlap="1" wp14:anchorId="1EBF100A" wp14:editId="22D70EA6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10795</wp:posOffset>
                      </wp:positionV>
                      <wp:extent cx="201295" cy="142240"/>
                      <wp:effectExtent l="0" t="0" r="8255" b="0"/>
                      <wp:wrapNone/>
                      <wp:docPr id="3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13BD371" id="Скругленный прямоугольник 39" o:spid="_x0000_s1026" style="position:absolute;margin-left:4.1pt;margin-top:.85pt;width:15.85pt;height:11.2pt;z-index:25220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79D5FEA" w14:textId="77777777" w:rsidR="00A11B19" w:rsidRPr="000D6225" w:rsidRDefault="00A11B19" w:rsidP="00A11B19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7104" behindDoc="0" locked="0" layoutInCell="1" allowOverlap="1" wp14:anchorId="2F59C6EE" wp14:editId="22315D06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25400</wp:posOffset>
                      </wp:positionV>
                      <wp:extent cx="201295" cy="142240"/>
                      <wp:effectExtent l="0" t="0" r="8255" b="0"/>
                      <wp:wrapNone/>
                      <wp:docPr id="2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A1380FD" id="Скругленный прямоугольник 40" o:spid="_x0000_s1026" style="position:absolute;margin-left:2.15pt;margin-top:2pt;width:15.85pt;height:11.2pt;z-index:25220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bztzgIAAHs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B757770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 </w:t>
            </w:r>
          </w:p>
        </w:tc>
        <w:tc>
          <w:tcPr>
            <w:tcW w:w="1530" w:type="dxa"/>
          </w:tcPr>
          <w:p w14:paraId="5473DEF3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0D6225" w14:paraId="79A70C7B" w14:textId="77777777" w:rsidTr="00A11B19">
        <w:tc>
          <w:tcPr>
            <w:tcW w:w="5812" w:type="dxa"/>
            <w:vAlign w:val="center"/>
          </w:tcPr>
          <w:p w14:paraId="494D02CB" w14:textId="5DC4EAFA" w:rsidR="00A11B19" w:rsidRPr="006D345E" w:rsidRDefault="00A11B19" w:rsidP="00A11B19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Urban Economics</w:t>
            </w:r>
          </w:p>
        </w:tc>
        <w:tc>
          <w:tcPr>
            <w:tcW w:w="1046" w:type="dxa"/>
          </w:tcPr>
          <w:p w14:paraId="2A70FB17" w14:textId="77777777" w:rsidR="00A11B19" w:rsidRPr="00131A7E" w:rsidRDefault="00A11B19" w:rsidP="00A11B19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4B5D76EC" w14:textId="77777777" w:rsidR="00A11B19" w:rsidRPr="000D6225" w:rsidRDefault="00A11B19" w:rsidP="00A11B19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1984" behindDoc="0" locked="0" layoutInCell="1" allowOverlap="1" wp14:anchorId="5ACA6A5F" wp14:editId="225FAB62">
                      <wp:simplePos x="0" y="0"/>
                      <wp:positionH relativeFrom="column">
                        <wp:posOffset>61595</wp:posOffset>
                      </wp:positionH>
                      <wp:positionV relativeFrom="paragraph">
                        <wp:posOffset>13335</wp:posOffset>
                      </wp:positionV>
                      <wp:extent cx="201295" cy="142240"/>
                      <wp:effectExtent l="0" t="0" r="8255" b="0"/>
                      <wp:wrapNone/>
                      <wp:docPr id="8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5677291" id="Скругленный прямоугольник 39" o:spid="_x0000_s1026" style="position:absolute;margin-left:4.85pt;margin-top:1.05pt;width:15.85pt;height:11.2pt;z-index:25220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BA82635" w14:textId="77777777" w:rsidR="00A11B19" w:rsidRPr="000D6225" w:rsidRDefault="00A11B19" w:rsidP="00A11B19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3008" behindDoc="0" locked="0" layoutInCell="1" allowOverlap="1" wp14:anchorId="4B3EA585" wp14:editId="3D60ADC4">
                      <wp:simplePos x="0" y="0"/>
                      <wp:positionH relativeFrom="column">
                        <wp:posOffset>36830</wp:posOffset>
                      </wp:positionH>
                      <wp:positionV relativeFrom="paragraph">
                        <wp:posOffset>8890</wp:posOffset>
                      </wp:positionV>
                      <wp:extent cx="201295" cy="142240"/>
                      <wp:effectExtent l="0" t="0" r="8255" b="0"/>
                      <wp:wrapNone/>
                      <wp:docPr id="7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8274706" id="Скругленный прямоугольник 40" o:spid="_x0000_s1026" style="position:absolute;margin-left:2.9pt;margin-top:.7pt;width:15.85pt;height:11.2pt;z-index:25220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CCE9D5D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D77D804" w14:textId="6B25C5ED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EA413B" w14:paraId="2906401E" w14:textId="77777777" w:rsidTr="00A11B19">
        <w:tc>
          <w:tcPr>
            <w:tcW w:w="5812" w:type="dxa"/>
            <w:shd w:val="clear" w:color="auto" w:fill="auto"/>
            <w:vAlign w:val="center"/>
          </w:tcPr>
          <w:p w14:paraId="1896D4C7" w14:textId="77777777" w:rsidR="00A11B19" w:rsidRPr="00E379DE" w:rsidRDefault="00A11B19" w:rsidP="00A11B19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E379DE">
              <w:rPr>
                <w:rFonts w:ascii="Times New Roman" w:hAnsi="Times New Roman"/>
                <w:b/>
                <w:lang w:val="en-US"/>
              </w:rPr>
              <w:t>Total:</w:t>
            </w:r>
          </w:p>
        </w:tc>
        <w:tc>
          <w:tcPr>
            <w:tcW w:w="1046" w:type="dxa"/>
            <w:shd w:val="clear" w:color="auto" w:fill="auto"/>
          </w:tcPr>
          <w:p w14:paraId="6D6DA723" w14:textId="2CB0531D" w:rsidR="00A11B19" w:rsidRPr="00E379DE" w:rsidRDefault="00B70A66" w:rsidP="00A11B1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54</w:t>
            </w:r>
          </w:p>
        </w:tc>
        <w:tc>
          <w:tcPr>
            <w:tcW w:w="701" w:type="dxa"/>
            <w:shd w:val="clear" w:color="auto" w:fill="auto"/>
          </w:tcPr>
          <w:p w14:paraId="22B1E98B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auto"/>
          </w:tcPr>
          <w:p w14:paraId="1E594ED8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633263AC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F26A7F6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F5777E" w14:paraId="6BA9ED7A" w14:textId="77777777" w:rsidTr="00A11B19">
        <w:tc>
          <w:tcPr>
            <w:tcW w:w="5812" w:type="dxa"/>
            <w:shd w:val="clear" w:color="auto" w:fill="auto"/>
            <w:vAlign w:val="center"/>
          </w:tcPr>
          <w:p w14:paraId="6FD677C4" w14:textId="77777777" w:rsidR="00A11B19" w:rsidRPr="008B63F9" w:rsidRDefault="00A11B19" w:rsidP="00A11B19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rFonts w:ascii="Times New Roman" w:hAnsi="Times New Roman"/>
                <w:b/>
                <w:bCs/>
                <w:lang w:val="en-US"/>
              </w:rPr>
              <w:t>Elective Courses (from outside the student’s major)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11BD953D" w14:textId="04A72D6C" w:rsidR="00A11B19" w:rsidRPr="008B63F9" w:rsidRDefault="00946564" w:rsidP="00A11B19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8</w:t>
            </w:r>
          </w:p>
        </w:tc>
        <w:tc>
          <w:tcPr>
            <w:tcW w:w="701" w:type="dxa"/>
            <w:shd w:val="clear" w:color="auto" w:fill="auto"/>
          </w:tcPr>
          <w:p w14:paraId="31130287" w14:textId="77777777" w:rsidR="00A11B19" w:rsidRPr="008B63F9" w:rsidRDefault="00A11B19" w:rsidP="00A11B19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4154C5D1" w14:textId="77777777" w:rsidR="00A11B19" w:rsidRPr="008B63F9" w:rsidRDefault="00A11B19" w:rsidP="00A11B19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94" w:type="dxa"/>
            <w:shd w:val="clear" w:color="auto" w:fill="auto"/>
          </w:tcPr>
          <w:p w14:paraId="6C35B56B" w14:textId="77777777" w:rsidR="00A11B19" w:rsidRPr="008B63F9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auto"/>
          </w:tcPr>
          <w:p w14:paraId="637DC98C" w14:textId="239AF0D9" w:rsidR="00A11B19" w:rsidRPr="006337B5" w:rsidRDefault="00A11B19" w:rsidP="00946564">
            <w:pPr>
              <w:pStyle w:val="a6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337B5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In fact, 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val="ky-KG"/>
              </w:rPr>
              <w:t>5</w:t>
            </w:r>
            <w:r w:rsidR="00946564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>2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val="ky-KG"/>
              </w:rPr>
              <w:t xml:space="preserve"> </w:t>
            </w:r>
            <w:r w:rsidRPr="006337B5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credits are available due to overlap of LAS </w:t>
            </w:r>
            <w:r w:rsidR="00946564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core courses with </w:t>
            </w:r>
            <w:proofErr w:type="spellStart"/>
            <w:r w:rsidR="00946564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>GenEd</w:t>
            </w:r>
            <w:proofErr w:type="spellEnd"/>
            <w:r w:rsidR="00946564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 courses</w:t>
            </w:r>
          </w:p>
        </w:tc>
      </w:tr>
      <w:tr w:rsidR="00A11B19" w:rsidRPr="00F5777E" w14:paraId="1D24F6F9" w14:textId="77777777" w:rsidTr="00A11B19">
        <w:tc>
          <w:tcPr>
            <w:tcW w:w="5812" w:type="dxa"/>
            <w:vAlign w:val="center"/>
          </w:tcPr>
          <w:p w14:paraId="7108578E" w14:textId="77777777" w:rsidR="00A11B19" w:rsidRPr="00F114C2" w:rsidRDefault="00A11B19" w:rsidP="00A11B19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Total Number of Credits</w:t>
            </w:r>
          </w:p>
        </w:tc>
        <w:tc>
          <w:tcPr>
            <w:tcW w:w="1046" w:type="dxa"/>
            <w:vAlign w:val="center"/>
          </w:tcPr>
          <w:p w14:paraId="6813D4B3" w14:textId="77777777" w:rsidR="00A11B19" w:rsidRPr="00F114C2" w:rsidRDefault="00A11B19" w:rsidP="00A11B19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240</w:t>
            </w:r>
          </w:p>
        </w:tc>
        <w:tc>
          <w:tcPr>
            <w:tcW w:w="701" w:type="dxa"/>
          </w:tcPr>
          <w:p w14:paraId="5BD3C971" w14:textId="77777777" w:rsidR="00A11B19" w:rsidRPr="00F114C2" w:rsidRDefault="00A11B19" w:rsidP="00A11B19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649" w:type="dxa"/>
            <w:vAlign w:val="center"/>
          </w:tcPr>
          <w:p w14:paraId="66E3DBE6" w14:textId="77777777" w:rsidR="00A11B19" w:rsidRPr="00F114C2" w:rsidRDefault="00A11B19" w:rsidP="00A11B19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94" w:type="dxa"/>
          </w:tcPr>
          <w:p w14:paraId="4E77FD51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C3DE271" w14:textId="77777777" w:rsidR="00A11B19" w:rsidRPr="006337B5" w:rsidRDefault="00A11B19" w:rsidP="00A11B19">
            <w:pPr>
              <w:rPr>
                <w:sz w:val="18"/>
                <w:szCs w:val="18"/>
                <w:lang w:val="en-US"/>
              </w:rPr>
            </w:pPr>
            <w:r w:rsidRPr="006337B5">
              <w:rPr>
                <w:sz w:val="18"/>
                <w:szCs w:val="18"/>
                <w:lang w:val="en-US"/>
              </w:rPr>
              <w:t xml:space="preserve">240 credits must be earned to graduate </w:t>
            </w:r>
          </w:p>
        </w:tc>
      </w:tr>
    </w:tbl>
    <w:p w14:paraId="7AE02446" w14:textId="77777777" w:rsidR="00946564" w:rsidRPr="00763C5E" w:rsidRDefault="00946564" w:rsidP="00946564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</w:pPr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  <w:t xml:space="preserve">* </w:t>
      </w:r>
      <w:r w:rsidRPr="00763C5E">
        <w:rPr>
          <w:rFonts w:ascii="Times New Roman" w:eastAsia="Times New Roman" w:hAnsi="Times New Roman"/>
          <w:sz w:val="20"/>
          <w:szCs w:val="20"/>
          <w:lang w:val="en-US"/>
        </w:rPr>
        <w:t>All students are required to take state examination on these courses in their 2</w:t>
      </w:r>
      <w:r w:rsidRPr="00763C5E">
        <w:rPr>
          <w:rFonts w:ascii="Times New Roman" w:eastAsia="Times New Roman" w:hAnsi="Times New Roman"/>
          <w:sz w:val="20"/>
          <w:szCs w:val="20"/>
          <w:vertAlign w:val="superscript"/>
          <w:lang w:val="en-US"/>
        </w:rPr>
        <w:t>nd</w:t>
      </w:r>
      <w:r w:rsidRPr="00763C5E">
        <w:rPr>
          <w:rFonts w:ascii="Times New Roman" w:eastAsia="Times New Roman" w:hAnsi="Times New Roman"/>
          <w:sz w:val="20"/>
          <w:szCs w:val="20"/>
          <w:lang w:val="en-US"/>
        </w:rPr>
        <w:t xml:space="preserve"> year. </w:t>
      </w:r>
    </w:p>
    <w:p w14:paraId="03DC97EE" w14:textId="77777777" w:rsidR="00946564" w:rsidRPr="00763C5E" w:rsidRDefault="00946564" w:rsidP="00946564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 xml:space="preserve">** Only </w:t>
      </w:r>
      <w:proofErr w:type="gramStart"/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>6</w:t>
      </w:r>
      <w:proofErr w:type="gramEnd"/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 xml:space="preserve"> credits of foreign languages can be counted for Humanities requirement.</w:t>
      </w:r>
    </w:p>
    <w:p w14:paraId="4D3E2A49" w14:textId="77777777" w:rsidR="00BC0796" w:rsidRPr="003C2C60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14:paraId="64E90DEE" w14:textId="77777777" w:rsidR="00BC0796" w:rsidRPr="007E61BB" w:rsidRDefault="00BC0796" w:rsidP="00BC0796">
      <w:pPr>
        <w:jc w:val="center"/>
        <w:rPr>
          <w:b/>
          <w:lang w:val="en-US" w:eastAsia="en-US"/>
        </w:rPr>
      </w:pPr>
      <w:r w:rsidRPr="007E61BB">
        <w:rPr>
          <w:b/>
          <w:lang w:val="en-US" w:eastAsia="en-US"/>
        </w:rPr>
        <w:t xml:space="preserve">Important </w:t>
      </w:r>
      <w:r>
        <w:rPr>
          <w:b/>
          <w:lang w:val="en-US" w:eastAsia="en-US"/>
        </w:rPr>
        <w:t>Contacts</w:t>
      </w:r>
      <w:r w:rsidRPr="007E61BB">
        <w:rPr>
          <w:b/>
          <w:lang w:val="en-US" w:eastAsia="en-US"/>
        </w:rPr>
        <w:t>:</w:t>
      </w:r>
    </w:p>
    <w:p w14:paraId="5BC85460" w14:textId="77777777" w:rsidR="00BC0796" w:rsidRPr="007E61BB" w:rsidRDefault="00BC0796" w:rsidP="00BC0796">
      <w:pPr>
        <w:rPr>
          <w:b/>
          <w:i/>
          <w:lang w:val="en-US" w:eastAsia="en-US"/>
        </w:rPr>
      </w:pPr>
    </w:p>
    <w:p w14:paraId="2F59DCD0" w14:textId="77777777" w:rsidR="00BC0796" w:rsidRDefault="00BC0796" w:rsidP="00BC0796">
      <w:pPr>
        <w:rPr>
          <w:i/>
          <w:lang w:val="en-US" w:eastAsia="en-US"/>
        </w:rPr>
        <w:sectPr w:rsidR="00BC0796" w:rsidSect="00BC0796">
          <w:type w:val="continuous"/>
          <w:pgSz w:w="11906" w:h="16838"/>
          <w:pgMar w:top="567" w:right="850" w:bottom="851" w:left="1701" w:header="708" w:footer="708" w:gutter="0"/>
          <w:cols w:space="708"/>
          <w:docGrid w:linePitch="360"/>
        </w:sectPr>
      </w:pPr>
    </w:p>
    <w:p w14:paraId="2578EDA8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 xml:space="preserve">LAS Department </w:t>
      </w:r>
    </w:p>
    <w:p w14:paraId="2B42148F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87, 480</w:t>
      </w:r>
    </w:p>
    <w:p w14:paraId="211B7337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415, 310 </w:t>
      </w:r>
    </w:p>
    <w:p w14:paraId="351FC079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5" w:history="1">
        <w:r w:rsidRPr="00075B5B">
          <w:rPr>
            <w:rStyle w:val="a7"/>
            <w:lang w:val="en-US"/>
          </w:rPr>
          <w:t>las@auca.kg</w:t>
        </w:r>
      </w:hyperlink>
    </w:p>
    <w:p w14:paraId="1E27C457" w14:textId="77777777" w:rsidR="00BC0796" w:rsidRPr="00075B5B" w:rsidRDefault="00BC0796" w:rsidP="00BC0796">
      <w:pPr>
        <w:rPr>
          <w:lang w:val="en-US" w:eastAsia="en-US"/>
        </w:rPr>
      </w:pPr>
    </w:p>
    <w:p w14:paraId="76A40409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 xml:space="preserve">Registrar Office </w:t>
      </w:r>
    </w:p>
    <w:p w14:paraId="0D3BC39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01</w:t>
      </w:r>
    </w:p>
    <w:p w14:paraId="48CAFDC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110 </w:t>
      </w:r>
    </w:p>
    <w:p w14:paraId="2E767C2F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6" w:history="1">
        <w:r w:rsidRPr="00075B5B">
          <w:rPr>
            <w:rStyle w:val="a7"/>
            <w:bCs/>
            <w:lang w:val="en-US"/>
          </w:rPr>
          <w:t>registrar@auca.kg</w:t>
        </w:r>
      </w:hyperlink>
    </w:p>
    <w:p w14:paraId="1286D618" w14:textId="77777777" w:rsidR="00BC0796" w:rsidRPr="00075B5B" w:rsidRDefault="00BC0796" w:rsidP="00BC0796">
      <w:pPr>
        <w:rPr>
          <w:lang w:val="en-US" w:eastAsia="en-US"/>
        </w:rPr>
      </w:pPr>
    </w:p>
    <w:p w14:paraId="59D000FA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>Shared Service Center</w:t>
      </w:r>
    </w:p>
    <w:p w14:paraId="1BC261BF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</w:t>
      </w:r>
      <w:r>
        <w:rPr>
          <w:lang w:val="en-US"/>
        </w:rPr>
        <w:t>19</w:t>
      </w:r>
    </w:p>
    <w:p w14:paraId="0B2C9795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 244</w:t>
      </w:r>
    </w:p>
    <w:p w14:paraId="48BFF5A3" w14:textId="77777777" w:rsidR="00BC0796" w:rsidRPr="003973C5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7" w:history="1">
        <w:r w:rsidRPr="00136872">
          <w:rPr>
            <w:rStyle w:val="a7"/>
            <w:bCs/>
            <w:lang w:val="en-US"/>
          </w:rPr>
          <w:t>service@auca.kg</w:t>
        </w:r>
      </w:hyperlink>
    </w:p>
    <w:p w14:paraId="073F4523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>Academic Advising Office</w:t>
      </w:r>
    </w:p>
    <w:p w14:paraId="214BF7CE" w14:textId="77777777"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rFonts w:eastAsia="Times New Roman"/>
          <w:bCs/>
          <w:lang w:val="en-US"/>
        </w:rPr>
        <w:t>417</w:t>
      </w:r>
    </w:p>
    <w:p w14:paraId="7A6E5420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</w:t>
      </w:r>
      <w:r w:rsidRPr="00075B5B">
        <w:rPr>
          <w:bCs/>
          <w:lang w:val="en-US" w:eastAsia="en-US"/>
        </w:rPr>
        <w:t>341</w:t>
      </w:r>
    </w:p>
    <w:p w14:paraId="759E5BF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8" w:history="1">
        <w:r w:rsidRPr="00075B5B">
          <w:rPr>
            <w:rFonts w:eastAsia="Times New Roman"/>
            <w:bCs/>
            <w:lang w:val="en-US"/>
          </w:rPr>
          <w:t>advising@auca.kg</w:t>
        </w:r>
      </w:hyperlink>
    </w:p>
    <w:p w14:paraId="573AF4CF" w14:textId="77777777" w:rsidR="00BC0796" w:rsidRPr="00075B5B" w:rsidRDefault="00BC0796" w:rsidP="00BC0796">
      <w:pPr>
        <w:rPr>
          <w:lang w:val="en-US"/>
        </w:rPr>
      </w:pPr>
    </w:p>
    <w:p w14:paraId="0BCEA090" w14:textId="77777777" w:rsidR="00BC0796" w:rsidRPr="00075B5B" w:rsidRDefault="00BC0796" w:rsidP="00BC0796">
      <w:pPr>
        <w:rPr>
          <w:lang w:val="en-US"/>
        </w:rPr>
      </w:pPr>
      <w:r w:rsidRPr="00075B5B">
        <w:rPr>
          <w:i/>
          <w:lang w:val="en-US" w:eastAsia="en-US"/>
        </w:rPr>
        <w:t>Writing and Academic Resources Center</w:t>
      </w:r>
    </w:p>
    <w:p w14:paraId="10F2755A" w14:textId="77777777"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bCs/>
          <w:lang w:val="en-US" w:eastAsia="en-US"/>
        </w:rPr>
        <w:t>490</w:t>
      </w:r>
    </w:p>
    <w:p w14:paraId="408CCAA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</w:t>
      </w:r>
      <w:r w:rsidRPr="00075B5B">
        <w:rPr>
          <w:bCs/>
          <w:lang w:val="en-US" w:eastAsia="en-US"/>
        </w:rPr>
        <w:t xml:space="preserve"> 22</w:t>
      </w:r>
      <w:r>
        <w:rPr>
          <w:bCs/>
          <w:lang w:val="en-US" w:eastAsia="en-US"/>
        </w:rPr>
        <w:t>9</w:t>
      </w:r>
    </w:p>
    <w:p w14:paraId="74470AAF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9" w:history="1">
        <w:r w:rsidRPr="00075B5B">
          <w:rPr>
            <w:rStyle w:val="a7"/>
            <w:bCs/>
            <w:lang w:val="en-US"/>
          </w:rPr>
          <w:t>warc@auca.kg</w:t>
        </w:r>
      </w:hyperlink>
    </w:p>
    <w:p w14:paraId="6471C73F" w14:textId="77777777" w:rsidR="00BC0796" w:rsidRPr="00075B5B" w:rsidRDefault="00BC0796" w:rsidP="00BC0796">
      <w:pPr>
        <w:rPr>
          <w:lang w:val="en-US" w:eastAsia="en-US"/>
        </w:rPr>
      </w:pPr>
    </w:p>
    <w:p w14:paraId="7BF59679" w14:textId="77777777" w:rsidR="00BC0796" w:rsidRPr="002171F5" w:rsidRDefault="00BC0796" w:rsidP="00BC0796">
      <w:pPr>
        <w:rPr>
          <w:i/>
          <w:lang w:val="en-US" w:eastAsia="en-US"/>
        </w:rPr>
      </w:pPr>
      <w:r w:rsidRPr="002171F5">
        <w:rPr>
          <w:i/>
          <w:lang w:val="en-US" w:eastAsia="en-US"/>
        </w:rPr>
        <w:t xml:space="preserve">Counseling Services </w:t>
      </w:r>
    </w:p>
    <w:p w14:paraId="179A90F4" w14:textId="77777777" w:rsidR="00BC0796" w:rsidRPr="006337B5" w:rsidRDefault="00BC0796" w:rsidP="00BC0796">
      <w:pPr>
        <w:rPr>
          <w:lang w:val="en-US" w:eastAsia="en-US"/>
        </w:rPr>
        <w:sectPr w:rsidR="00BC0796" w:rsidRPr="006337B5" w:rsidSect="005624CE">
          <w:type w:val="continuous"/>
          <w:pgSz w:w="11906" w:h="16838"/>
          <w:pgMar w:top="567" w:right="850" w:bottom="851" w:left="1701" w:header="708" w:footer="708" w:gutter="0"/>
          <w:cols w:num="2" w:space="708"/>
          <w:docGrid w:linePitch="360"/>
        </w:sectPr>
      </w:pPr>
      <w:r w:rsidRPr="00136872">
        <w:rPr>
          <w:lang w:val="en-US" w:eastAsia="en-US"/>
        </w:rPr>
        <w:t xml:space="preserve">Write an email to set up a meeting with counselors: </w:t>
      </w:r>
      <w:hyperlink r:id="rId10" w:history="1">
        <w:r w:rsidRPr="00136872">
          <w:rPr>
            <w:rStyle w:val="a7"/>
            <w:lang w:val="en-US" w:eastAsia="en-US"/>
          </w:rPr>
          <w:t>cs@auca.kg</w:t>
        </w:r>
      </w:hyperlink>
    </w:p>
    <w:p w14:paraId="1FB790D2" w14:textId="77777777" w:rsidR="000D6225" w:rsidRDefault="000D6225" w:rsidP="006337B5">
      <w:pPr>
        <w:rPr>
          <w:rFonts w:eastAsia="Calibri"/>
          <w:b/>
          <w:lang w:val="ky-KG" w:eastAsia="en-US"/>
        </w:rPr>
      </w:pPr>
    </w:p>
    <w:p w14:paraId="603B9A42" w14:textId="77777777" w:rsidR="005869DE" w:rsidRDefault="005869DE" w:rsidP="006337B5">
      <w:pPr>
        <w:rPr>
          <w:rFonts w:eastAsia="Calibri"/>
          <w:b/>
          <w:lang w:val="ky-KG" w:eastAsia="en-US"/>
        </w:rPr>
      </w:pPr>
    </w:p>
    <w:p w14:paraId="6999CB3D" w14:textId="77777777" w:rsidR="00E25ABB" w:rsidRPr="00E25ABB" w:rsidRDefault="00E25ABB" w:rsidP="006337B5">
      <w:pPr>
        <w:rPr>
          <w:rFonts w:eastAsia="Calibri"/>
          <w:b/>
          <w:lang w:val="ky-KG" w:eastAsia="en-US"/>
        </w:rPr>
      </w:pPr>
    </w:p>
    <w:p w14:paraId="20E748F5" w14:textId="40BD3ABC" w:rsidR="000D6225" w:rsidRPr="00227D01" w:rsidRDefault="000D6225" w:rsidP="00946564">
      <w:pPr>
        <w:jc w:val="center"/>
        <w:rPr>
          <w:rFonts w:eastAsia="Calibri"/>
          <w:b/>
          <w:lang w:val="en-US" w:eastAsia="en-US"/>
        </w:rPr>
      </w:pPr>
      <w:r>
        <w:rPr>
          <w:rFonts w:eastAsia="Calibri"/>
          <w:b/>
          <w:lang w:val="en-US" w:eastAsia="en-US"/>
        </w:rPr>
        <w:t xml:space="preserve"> </w:t>
      </w:r>
      <w:r w:rsidRPr="001262EA">
        <w:rPr>
          <w:rFonts w:eastAsia="Calibri"/>
          <w:b/>
          <w:lang w:val="en-US" w:eastAsia="en-US"/>
        </w:rPr>
        <w:t>Recommended Order of Study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4"/>
        <w:gridCol w:w="456"/>
        <w:gridCol w:w="4292"/>
        <w:gridCol w:w="456"/>
      </w:tblGrid>
      <w:tr w:rsidR="005869DE" w:rsidRPr="00946564" w14:paraId="211DD862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69CE5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First Year</w:t>
            </w:r>
          </w:p>
        </w:tc>
      </w:tr>
      <w:tr w:rsidR="005869DE" w:rsidRPr="00946564" w14:paraId="36869BBA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2DD41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EBC30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65269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438DF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5869DE" w:rsidRPr="00946564" w14:paraId="4D69A24D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110ACE" w14:textId="77777777" w:rsidR="005624CE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 </w:t>
            </w:r>
          </w:p>
          <w:p w14:paraId="59D871AD" w14:textId="77777777" w:rsidR="005624CE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nglish Composition for Liberal Arts I</w:t>
            </w:r>
          </w:p>
          <w:p w14:paraId="5F8DE8D1" w14:textId="77777777" w:rsidR="000D6225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Introduction to Philosophy I (part of FYS I)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297423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9573A" w14:textId="77777777" w:rsidR="005624CE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I </w:t>
            </w:r>
          </w:p>
          <w:p w14:paraId="5D743737" w14:textId="77777777" w:rsidR="000D6225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nglish Composition for Liberal Arts II</w:t>
            </w: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br/>
              <w:t>Introduction to Philosophy II (part of FYS II)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772F97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</w:tr>
      <w:tr w:rsidR="005869DE" w:rsidRPr="00946564" w14:paraId="52F8BA37" w14:textId="77777777" w:rsidTr="00946564">
        <w:trPr>
          <w:trHeight w:val="285"/>
        </w:trPr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433C5" w14:textId="264D7A1E" w:rsidR="000D6225" w:rsidRPr="00946564" w:rsidRDefault="00064B1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Concepts of Modern Science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2F791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037D6" w14:textId="710E9A04" w:rsidR="000D6225" w:rsidRPr="00946564" w:rsidRDefault="00843648" w:rsidP="00E91FAC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World Literatur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AF57E" w14:textId="77777777" w:rsidR="000D6225" w:rsidRPr="00946564" w:rsidRDefault="005869D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5B13815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CA8D9" w14:textId="34B1DBE4" w:rsidR="000D6225" w:rsidRPr="00946564" w:rsidRDefault="00064B1E" w:rsidP="00064B1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Applied Ecology: Interactions, Relationships, and Conservation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650A5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408C2E" w14:textId="424A0AF3" w:rsidR="000D6225" w:rsidRPr="00946564" w:rsidRDefault="00843648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4E8A11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51816DE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5FEA3" w14:textId="77777777" w:rsidR="00997F30" w:rsidRPr="00946564" w:rsidRDefault="00997F30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Introduction to Urban and Regional Developme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67BBE" w14:textId="77777777" w:rsidR="00997F30" w:rsidRPr="00946564" w:rsidRDefault="00997F30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621A3" w14:textId="58378D87" w:rsidR="00997F30" w:rsidRPr="00946564" w:rsidRDefault="00843648" w:rsidP="00843648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 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51632" w14:textId="1700EA2B" w:rsidR="00997F30" w:rsidRPr="00946564" w:rsidRDefault="00E91FAC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0DBD6002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AD5D6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A3402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9EC38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802BA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5869DE" w:rsidRPr="00946564" w14:paraId="11693872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8D650" w14:textId="77777777" w:rsidR="000D6225" w:rsidRPr="00946564" w:rsidRDefault="000D6225" w:rsidP="00946564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28DA3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06022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4E1D9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5869DE" w:rsidRPr="00946564" w14:paraId="05BC18F0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A73580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Second Year</w:t>
            </w:r>
          </w:p>
        </w:tc>
      </w:tr>
      <w:tr w:rsidR="005869DE" w:rsidRPr="00946564" w14:paraId="30A2A8B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573D3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927D0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93F50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EB781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5869DE" w:rsidRPr="00946564" w14:paraId="37B9DADD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FD1BE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Concepts of Modern Art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E4EA0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B197C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lobalization and Social Sciences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D56DA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7727368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E2FD1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</w:t>
            </w:r>
            <w:r w:rsidR="005624CE" w:rsidRPr="00946564">
              <w:rPr>
                <w:rFonts w:eastAsia="Calibri"/>
                <w:sz w:val="22"/>
                <w:szCs w:val="22"/>
                <w:lang w:val="en-US" w:eastAsia="en-US"/>
              </w:rPr>
              <w:t>IS Application in Environmental Manageme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D5577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4AFD8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Urban Economics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A9D74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0F2D04B7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35BD1" w14:textId="77777777" w:rsidR="000D6225" w:rsidRPr="00946564" w:rsidRDefault="00CC5EB7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Kyrgyz language and literature I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63021" w14:textId="77777777" w:rsidR="000D6225" w:rsidRPr="00946564" w:rsidRDefault="00CC5EB7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4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1153C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History </w:t>
            </w:r>
            <w:r w:rsidRPr="00946564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and Geography </w:t>
            </w: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of Kyrgyzsta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8A84A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374DE54F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A8E30" w14:textId="7CAACCF5" w:rsidR="006337B5" w:rsidRPr="00946564" w:rsidRDefault="006060FA" w:rsidP="00946564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Russian language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CD99A3" w14:textId="77777777" w:rsidR="006337B5" w:rsidRPr="00946564" w:rsidRDefault="00CC5EB7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BBFA9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Kyrgyz language and literature </w:t>
            </w:r>
            <w:r w:rsidR="00CC5EB7" w:rsidRPr="00946564">
              <w:rPr>
                <w:rFonts w:eastAsia="Calibri"/>
                <w:sz w:val="22"/>
                <w:szCs w:val="22"/>
                <w:lang w:val="en-US" w:eastAsia="en-US"/>
              </w:rPr>
              <w:t>II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4467C7" w14:textId="77777777" w:rsidR="006337B5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4</w:t>
            </w:r>
          </w:p>
        </w:tc>
      </w:tr>
      <w:tr w:rsidR="005869DE" w:rsidRPr="00946564" w14:paraId="6E33D5F0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2C687" w14:textId="77777777" w:rsidR="006337B5" w:rsidRPr="00946564" w:rsidRDefault="006337B5" w:rsidP="00946564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  <w:r w:rsidR="00CC5EB7" w:rsidRPr="00946564">
              <w:rPr>
                <w:rFonts w:eastAsia="Calibri"/>
                <w:sz w:val="22"/>
                <w:szCs w:val="22"/>
                <w:lang w:val="en-US" w:eastAsia="en-US"/>
              </w:rPr>
              <w:t>or Gre</w:t>
            </w:r>
            <w:r w:rsidR="005869DE"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n Spaces in Urban Development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6FB76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9D694" w14:textId="77777777" w:rsidR="006337B5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Russian languag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9B726" w14:textId="77777777" w:rsidR="006337B5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</w:tr>
      <w:tr w:rsidR="005869DE" w:rsidRPr="00946564" w14:paraId="2DED266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34DAD" w14:textId="77777777" w:rsidR="00CC5EB7" w:rsidRPr="00946564" w:rsidRDefault="00CC5EB7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  <w:r w:rsidR="00CC1BC5"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 or Urban </w:t>
            </w:r>
            <w:r w:rsidR="005869DE" w:rsidRPr="00946564">
              <w:rPr>
                <w:rFonts w:eastAsia="Calibri"/>
                <w:sz w:val="22"/>
                <w:szCs w:val="22"/>
                <w:lang w:val="en-US" w:eastAsia="en-US"/>
              </w:rPr>
              <w:t>Governanc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7B87E" w14:textId="77777777" w:rsidR="00CC5EB7" w:rsidRPr="00946564" w:rsidRDefault="00CC5EB7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DA106" w14:textId="77777777" w:rsidR="00CC5EB7" w:rsidRPr="00946564" w:rsidRDefault="00CC5EB7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  <w:r w:rsidR="00430AD3"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 or Applied G</w:t>
            </w:r>
            <w:r w:rsidR="00CC1BC5" w:rsidRPr="00946564">
              <w:rPr>
                <w:rFonts w:eastAsia="Calibri"/>
                <w:sz w:val="22"/>
                <w:szCs w:val="22"/>
                <w:lang w:val="en-US" w:eastAsia="en-US"/>
              </w:rPr>
              <w:t>I</w:t>
            </w:r>
            <w:r w:rsidR="00430AD3" w:rsidRPr="00946564">
              <w:rPr>
                <w:rFonts w:eastAsia="Calibri"/>
                <w:sz w:val="22"/>
                <w:szCs w:val="22"/>
                <w:lang w:val="en-US" w:eastAsia="en-US"/>
              </w:rPr>
              <w:t>S for Urban Analysi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748B5" w14:textId="77777777" w:rsidR="00CC5EB7" w:rsidRPr="00946564" w:rsidRDefault="00CC5EB7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6060FA" w:rsidRPr="00946564" w14:paraId="04985643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F0233" w14:textId="0FB03170" w:rsidR="006060FA" w:rsidRPr="00946564" w:rsidRDefault="006060FA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eastAsia="Calibri"/>
                <w:sz w:val="22"/>
                <w:szCs w:val="22"/>
                <w:lang w:val="en-US" w:eastAsia="en-US"/>
              </w:rPr>
              <w:t>Manas</w:t>
            </w:r>
            <w:proofErr w:type="spellEnd"/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 studies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446C1" w14:textId="756549FC" w:rsidR="006060FA" w:rsidRPr="00946564" w:rsidRDefault="006060FA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B2710" w14:textId="77777777" w:rsidR="006060FA" w:rsidRPr="00946564" w:rsidRDefault="006060FA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67F8F" w14:textId="77777777" w:rsidR="006060FA" w:rsidRPr="00946564" w:rsidRDefault="006060FA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</w:tr>
      <w:tr w:rsidR="005869DE" w:rsidRPr="00946564" w14:paraId="7BB6D29F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68D9C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39E39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9B0A0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99B47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5869DE" w:rsidRPr="00946564" w14:paraId="05DC6F12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B2A41" w14:textId="77777777" w:rsidR="000D6225" w:rsidRPr="00946564" w:rsidRDefault="000D6225" w:rsidP="00946564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0C945" w14:textId="6EBB8DB8" w:rsidR="000D6225" w:rsidRPr="00946564" w:rsidRDefault="000D6225" w:rsidP="006060FA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 w:rsidR="006060FA"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624BF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C9492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5869DE" w:rsidRPr="00946564" w14:paraId="6476019A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9DCAB2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Third Year</w:t>
            </w:r>
          </w:p>
        </w:tc>
      </w:tr>
      <w:tr w:rsidR="005869DE" w:rsidRPr="00946564" w14:paraId="09042CD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8635D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8A847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C55D4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57C09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5869DE" w:rsidRPr="00946564" w14:paraId="565A5BF5" w14:textId="77777777" w:rsidTr="00946564">
        <w:trPr>
          <w:trHeight w:val="259"/>
        </w:trPr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88667" w14:textId="77777777" w:rsidR="006337B5" w:rsidRPr="00946564" w:rsidRDefault="006337B5" w:rsidP="00946564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  <w:r w:rsidR="00430AD3" w:rsidRPr="00946564">
              <w:rPr>
                <w:rFonts w:eastAsia="Calibri"/>
                <w:sz w:val="22"/>
                <w:szCs w:val="22"/>
                <w:lang w:val="en-US" w:eastAsia="en-US"/>
              </w:rPr>
              <w:t>or Advanced Tools of Planners and Designer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8D88A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7E5AD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Research Method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62E0E3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296B0F49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69CD8" w14:textId="77777777" w:rsidR="006337B5" w:rsidRPr="00946564" w:rsidRDefault="006337B5" w:rsidP="00946564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BF850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1F9D8" w14:textId="77777777" w:rsidR="006337B5" w:rsidRPr="00946564" w:rsidRDefault="006337B5" w:rsidP="00946564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  <w:r w:rsidR="00430AD3" w:rsidRPr="00946564">
              <w:rPr>
                <w:rFonts w:eastAsia="Calibri"/>
                <w:sz w:val="22"/>
                <w:szCs w:val="22"/>
                <w:lang w:val="en-US" w:eastAsia="en-US"/>
              </w:rPr>
              <w:t>or Redesigning the Commons &amp; Project Manageme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A92B5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73B2AE20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61BB8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21E29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BED33" w14:textId="77777777" w:rsidR="006337B5" w:rsidRPr="00946564" w:rsidRDefault="006337B5" w:rsidP="00946564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7A35C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1EC7995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EFA30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lastRenderedPageBreak/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0C0F5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D72F5A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059F2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0772151C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28554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D1E8D7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DE6D93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Internship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1E88C7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070EF645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08C58" w14:textId="77777777" w:rsidR="000D6225" w:rsidRPr="00946564" w:rsidRDefault="000D6225" w:rsidP="00946564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4D626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842E6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B5C41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5869DE" w:rsidRPr="00946564" w14:paraId="7D4E1A31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0A6192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Fo</w:t>
            </w:r>
            <w:r w:rsidR="00997F30"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u</w:t>
            </w: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rth Year</w:t>
            </w:r>
          </w:p>
        </w:tc>
      </w:tr>
      <w:tr w:rsidR="005869DE" w:rsidRPr="00946564" w14:paraId="43755F8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FC92E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5BB75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557DC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88364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5869DE" w:rsidRPr="00946564" w14:paraId="32C408D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DEB3D5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5BA88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1F08A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I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59EA4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2E739B5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40556" w14:textId="77777777" w:rsidR="006337B5" w:rsidRPr="00946564" w:rsidRDefault="006337B5" w:rsidP="00946564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D76EE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85543" w14:textId="77777777" w:rsidR="006337B5" w:rsidRPr="00946564" w:rsidRDefault="006337B5" w:rsidP="00946564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BCC25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49CF4F79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1BCBE6" w14:textId="77777777" w:rsidR="00430AD3" w:rsidRPr="00946564" w:rsidRDefault="00430AD3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Urban Planning as a Professi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A083A" w14:textId="77777777" w:rsidR="00430AD3" w:rsidRPr="00946564" w:rsidRDefault="00430AD3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A7275" w14:textId="77777777" w:rsidR="00430AD3" w:rsidRPr="00946564" w:rsidRDefault="005869D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5E718" w14:textId="77777777" w:rsidR="00430AD3" w:rsidRPr="00946564" w:rsidRDefault="00430AD3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</w:tr>
      <w:tr w:rsidR="005869DE" w:rsidRPr="00946564" w14:paraId="362373F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8A0F0" w14:textId="77777777" w:rsidR="006337B5" w:rsidRPr="00946564" w:rsidRDefault="006337B5" w:rsidP="00946564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2D1B4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3E146" w14:textId="77777777" w:rsidR="006337B5" w:rsidRPr="00946564" w:rsidRDefault="006337B5" w:rsidP="00946564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61012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74B4EA3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53E2D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EFD97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3815E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6C234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0CFBD6E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9B843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EC76B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2EFC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84E97" w14:textId="77777777" w:rsidR="006337B5" w:rsidRPr="00946564" w:rsidRDefault="006337B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53E29307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0A39A" w14:textId="77777777" w:rsidR="000D6225" w:rsidRPr="00946564" w:rsidRDefault="000D6225" w:rsidP="00946564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1278E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75FE8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721A5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</w:tbl>
    <w:p w14:paraId="362F5673" w14:textId="77777777" w:rsidR="00AE33BB" w:rsidRPr="00B81AD6" w:rsidRDefault="00AE33BB" w:rsidP="00B81AD6">
      <w:pPr>
        <w:spacing w:line="360" w:lineRule="auto"/>
        <w:rPr>
          <w:b/>
          <w:sz w:val="28"/>
          <w:szCs w:val="28"/>
          <w:lang w:val="ky-KG"/>
        </w:rPr>
      </w:pPr>
    </w:p>
    <w:sectPr w:rsidR="00AE33BB" w:rsidRPr="00B81AD6" w:rsidSect="003B20D4">
      <w:type w:val="continuous"/>
      <w:pgSz w:w="11906" w:h="16838"/>
      <w:pgMar w:top="567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zMDMxMTQ2NzYyNzVX0lEKTi0uzszPAykwrAUARFoquCwAAAA="/>
  </w:docVars>
  <w:rsids>
    <w:rsidRoot w:val="007D502E"/>
    <w:rsid w:val="00000E9A"/>
    <w:rsid w:val="00025764"/>
    <w:rsid w:val="00031746"/>
    <w:rsid w:val="00036DFC"/>
    <w:rsid w:val="000437C5"/>
    <w:rsid w:val="000468A7"/>
    <w:rsid w:val="00064B1E"/>
    <w:rsid w:val="000D6225"/>
    <w:rsid w:val="001018F7"/>
    <w:rsid w:val="001A20C4"/>
    <w:rsid w:val="001F3D43"/>
    <w:rsid w:val="001F6CB1"/>
    <w:rsid w:val="002107AA"/>
    <w:rsid w:val="00262D2D"/>
    <w:rsid w:val="00266B76"/>
    <w:rsid w:val="002769C3"/>
    <w:rsid w:val="00285389"/>
    <w:rsid w:val="002B0A80"/>
    <w:rsid w:val="002B1E60"/>
    <w:rsid w:val="002F2AD2"/>
    <w:rsid w:val="003151DA"/>
    <w:rsid w:val="003412E9"/>
    <w:rsid w:val="00363495"/>
    <w:rsid w:val="00372442"/>
    <w:rsid w:val="003973C5"/>
    <w:rsid w:val="003B20D4"/>
    <w:rsid w:val="003C2C60"/>
    <w:rsid w:val="003D7AFF"/>
    <w:rsid w:val="003F301D"/>
    <w:rsid w:val="003F46AE"/>
    <w:rsid w:val="0041184B"/>
    <w:rsid w:val="00412E24"/>
    <w:rsid w:val="00430AD3"/>
    <w:rsid w:val="00432A73"/>
    <w:rsid w:val="00445A22"/>
    <w:rsid w:val="004B640C"/>
    <w:rsid w:val="00523A3E"/>
    <w:rsid w:val="00532EA3"/>
    <w:rsid w:val="005403C1"/>
    <w:rsid w:val="00547B4A"/>
    <w:rsid w:val="00550700"/>
    <w:rsid w:val="005624CE"/>
    <w:rsid w:val="005869DE"/>
    <w:rsid w:val="00596D50"/>
    <w:rsid w:val="005A1FED"/>
    <w:rsid w:val="005A3AEA"/>
    <w:rsid w:val="005E4912"/>
    <w:rsid w:val="005E5FC0"/>
    <w:rsid w:val="00604A03"/>
    <w:rsid w:val="006060FA"/>
    <w:rsid w:val="006166E7"/>
    <w:rsid w:val="00621CE9"/>
    <w:rsid w:val="006337B5"/>
    <w:rsid w:val="00635769"/>
    <w:rsid w:val="00645525"/>
    <w:rsid w:val="00646DA5"/>
    <w:rsid w:val="00657D55"/>
    <w:rsid w:val="00672385"/>
    <w:rsid w:val="00673E5F"/>
    <w:rsid w:val="006A384B"/>
    <w:rsid w:val="006C1651"/>
    <w:rsid w:val="006D345E"/>
    <w:rsid w:val="00714454"/>
    <w:rsid w:val="00735C13"/>
    <w:rsid w:val="007405E4"/>
    <w:rsid w:val="00777CE2"/>
    <w:rsid w:val="007A5B38"/>
    <w:rsid w:val="007B59F9"/>
    <w:rsid w:val="007C28A8"/>
    <w:rsid w:val="007C47F0"/>
    <w:rsid w:val="007D502E"/>
    <w:rsid w:val="007E344B"/>
    <w:rsid w:val="007F251F"/>
    <w:rsid w:val="007F5561"/>
    <w:rsid w:val="0082020A"/>
    <w:rsid w:val="00822032"/>
    <w:rsid w:val="00843648"/>
    <w:rsid w:val="00875CA6"/>
    <w:rsid w:val="008A1452"/>
    <w:rsid w:val="008B63F9"/>
    <w:rsid w:val="00904706"/>
    <w:rsid w:val="00930CBC"/>
    <w:rsid w:val="00946564"/>
    <w:rsid w:val="00997F30"/>
    <w:rsid w:val="00A11B19"/>
    <w:rsid w:val="00A137EF"/>
    <w:rsid w:val="00A220A6"/>
    <w:rsid w:val="00A45EAA"/>
    <w:rsid w:val="00A46EDF"/>
    <w:rsid w:val="00A57559"/>
    <w:rsid w:val="00AE33BB"/>
    <w:rsid w:val="00B051E6"/>
    <w:rsid w:val="00B1181B"/>
    <w:rsid w:val="00B31BDD"/>
    <w:rsid w:val="00B37688"/>
    <w:rsid w:val="00B56505"/>
    <w:rsid w:val="00B57F77"/>
    <w:rsid w:val="00B6468C"/>
    <w:rsid w:val="00B70A66"/>
    <w:rsid w:val="00B81AD6"/>
    <w:rsid w:val="00BC0796"/>
    <w:rsid w:val="00C157D6"/>
    <w:rsid w:val="00C708BF"/>
    <w:rsid w:val="00C753B2"/>
    <w:rsid w:val="00C85BF8"/>
    <w:rsid w:val="00C965A0"/>
    <w:rsid w:val="00CC1BC5"/>
    <w:rsid w:val="00CC5627"/>
    <w:rsid w:val="00CC5EB7"/>
    <w:rsid w:val="00D218A2"/>
    <w:rsid w:val="00D445FB"/>
    <w:rsid w:val="00D718D5"/>
    <w:rsid w:val="00D97B39"/>
    <w:rsid w:val="00DA4649"/>
    <w:rsid w:val="00DB2486"/>
    <w:rsid w:val="00DB72A5"/>
    <w:rsid w:val="00DD0D2F"/>
    <w:rsid w:val="00E201C7"/>
    <w:rsid w:val="00E24973"/>
    <w:rsid w:val="00E25ABB"/>
    <w:rsid w:val="00E36BFE"/>
    <w:rsid w:val="00E379DE"/>
    <w:rsid w:val="00E83988"/>
    <w:rsid w:val="00E86D6D"/>
    <w:rsid w:val="00E91FAC"/>
    <w:rsid w:val="00EA413B"/>
    <w:rsid w:val="00EC3AA8"/>
    <w:rsid w:val="00ED15D5"/>
    <w:rsid w:val="00ED28EC"/>
    <w:rsid w:val="00F34BA6"/>
    <w:rsid w:val="00F503A5"/>
    <w:rsid w:val="00F5777E"/>
    <w:rsid w:val="00F72B9E"/>
    <w:rsid w:val="00F83AE2"/>
    <w:rsid w:val="00F8770F"/>
    <w:rsid w:val="00FD42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8195E6"/>
  <w15:docId w15:val="{43912912-1C84-4B97-AE9E-28D372D03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3B20D4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3B20D4"/>
    <w:pPr>
      <w:spacing w:before="100" w:beforeAutospacing="1" w:after="100" w:afterAutospacing="1"/>
    </w:pPr>
    <w:rPr>
      <w:rFonts w:eastAsia="Times New Roman"/>
    </w:rPr>
  </w:style>
  <w:style w:type="paragraph" w:styleId="a9">
    <w:name w:val="Document Map"/>
    <w:basedOn w:val="a"/>
    <w:link w:val="aa"/>
    <w:uiPriority w:val="99"/>
    <w:semiHidden/>
    <w:unhideWhenUsed/>
    <w:rsid w:val="00EC3AA8"/>
    <w:rPr>
      <w:rFonts w:ascii="Tahoma" w:hAnsi="Tahoma" w:cs="Tahoma"/>
      <w:sz w:val="16"/>
      <w:szCs w:val="16"/>
    </w:rPr>
  </w:style>
  <w:style w:type="character" w:customStyle="1" w:styleId="aa">
    <w:name w:val="Схема документа Знак"/>
    <w:basedOn w:val="a0"/>
    <w:link w:val="a9"/>
    <w:uiPriority w:val="99"/>
    <w:semiHidden/>
    <w:rsid w:val="00EC3AA8"/>
    <w:rPr>
      <w:rFonts w:ascii="Tahoma" w:eastAsia="MS Mincho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54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vising@auca.k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ervice@auca.k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gistrar@auca.kg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karabaev_d@auca.kgPhone" TargetMode="External"/><Relationship Id="rId10" Type="http://schemas.openxmlformats.org/officeDocument/2006/relationships/hyperlink" Target="mailto:cs@auca.k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warc@auca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1087</Words>
  <Characters>6202</Characters>
  <Application>Microsoft Office Word</Application>
  <DocSecurity>0</DocSecurity>
  <Lines>51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7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рыкол</dc:creator>
  <cp:lastModifiedBy>RePack by Diakov</cp:lastModifiedBy>
  <cp:revision>12</cp:revision>
  <cp:lastPrinted>2020-02-12T04:15:00Z</cp:lastPrinted>
  <dcterms:created xsi:type="dcterms:W3CDTF">2020-08-24T12:07:00Z</dcterms:created>
  <dcterms:modified xsi:type="dcterms:W3CDTF">2020-08-25T16:34:00Z</dcterms:modified>
</cp:coreProperties>
</file>